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351D8" w14:textId="2E32AC4E" w:rsidR="00E11AA9" w:rsidRDefault="001E5758" w:rsidP="00D345EC">
      <w:pPr>
        <w:pStyle w:val="Heading2"/>
        <w:jc w:val="center"/>
      </w:pPr>
      <w:r>
        <w:t xml:space="preserve">A response template for </w:t>
      </w:r>
      <w:r w:rsidR="00E11AA9">
        <w:t xml:space="preserve">Data </w:t>
      </w:r>
      <w:r w:rsidR="001E5A15">
        <w:t>M</w:t>
      </w:r>
      <w:r w:rsidR="00E11AA9">
        <w:t xml:space="preserve">anagement </w:t>
      </w:r>
      <w:r>
        <w:t xml:space="preserve">(Part C) </w:t>
      </w:r>
      <w:r w:rsidR="00E11AA9">
        <w:t xml:space="preserve">and GDPR </w:t>
      </w:r>
      <w:r>
        <w:t>(Part D) parts of the ethics application</w:t>
      </w:r>
      <w:r w:rsidR="00C442E4">
        <w:t xml:space="preserve"> at TSB</w:t>
      </w:r>
    </w:p>
    <w:p w14:paraId="535D1EA2" w14:textId="77777777" w:rsidR="001E5A15" w:rsidRPr="001E5A15" w:rsidRDefault="001E5A15" w:rsidP="001E5A15"/>
    <w:p w14:paraId="794FEF14" w14:textId="4B43A1CF" w:rsidR="00D345EC" w:rsidRPr="00802143" w:rsidRDefault="00D345EC" w:rsidP="00D345EC">
      <w:pPr>
        <w:pStyle w:val="Heading2"/>
        <w:jc w:val="center"/>
      </w:pPr>
      <w:r w:rsidRPr="00802143">
        <w:t xml:space="preserve">Part </w:t>
      </w:r>
      <w:r>
        <w:t>C</w:t>
      </w:r>
      <w:r w:rsidRPr="00802143">
        <w:t xml:space="preserve">: Data </w:t>
      </w:r>
      <w:r>
        <w:t>M</w:t>
      </w:r>
      <w:r w:rsidRPr="00802143">
        <w:t>anagement</w:t>
      </w:r>
    </w:p>
    <w:p w14:paraId="0A93D3F8" w14:textId="77777777" w:rsidR="00D345EC" w:rsidRPr="00802143" w:rsidRDefault="00D345EC" w:rsidP="00D345EC"/>
    <w:p w14:paraId="643794C1" w14:textId="3AC8A54D" w:rsidR="00D345EC" w:rsidRPr="00802143" w:rsidRDefault="004713C4" w:rsidP="00D345EC">
      <w:pPr>
        <w:rPr>
          <w:rFonts w:ascii="Calibri" w:hAnsi="Calibri" w:cs="Times New Roman"/>
          <w:sz w:val="22"/>
        </w:rPr>
      </w:pPr>
      <w:r>
        <w:t xml:space="preserve">Fill </w:t>
      </w:r>
      <w:r w:rsidR="00D345EC" w:rsidRPr="00802143">
        <w:t xml:space="preserve">in this part completely regardless of the type of </w:t>
      </w:r>
      <w:r>
        <w:t xml:space="preserve">research (Category 1 or 2) </w:t>
      </w:r>
      <w:r w:rsidR="00D345EC" w:rsidRPr="00802143">
        <w:t>you are performing. The DMP is obligatory for every research project.</w:t>
      </w:r>
      <w:r w:rsidR="00D345EC">
        <w:t xml:space="preserve"> For more information check </w:t>
      </w:r>
      <w:r w:rsidR="00F757F1">
        <w:t xml:space="preserve">the following webpage: </w:t>
      </w:r>
      <w:hyperlink r:id="rId11" w:history="1">
        <w:r w:rsidR="00F757F1">
          <w:rPr>
            <w:rStyle w:val="Hyperlink"/>
          </w:rPr>
          <w:t>When and how do I draw up a data management plan? | Tilburg University</w:t>
        </w:r>
      </w:hyperlink>
      <w:r w:rsidR="00F757F1">
        <w:t xml:space="preserve">. Or contact Jeske de Vet (Data Representative TSB). </w:t>
      </w:r>
    </w:p>
    <w:p w14:paraId="5B705DD5" w14:textId="77777777" w:rsidR="004A4CEF" w:rsidRPr="004A4CEF" w:rsidRDefault="004A4CEF" w:rsidP="004A4CEF">
      <w:pPr>
        <w:rPr>
          <w:b/>
        </w:rPr>
      </w:pPr>
      <w:r w:rsidRPr="004A4CEF">
        <w:rPr>
          <w:b/>
        </w:rPr>
        <w:t>Data storage during research</w:t>
      </w:r>
    </w:p>
    <w:p w14:paraId="21424B41" w14:textId="4347C2B4" w:rsidR="00F757F1" w:rsidRDefault="004A4CEF" w:rsidP="004A4CEF">
      <w:pPr>
        <w:rPr>
          <w:b/>
        </w:rPr>
      </w:pPr>
      <w:r w:rsidRPr="004A4CEF">
        <w:rPr>
          <w:bCs/>
        </w:rPr>
        <w:t>The following questions relate to the data collection and data storage period. These are dates when all data are collected and analyzed to conduct the research.</w:t>
      </w:r>
      <w:r>
        <w:rPr>
          <w:b/>
        </w:rPr>
        <w:br/>
      </w:r>
      <w:r>
        <w:rPr>
          <w:b/>
        </w:rPr>
        <w:br/>
      </w:r>
      <w:commentRangeStart w:id="0"/>
      <w:r w:rsidR="00F757F1">
        <w:rPr>
          <w:b/>
        </w:rPr>
        <w:t>6.1 Where will the data be stored during the data collection and data analyzing period?</w:t>
      </w:r>
      <w:commentRangeEnd w:id="0"/>
      <w:r w:rsidR="00896E9A">
        <w:rPr>
          <w:rStyle w:val="CommentReference"/>
        </w:rPr>
        <w:commentReference w:id="0"/>
      </w:r>
    </w:p>
    <w:p w14:paraId="788C99E7" w14:textId="5BBBFA65" w:rsidR="00F757F1" w:rsidRPr="00802143" w:rsidRDefault="00C442E4" w:rsidP="00F757F1">
      <w:sdt>
        <w:sdtPr>
          <w:id w:val="2011644548"/>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O-drive</w:t>
      </w:r>
    </w:p>
    <w:p w14:paraId="44F93212" w14:textId="0F40AB63" w:rsidR="00F757F1" w:rsidRDefault="00C442E4" w:rsidP="00F757F1">
      <w:sdt>
        <w:sdtPr>
          <w:id w:val="439570976"/>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Research drive</w:t>
      </w:r>
    </w:p>
    <w:p w14:paraId="2702BFD2" w14:textId="1ECAFD94" w:rsidR="00F757F1" w:rsidRPr="00802143" w:rsidRDefault="00C442E4" w:rsidP="00F757F1">
      <w:sdt>
        <w:sdtPr>
          <w:id w:val="-520930392"/>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Surfdrive</w:t>
      </w:r>
    </w:p>
    <w:p w14:paraId="2F85A89E" w14:textId="36284F75" w:rsidR="00F757F1" w:rsidRPr="00802143" w:rsidRDefault="00C442E4" w:rsidP="00F757F1">
      <w:sdt>
        <w:sdtPr>
          <w:id w:val="19600222"/>
          <w14:checkbox>
            <w14:checked w14:val="0"/>
            <w14:checkedState w14:val="0052" w14:font="Wingdings 2"/>
            <w14:uncheckedState w14:val="2610" w14:font="MS Gothic"/>
          </w14:checkbox>
        </w:sdtPr>
        <w:sdtEndPr/>
        <w:sdtContent>
          <w:r w:rsidR="00F757F1" w:rsidRPr="00802143">
            <w:rPr>
              <w:rFonts w:ascii="MS Gothic" w:eastAsia="MS Gothic" w:hAnsi="MS Gothic"/>
            </w:rPr>
            <w:t>☐</w:t>
          </w:r>
        </w:sdtContent>
      </w:sdt>
      <w:r w:rsidR="00F757F1" w:rsidRPr="00802143">
        <w:t xml:space="preserve"> </w:t>
      </w:r>
      <w:r w:rsidR="00F757F1">
        <w:t>SharePoint</w:t>
      </w:r>
    </w:p>
    <w:p w14:paraId="35A27A42" w14:textId="3A4ECF52" w:rsidR="00F757F1" w:rsidRPr="00802143" w:rsidRDefault="00C442E4" w:rsidP="00F757F1">
      <w:sdt>
        <w:sdtPr>
          <w:id w:val="1411505063"/>
          <w14:checkbox>
            <w14:checked w14:val="0"/>
            <w14:checkedState w14:val="0052" w14:font="Wingdings 2"/>
            <w14:uncheckedState w14:val="2610" w14:font="MS Gothic"/>
          </w14:checkbox>
        </w:sdtPr>
        <w:sdtEndPr/>
        <w:sdtContent>
          <w:r w:rsidR="00F757F1" w:rsidRPr="002471BB">
            <w:rPr>
              <w:rFonts w:ascii="MS Gothic" w:eastAsia="MS Gothic" w:hAnsi="MS Gothic"/>
            </w:rPr>
            <w:t>☐</w:t>
          </w:r>
        </w:sdtContent>
      </w:sdt>
      <w:r w:rsidR="00F757F1" w:rsidRPr="002471BB">
        <w:t xml:space="preserve"> </w:t>
      </w:r>
      <w:r w:rsidR="00F757F1">
        <w:t xml:space="preserve">Other, i.e. </w:t>
      </w:r>
      <w:r w:rsidR="00F757F1" w:rsidRPr="00F757F1">
        <w:rPr>
          <w:highlight w:val="yellow"/>
        </w:rPr>
        <w:t>&lt;insert storage location&gt;</w:t>
      </w:r>
    </w:p>
    <w:p w14:paraId="64B834FA" w14:textId="640153AC" w:rsidR="004A4CEF" w:rsidRPr="004A4CEF" w:rsidRDefault="004A4CEF" w:rsidP="004A4CEF">
      <w:pPr>
        <w:rPr>
          <w:bCs/>
          <w:i/>
          <w:iCs/>
        </w:rPr>
      </w:pPr>
      <w:r>
        <w:rPr>
          <w:b/>
        </w:rPr>
        <w:t>6.2 Who has access to the raw data during the data collection and data analyzing period?</w:t>
      </w:r>
      <w:r>
        <w:rPr>
          <w:b/>
        </w:rPr>
        <w:br/>
      </w:r>
      <w:r>
        <w:rPr>
          <w:bCs/>
          <w:i/>
          <w:iCs/>
        </w:rPr>
        <w:t xml:space="preserve">Please note the names and roles. </w:t>
      </w:r>
      <w:r w:rsidR="005901B5">
        <w:rPr>
          <w:bCs/>
          <w:i/>
          <w:iCs/>
        </w:rPr>
        <w:t>Note that a</w:t>
      </w:r>
      <w:r w:rsidR="005901B5" w:rsidRPr="005901B5">
        <w:rPr>
          <w:bCs/>
          <w:i/>
          <w:iCs/>
        </w:rPr>
        <w:t xml:space="preserve"> minimum of </w:t>
      </w:r>
      <w:r w:rsidR="005901B5" w:rsidRPr="005901B5">
        <w:rPr>
          <w:bCs/>
          <w:i/>
          <w:iCs/>
          <w:u w:val="single"/>
        </w:rPr>
        <w:t>2 people</w:t>
      </w:r>
      <w:r w:rsidR="005901B5"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01E5D317" w14:textId="77777777" w:rsidTr="00E76763">
        <w:trPr>
          <w:trHeight w:val="940"/>
        </w:trPr>
        <w:tc>
          <w:tcPr>
            <w:tcW w:w="11000" w:type="dxa"/>
          </w:tcPr>
          <w:p w14:paraId="09D54F56" w14:textId="4BE829AF" w:rsidR="004A4CEF" w:rsidRPr="00E8492D" w:rsidRDefault="00E8492D" w:rsidP="00E76763">
            <w:pPr>
              <w:rPr>
                <w:bCs/>
                <w:lang w:eastAsia="ja-JP"/>
              </w:rPr>
            </w:pPr>
            <w:r w:rsidRPr="00E8492D">
              <w:rPr>
                <w:bCs/>
                <w:lang w:eastAsia="ja-JP"/>
              </w:rPr>
              <w:t xml:space="preserve">TSB default answer: </w:t>
            </w:r>
          </w:p>
          <w:p w14:paraId="0DC307B2" w14:textId="42B49715" w:rsidR="00D730D8" w:rsidRPr="00D730D8" w:rsidRDefault="00D730D8" w:rsidP="00E76763">
            <w:pPr>
              <w:rPr>
                <w:bCs/>
                <w:lang w:eastAsia="ja-JP"/>
              </w:rPr>
            </w:pPr>
            <w:r>
              <w:rPr>
                <w:bCs/>
                <w:lang w:eastAsia="ja-JP"/>
              </w:rPr>
              <w:t>[Name], principal investigator</w:t>
            </w:r>
            <w:r>
              <w:rPr>
                <w:bCs/>
                <w:lang w:eastAsia="ja-JP"/>
              </w:rPr>
              <w:br/>
              <w:t>[Name], supervisor/co-researcher</w:t>
            </w:r>
          </w:p>
          <w:p w14:paraId="57515B06" w14:textId="57F51411" w:rsidR="004A4CEF" w:rsidRPr="00D730D8" w:rsidRDefault="004A4CEF" w:rsidP="00E76763">
            <w:pPr>
              <w:rPr>
                <w:bCs/>
                <w:lang w:eastAsia="ja-JP"/>
              </w:rPr>
            </w:pPr>
          </w:p>
          <w:p w14:paraId="671DEBA4" w14:textId="77777777" w:rsidR="004A4CEF" w:rsidRPr="00802143" w:rsidRDefault="004A4CEF" w:rsidP="00E76763">
            <w:pPr>
              <w:rPr>
                <w:b/>
                <w:lang w:eastAsia="ja-JP"/>
              </w:rPr>
            </w:pPr>
          </w:p>
        </w:tc>
      </w:tr>
    </w:tbl>
    <w:p w14:paraId="0FAB321C" w14:textId="77777777" w:rsidR="004A4CEF" w:rsidRDefault="004A4CEF" w:rsidP="004A4CEF">
      <w:pPr>
        <w:rPr>
          <w:b/>
        </w:rPr>
      </w:pPr>
    </w:p>
    <w:p w14:paraId="3A7D50CF" w14:textId="43DB4E63" w:rsidR="004A4CEF" w:rsidRPr="004A4CEF" w:rsidRDefault="004A4CEF" w:rsidP="004A4CEF">
      <w:pPr>
        <w:rPr>
          <w:bCs/>
          <w:i/>
          <w:iCs/>
        </w:rPr>
      </w:pPr>
      <w:r>
        <w:rPr>
          <w:b/>
        </w:rPr>
        <w:t>6.3 Who has access to the processed data during the data collection and data analyzing period?</w:t>
      </w:r>
      <w:r>
        <w:rPr>
          <w:b/>
        </w:rPr>
        <w:br/>
      </w:r>
      <w:r>
        <w:rPr>
          <w:bCs/>
          <w:i/>
          <w:iCs/>
        </w:rPr>
        <w:t xml:space="preserve">Please note the names and roles. </w:t>
      </w:r>
      <w:r w:rsidR="00C33537">
        <w:rPr>
          <w:bCs/>
          <w:i/>
          <w:iCs/>
        </w:rPr>
        <w:t>Note that a</w:t>
      </w:r>
      <w:r w:rsidR="00C33537" w:rsidRPr="005901B5">
        <w:rPr>
          <w:bCs/>
          <w:i/>
          <w:iCs/>
        </w:rPr>
        <w:t xml:space="preserve"> minimum of </w:t>
      </w:r>
      <w:r w:rsidR="00C33537" w:rsidRPr="005901B5">
        <w:rPr>
          <w:bCs/>
          <w:i/>
          <w:iCs/>
          <w:u w:val="single"/>
        </w:rPr>
        <w:t>2 people</w:t>
      </w:r>
      <w:r w:rsidR="00C33537"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43CFE887" w14:textId="77777777" w:rsidTr="00E76763">
        <w:trPr>
          <w:trHeight w:val="940"/>
        </w:trPr>
        <w:tc>
          <w:tcPr>
            <w:tcW w:w="11000" w:type="dxa"/>
          </w:tcPr>
          <w:p w14:paraId="32D66277" w14:textId="77777777" w:rsidR="00E8492D" w:rsidRPr="00E8492D" w:rsidRDefault="00E8492D" w:rsidP="00E8492D">
            <w:pPr>
              <w:rPr>
                <w:bCs/>
                <w:lang w:eastAsia="ja-JP"/>
              </w:rPr>
            </w:pPr>
            <w:r w:rsidRPr="00E8492D">
              <w:rPr>
                <w:bCs/>
                <w:lang w:eastAsia="ja-JP"/>
              </w:rPr>
              <w:t xml:space="preserve">TSB default answer: </w:t>
            </w:r>
          </w:p>
          <w:p w14:paraId="7491FB8C" w14:textId="77777777" w:rsidR="004A4CEF" w:rsidRPr="00802143" w:rsidRDefault="004A4CEF" w:rsidP="00E76763">
            <w:pPr>
              <w:rPr>
                <w:b/>
                <w:lang w:eastAsia="ja-JP"/>
              </w:rPr>
            </w:pPr>
          </w:p>
          <w:p w14:paraId="30CD6616" w14:textId="77777777" w:rsidR="00D730D8" w:rsidRPr="00D730D8" w:rsidRDefault="00D730D8" w:rsidP="00D730D8">
            <w:pPr>
              <w:rPr>
                <w:bCs/>
                <w:lang w:eastAsia="ja-JP"/>
              </w:rPr>
            </w:pPr>
            <w:r>
              <w:rPr>
                <w:bCs/>
                <w:lang w:eastAsia="ja-JP"/>
              </w:rPr>
              <w:t>[Name], principal investigator</w:t>
            </w:r>
            <w:r>
              <w:rPr>
                <w:bCs/>
                <w:lang w:eastAsia="ja-JP"/>
              </w:rPr>
              <w:br/>
              <w:t>[Name], supervisor/co-researcher</w:t>
            </w:r>
          </w:p>
          <w:p w14:paraId="52D2291E" w14:textId="77777777" w:rsidR="00D730D8" w:rsidRPr="00D730D8" w:rsidRDefault="00D730D8" w:rsidP="00D730D8">
            <w:pPr>
              <w:rPr>
                <w:bCs/>
                <w:lang w:eastAsia="ja-JP"/>
              </w:rPr>
            </w:pPr>
            <w:r>
              <w:rPr>
                <w:bCs/>
                <w:lang w:eastAsia="ja-JP"/>
              </w:rPr>
              <w:lastRenderedPageBreak/>
              <w:t xml:space="preserve">Etc. </w:t>
            </w:r>
          </w:p>
          <w:p w14:paraId="1F6C2EB6" w14:textId="77777777" w:rsidR="004A4CEF" w:rsidRPr="00802143" w:rsidRDefault="004A4CEF" w:rsidP="00E76763">
            <w:pPr>
              <w:rPr>
                <w:b/>
                <w:lang w:eastAsia="ja-JP"/>
              </w:rPr>
            </w:pPr>
          </w:p>
          <w:p w14:paraId="1448B18B" w14:textId="77777777" w:rsidR="004A4CEF" w:rsidRPr="00802143" w:rsidRDefault="004A4CEF" w:rsidP="00E76763">
            <w:pPr>
              <w:rPr>
                <w:b/>
                <w:lang w:eastAsia="ja-JP"/>
              </w:rPr>
            </w:pPr>
          </w:p>
        </w:tc>
      </w:tr>
    </w:tbl>
    <w:p w14:paraId="1A186461" w14:textId="77777777" w:rsidR="004A4CEF" w:rsidRDefault="004A4CEF" w:rsidP="004A4CEF">
      <w:pPr>
        <w:rPr>
          <w:b/>
        </w:rPr>
      </w:pPr>
      <w:r>
        <w:rPr>
          <w:b/>
        </w:rPr>
        <w:lastRenderedPageBreak/>
        <w:br w:type="page"/>
      </w:r>
    </w:p>
    <w:p w14:paraId="4F294C23" w14:textId="77777777" w:rsidR="004A4CEF" w:rsidRPr="004A4CEF" w:rsidRDefault="004A4CEF" w:rsidP="004A4CEF">
      <w:pPr>
        <w:rPr>
          <w:b/>
        </w:rPr>
      </w:pPr>
      <w:r w:rsidRPr="004A4CEF">
        <w:rPr>
          <w:b/>
        </w:rPr>
        <w:lastRenderedPageBreak/>
        <w:t>Data Archiving period</w:t>
      </w:r>
    </w:p>
    <w:p w14:paraId="73E9C079" w14:textId="77777777" w:rsidR="004A4CEF" w:rsidRDefault="004A4CEF" w:rsidP="004A4CEF">
      <w:pPr>
        <w:rPr>
          <w:bCs/>
        </w:rPr>
      </w:pPr>
      <w:r w:rsidRPr="004A4CEF">
        <w:rPr>
          <w:bCs/>
        </w:rPr>
        <w:t>Data storage during data archiving. The following questions apply to data archiving. After the research is completed and the data is stored in a secure (digital) facility.</w:t>
      </w:r>
    </w:p>
    <w:p w14:paraId="1C68DB38" w14:textId="4F928D3C" w:rsidR="004A4CEF" w:rsidRDefault="004A4CEF" w:rsidP="004A4CEF">
      <w:pPr>
        <w:rPr>
          <w:b/>
        </w:rPr>
      </w:pPr>
      <w:commentRangeStart w:id="1"/>
      <w:r>
        <w:rPr>
          <w:b/>
        </w:rPr>
        <w:t>6.4 Where will the data be archived?</w:t>
      </w:r>
      <w:commentRangeEnd w:id="1"/>
      <w:r w:rsidR="00896E9A">
        <w:rPr>
          <w:rStyle w:val="CommentReference"/>
        </w:rPr>
        <w:commentReference w:id="1"/>
      </w:r>
    </w:p>
    <w:p w14:paraId="7DAEB235" w14:textId="7588D208" w:rsidR="004A4CEF" w:rsidRDefault="00C442E4" w:rsidP="004A4CEF">
      <w:sdt>
        <w:sdtPr>
          <w:id w:val="-753741122"/>
          <w14:checkbox>
            <w14:checked w14:val="1"/>
            <w14:checkedState w14:val="0052" w14:font="Wingdings 2"/>
            <w14:uncheckedState w14:val="2610" w14:font="MS Gothic"/>
          </w14:checkbox>
        </w:sdtPr>
        <w:sdtEndPr/>
        <w:sdtContent>
          <w:r w:rsidR="00D730D8">
            <w:sym w:font="Wingdings 2" w:char="F052"/>
          </w:r>
        </w:sdtContent>
      </w:sdt>
      <w:r w:rsidR="004A4CEF" w:rsidRPr="00802143">
        <w:t xml:space="preserve"> </w:t>
      </w:r>
      <w:r w:rsidR="004A4CEF">
        <w:t>DataVerse</w:t>
      </w:r>
    </w:p>
    <w:p w14:paraId="27BE93E5" w14:textId="3D0B9EBC" w:rsidR="004A4CEF" w:rsidRPr="00802143" w:rsidRDefault="00C442E4" w:rsidP="004A4CEF">
      <w:sdt>
        <w:sdtPr>
          <w:id w:val="860087817"/>
          <w14:checkbox>
            <w14:checked w14:val="0"/>
            <w14:checkedState w14:val="0052" w14:font="Wingdings 2"/>
            <w14:uncheckedState w14:val="2610" w14:font="MS Gothic"/>
          </w14:checkbox>
        </w:sdtPr>
        <w:sdtEndPr/>
        <w:sdtContent>
          <w:r w:rsidR="004A4CEF" w:rsidRPr="00802143">
            <w:rPr>
              <w:rFonts w:ascii="MS Gothic" w:eastAsia="MS Gothic" w:hAnsi="MS Gothic"/>
            </w:rPr>
            <w:t>☐</w:t>
          </w:r>
        </w:sdtContent>
      </w:sdt>
      <w:r w:rsidR="004A4CEF" w:rsidRPr="00802143">
        <w:t xml:space="preserve"> </w:t>
      </w:r>
      <w:r w:rsidR="004A4CEF">
        <w:t>O-drive</w:t>
      </w:r>
    </w:p>
    <w:p w14:paraId="0AFFFEFD" w14:textId="3DEEA75C" w:rsidR="004A4CEF" w:rsidRDefault="00C442E4" w:rsidP="004A4CEF">
      <w:sdt>
        <w:sdtPr>
          <w:id w:val="-1434970192"/>
          <w14:checkbox>
            <w14:checked w14:val="0"/>
            <w14:checkedState w14:val="0052" w14:font="Wingdings 2"/>
            <w14:uncheckedState w14:val="2610" w14:font="MS Gothic"/>
          </w14:checkbox>
        </w:sdtPr>
        <w:sdtEndPr/>
        <w:sdtContent>
          <w:r w:rsidR="004A4CEF" w:rsidRPr="00802143">
            <w:rPr>
              <w:rFonts w:ascii="MS Gothic" w:eastAsia="MS Gothic" w:hAnsi="MS Gothic"/>
            </w:rPr>
            <w:t>☐</w:t>
          </w:r>
        </w:sdtContent>
      </w:sdt>
      <w:r w:rsidR="004A4CEF" w:rsidRPr="00802143">
        <w:t xml:space="preserve"> </w:t>
      </w:r>
      <w:r w:rsidR="004A4CEF">
        <w:t xml:space="preserve">Other, i.e. </w:t>
      </w:r>
      <w:r w:rsidR="004A4CEF" w:rsidRPr="004A4CEF">
        <w:rPr>
          <w:highlight w:val="yellow"/>
        </w:rPr>
        <w:t>&lt;insert storage location&gt;</w:t>
      </w:r>
    </w:p>
    <w:p w14:paraId="0CF38F8F" w14:textId="756F405E" w:rsidR="004A4CEF" w:rsidRPr="004A4CEF" w:rsidRDefault="004A4CEF" w:rsidP="004A4CEF">
      <w:pPr>
        <w:rPr>
          <w:bCs/>
          <w:i/>
          <w:iCs/>
        </w:rPr>
      </w:pPr>
      <w:r>
        <w:rPr>
          <w:b/>
        </w:rPr>
        <w:t>6.5 Who will have access to the raw data during the data archiving period?</w:t>
      </w:r>
      <w:r>
        <w:rPr>
          <w:b/>
        </w:rPr>
        <w:br/>
      </w:r>
      <w:r>
        <w:rPr>
          <w:bCs/>
          <w:i/>
          <w:iCs/>
        </w:rPr>
        <w:t xml:space="preserve">Please note the names and roles. </w:t>
      </w:r>
      <w:r w:rsidR="00D27E45">
        <w:rPr>
          <w:bCs/>
          <w:i/>
          <w:iCs/>
        </w:rPr>
        <w:t>Note that a</w:t>
      </w:r>
      <w:r w:rsidR="00D27E45" w:rsidRPr="005901B5">
        <w:rPr>
          <w:bCs/>
          <w:i/>
          <w:iCs/>
        </w:rPr>
        <w:t xml:space="preserve"> minimum of </w:t>
      </w:r>
      <w:r w:rsidR="00D27E45" w:rsidRPr="005901B5">
        <w:rPr>
          <w:bCs/>
          <w:i/>
          <w:iCs/>
          <w:u w:val="single"/>
        </w:rPr>
        <w:t>2 people</w:t>
      </w:r>
      <w:r w:rsidR="00D27E45"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558BE43C" w14:textId="77777777" w:rsidTr="00E76763">
        <w:trPr>
          <w:trHeight w:val="940"/>
        </w:trPr>
        <w:tc>
          <w:tcPr>
            <w:tcW w:w="11000" w:type="dxa"/>
          </w:tcPr>
          <w:p w14:paraId="658C39A2" w14:textId="77777777" w:rsidR="00E8492D" w:rsidRPr="00E8492D" w:rsidRDefault="00E8492D" w:rsidP="00E8492D">
            <w:pPr>
              <w:rPr>
                <w:bCs/>
                <w:lang w:eastAsia="ja-JP"/>
              </w:rPr>
            </w:pPr>
            <w:r w:rsidRPr="00E8492D">
              <w:rPr>
                <w:bCs/>
                <w:lang w:eastAsia="ja-JP"/>
              </w:rPr>
              <w:t xml:space="preserve">TSB default answer: </w:t>
            </w:r>
          </w:p>
          <w:p w14:paraId="76D71E50" w14:textId="77777777" w:rsidR="004A4CEF" w:rsidRPr="00802143" w:rsidRDefault="004A4CEF" w:rsidP="00E76763">
            <w:pPr>
              <w:rPr>
                <w:b/>
                <w:lang w:eastAsia="ja-JP"/>
              </w:rPr>
            </w:pPr>
          </w:p>
          <w:p w14:paraId="6380368B" w14:textId="77777777" w:rsidR="00D730D8" w:rsidRPr="00D730D8" w:rsidRDefault="00D730D8" w:rsidP="00D730D8">
            <w:pPr>
              <w:rPr>
                <w:bCs/>
                <w:lang w:eastAsia="ja-JP"/>
              </w:rPr>
            </w:pPr>
            <w:r>
              <w:rPr>
                <w:bCs/>
                <w:lang w:eastAsia="ja-JP"/>
              </w:rPr>
              <w:t>[Name], principal investigator</w:t>
            </w:r>
            <w:r>
              <w:rPr>
                <w:bCs/>
                <w:lang w:eastAsia="ja-JP"/>
              </w:rPr>
              <w:br/>
              <w:t>[Name], supervisor/co-researcher</w:t>
            </w:r>
          </w:p>
          <w:p w14:paraId="48B959BF" w14:textId="11481A11" w:rsidR="00D730D8" w:rsidRPr="00D730D8" w:rsidRDefault="00D730D8" w:rsidP="00D730D8">
            <w:pPr>
              <w:rPr>
                <w:bCs/>
                <w:lang w:eastAsia="ja-JP"/>
              </w:rPr>
            </w:pPr>
          </w:p>
          <w:p w14:paraId="35B2DA33" w14:textId="77777777" w:rsidR="004A4CEF" w:rsidRPr="00802143" w:rsidRDefault="004A4CEF" w:rsidP="00E76763">
            <w:pPr>
              <w:rPr>
                <w:b/>
                <w:lang w:eastAsia="ja-JP"/>
              </w:rPr>
            </w:pPr>
          </w:p>
          <w:p w14:paraId="2969A92D" w14:textId="77777777" w:rsidR="004A4CEF" w:rsidRPr="00802143" w:rsidRDefault="004A4CEF" w:rsidP="00E76763">
            <w:pPr>
              <w:rPr>
                <w:b/>
                <w:lang w:eastAsia="ja-JP"/>
              </w:rPr>
            </w:pPr>
          </w:p>
        </w:tc>
      </w:tr>
    </w:tbl>
    <w:p w14:paraId="72BFB72C" w14:textId="77777777" w:rsidR="004A4CEF" w:rsidRDefault="004A4CEF" w:rsidP="004A4CEF">
      <w:pPr>
        <w:rPr>
          <w:b/>
        </w:rPr>
      </w:pPr>
    </w:p>
    <w:p w14:paraId="3FE309F9" w14:textId="161CB3C1" w:rsidR="004A4CEF" w:rsidRPr="004A4CEF" w:rsidRDefault="004A4CEF" w:rsidP="004A4CEF">
      <w:pPr>
        <w:rPr>
          <w:bCs/>
          <w:i/>
          <w:iCs/>
        </w:rPr>
      </w:pPr>
      <w:r>
        <w:rPr>
          <w:b/>
        </w:rPr>
        <w:t>6.6 Who will have access to the processed data during the data archiving period?</w:t>
      </w:r>
      <w:r>
        <w:rPr>
          <w:b/>
        </w:rPr>
        <w:br/>
      </w:r>
      <w:r>
        <w:rPr>
          <w:bCs/>
          <w:i/>
          <w:iCs/>
        </w:rPr>
        <w:t xml:space="preserve">Please note the names and roles. </w:t>
      </w:r>
      <w:r w:rsidR="00D27E45">
        <w:rPr>
          <w:bCs/>
          <w:i/>
          <w:iCs/>
        </w:rPr>
        <w:t>Note that a</w:t>
      </w:r>
      <w:r w:rsidR="00D27E45" w:rsidRPr="005901B5">
        <w:rPr>
          <w:bCs/>
          <w:i/>
          <w:iCs/>
        </w:rPr>
        <w:t xml:space="preserve"> minimum of </w:t>
      </w:r>
      <w:r w:rsidR="00D27E45" w:rsidRPr="005901B5">
        <w:rPr>
          <w:bCs/>
          <w:i/>
          <w:iCs/>
          <w:u w:val="single"/>
        </w:rPr>
        <w:t>2 people</w:t>
      </w:r>
      <w:r w:rsidR="00D27E45" w:rsidRPr="005901B5">
        <w:rPr>
          <w:bCs/>
          <w:i/>
          <w:iCs/>
        </w:rPr>
        <w:t xml:space="preserve"> should have access to the data.</w:t>
      </w:r>
    </w:p>
    <w:tbl>
      <w:tblPr>
        <w:tblStyle w:val="TableGrid"/>
        <w:tblW w:w="11000" w:type="dxa"/>
        <w:tblLook w:val="04A0" w:firstRow="1" w:lastRow="0" w:firstColumn="1" w:lastColumn="0" w:noHBand="0" w:noVBand="1"/>
      </w:tblPr>
      <w:tblGrid>
        <w:gridCol w:w="11000"/>
      </w:tblGrid>
      <w:tr w:rsidR="004A4CEF" w:rsidRPr="00802143" w14:paraId="7427CE7F" w14:textId="77777777" w:rsidTr="00E76763">
        <w:trPr>
          <w:trHeight w:val="940"/>
        </w:trPr>
        <w:tc>
          <w:tcPr>
            <w:tcW w:w="11000" w:type="dxa"/>
          </w:tcPr>
          <w:p w14:paraId="4F8BE3DA" w14:textId="77777777" w:rsidR="00E8492D" w:rsidRPr="00E8492D" w:rsidRDefault="00E8492D" w:rsidP="00E8492D">
            <w:pPr>
              <w:rPr>
                <w:bCs/>
                <w:lang w:eastAsia="ja-JP"/>
              </w:rPr>
            </w:pPr>
            <w:r w:rsidRPr="00E8492D">
              <w:rPr>
                <w:bCs/>
                <w:lang w:eastAsia="ja-JP"/>
              </w:rPr>
              <w:t xml:space="preserve">TSB default answer: </w:t>
            </w:r>
          </w:p>
          <w:p w14:paraId="04025A05" w14:textId="77777777" w:rsidR="004A4CEF" w:rsidRPr="00802143" w:rsidRDefault="004A4CEF" w:rsidP="00E76763">
            <w:pPr>
              <w:rPr>
                <w:b/>
                <w:lang w:eastAsia="ja-JP"/>
              </w:rPr>
            </w:pPr>
          </w:p>
          <w:p w14:paraId="09B4D9C5" w14:textId="77777777" w:rsidR="00D730D8" w:rsidRPr="00D730D8" w:rsidRDefault="00D730D8" w:rsidP="00D730D8">
            <w:pPr>
              <w:rPr>
                <w:bCs/>
                <w:lang w:eastAsia="ja-JP"/>
              </w:rPr>
            </w:pPr>
            <w:r>
              <w:rPr>
                <w:bCs/>
                <w:lang w:eastAsia="ja-JP"/>
              </w:rPr>
              <w:t>[Name], principal investigator</w:t>
            </w:r>
            <w:r>
              <w:rPr>
                <w:bCs/>
                <w:lang w:eastAsia="ja-JP"/>
              </w:rPr>
              <w:br/>
              <w:t>[Name], supervisor/co-researcher</w:t>
            </w:r>
          </w:p>
          <w:p w14:paraId="7A1304D3" w14:textId="7A1461FD" w:rsidR="00D730D8" w:rsidRPr="00D730D8" w:rsidRDefault="00D730D8" w:rsidP="00D730D8">
            <w:pPr>
              <w:rPr>
                <w:bCs/>
                <w:lang w:eastAsia="ja-JP"/>
              </w:rPr>
            </w:pPr>
          </w:p>
          <w:p w14:paraId="69442D02" w14:textId="77777777" w:rsidR="004A4CEF" w:rsidRPr="00802143" w:rsidRDefault="004A4CEF" w:rsidP="00E76763">
            <w:pPr>
              <w:rPr>
                <w:b/>
                <w:lang w:eastAsia="ja-JP"/>
              </w:rPr>
            </w:pPr>
          </w:p>
          <w:p w14:paraId="777F9298" w14:textId="77777777" w:rsidR="004A4CEF" w:rsidRPr="00802143" w:rsidRDefault="004A4CEF" w:rsidP="00E76763">
            <w:pPr>
              <w:rPr>
                <w:b/>
                <w:lang w:eastAsia="ja-JP"/>
              </w:rPr>
            </w:pPr>
          </w:p>
        </w:tc>
      </w:tr>
    </w:tbl>
    <w:p w14:paraId="3DF100AD" w14:textId="77777777" w:rsidR="004A4CEF" w:rsidRDefault="004A4CEF" w:rsidP="004A4CEF">
      <w:pPr>
        <w:rPr>
          <w:b/>
        </w:rPr>
      </w:pPr>
    </w:p>
    <w:p w14:paraId="61B3B407" w14:textId="3A6B7420" w:rsidR="004A4CEF" w:rsidRPr="004A4CEF" w:rsidRDefault="004A4CEF" w:rsidP="004A4CEF">
      <w:pPr>
        <w:rPr>
          <w:bCs/>
          <w:i/>
          <w:iCs/>
        </w:rPr>
      </w:pPr>
      <w:commentRangeStart w:id="2"/>
      <w:r>
        <w:rPr>
          <w:b/>
        </w:rPr>
        <w:t>6.7 How long will the data be archived (in years)? And which criteria will you use to decide which data will have to be archived for long-term retention and access? Which (part of the) data will have to be destroyed to ensure privacy protection?</w:t>
      </w:r>
      <w:r>
        <w:rPr>
          <w:bCs/>
          <w:i/>
          <w:iCs/>
        </w:rPr>
        <w:t xml:space="preserve"> </w:t>
      </w:r>
      <w:commentRangeEnd w:id="2"/>
      <w:r w:rsidR="00896E9A">
        <w:rPr>
          <w:rStyle w:val="CommentReference"/>
        </w:rPr>
        <w:commentReference w:id="2"/>
      </w:r>
    </w:p>
    <w:tbl>
      <w:tblPr>
        <w:tblStyle w:val="TableGrid"/>
        <w:tblW w:w="11000" w:type="dxa"/>
        <w:tblLook w:val="04A0" w:firstRow="1" w:lastRow="0" w:firstColumn="1" w:lastColumn="0" w:noHBand="0" w:noVBand="1"/>
      </w:tblPr>
      <w:tblGrid>
        <w:gridCol w:w="11000"/>
      </w:tblGrid>
      <w:tr w:rsidR="004A4CEF" w:rsidRPr="00802143" w14:paraId="7498D981" w14:textId="77777777" w:rsidTr="00E76763">
        <w:trPr>
          <w:trHeight w:val="940"/>
        </w:trPr>
        <w:tc>
          <w:tcPr>
            <w:tcW w:w="11000" w:type="dxa"/>
          </w:tcPr>
          <w:p w14:paraId="460E5FD0" w14:textId="77777777" w:rsidR="004A4CEF" w:rsidRPr="00802143" w:rsidRDefault="004A4CEF" w:rsidP="00E76763">
            <w:pPr>
              <w:rPr>
                <w:b/>
                <w:lang w:eastAsia="ja-JP"/>
              </w:rPr>
            </w:pPr>
          </w:p>
          <w:p w14:paraId="44B10088" w14:textId="77777777" w:rsidR="00E8492D" w:rsidRPr="00566C2D" w:rsidRDefault="00E8492D" w:rsidP="00E8492D">
            <w:pPr>
              <w:rPr>
                <w:bCs/>
                <w:lang w:eastAsia="ja-JP"/>
              </w:rPr>
            </w:pPr>
            <w:r w:rsidRPr="00566C2D">
              <w:rPr>
                <w:bCs/>
                <w:lang w:eastAsia="ja-JP"/>
              </w:rPr>
              <w:t xml:space="preserve">TSB default answer: </w:t>
            </w:r>
          </w:p>
          <w:p w14:paraId="277B870E" w14:textId="759D764E" w:rsidR="00D730D8" w:rsidRDefault="00D730D8" w:rsidP="00E76763">
            <w:r w:rsidRPr="00566C2D">
              <w:t xml:space="preserve">We intend to archive the </w:t>
            </w:r>
            <w:r w:rsidR="004B61D6" w:rsidRPr="00566C2D">
              <w:t xml:space="preserve">anonymous </w:t>
            </w:r>
            <w:r w:rsidRPr="00566C2D">
              <w:t>data</w:t>
            </w:r>
            <w:r w:rsidR="00734E76">
              <w:t xml:space="preserve"> for at least 10 years</w:t>
            </w:r>
            <w:r w:rsidRPr="00566C2D">
              <w:t xml:space="preserve">. We will make </w:t>
            </w:r>
            <w:r w:rsidR="004B61D6" w:rsidRPr="00566C2D">
              <w:t xml:space="preserve">anonymous </w:t>
            </w:r>
            <w:r w:rsidRPr="00566C2D">
              <w:t>data publicly available via certified data repositories.</w:t>
            </w:r>
            <w:r w:rsidR="008A0BB4" w:rsidRPr="00566C2D">
              <w:t xml:space="preserve"> </w:t>
            </w:r>
            <w:r w:rsidR="006C2033" w:rsidRPr="00566C2D">
              <w:t>P</w:t>
            </w:r>
            <w:r w:rsidR="008A0BB4" w:rsidRPr="00566C2D">
              <w:t xml:space="preserve">ersonal data (e.g., names, addresses, etc.) </w:t>
            </w:r>
            <w:r w:rsidR="00DC2CA6" w:rsidRPr="00566C2D">
              <w:t xml:space="preserve">will </w:t>
            </w:r>
            <w:r w:rsidR="006C2033" w:rsidRPr="00566C2D">
              <w:t xml:space="preserve">not </w:t>
            </w:r>
            <w:r w:rsidR="00DC2CA6" w:rsidRPr="00566C2D">
              <w:t>be</w:t>
            </w:r>
            <w:r w:rsidR="00DC2CA6">
              <w:t xml:space="preserve"> </w:t>
            </w:r>
            <w:r w:rsidR="006C2033">
              <w:t xml:space="preserve">shared. </w:t>
            </w:r>
          </w:p>
          <w:p w14:paraId="04931610" w14:textId="7BBDF233" w:rsidR="000419A9" w:rsidRDefault="000419A9" w:rsidP="00E76763"/>
          <w:p w14:paraId="7FBF9A8C" w14:textId="77777777" w:rsidR="004A4CEF" w:rsidRPr="00802143" w:rsidRDefault="004A4CEF" w:rsidP="00566C2D">
            <w:pPr>
              <w:rPr>
                <w:b/>
                <w:lang w:eastAsia="ja-JP"/>
              </w:rPr>
            </w:pPr>
          </w:p>
        </w:tc>
      </w:tr>
    </w:tbl>
    <w:p w14:paraId="3F0ED187" w14:textId="77777777" w:rsidR="004A4CEF" w:rsidRDefault="004A4CEF" w:rsidP="004A4CEF">
      <w:pPr>
        <w:rPr>
          <w:b/>
        </w:rPr>
      </w:pPr>
    </w:p>
    <w:p w14:paraId="40D50FE1" w14:textId="77777777" w:rsidR="004A4CEF" w:rsidRDefault="004A4CEF" w:rsidP="004A4CEF">
      <w:pPr>
        <w:rPr>
          <w:b/>
        </w:rPr>
      </w:pPr>
    </w:p>
    <w:p w14:paraId="4CC3E189" w14:textId="36890016" w:rsidR="004A4CEF" w:rsidRPr="004A4CEF" w:rsidRDefault="004A4CEF" w:rsidP="004A4CEF">
      <w:pPr>
        <w:rPr>
          <w:bCs/>
          <w:i/>
          <w:iCs/>
        </w:rPr>
      </w:pPr>
      <w:commentRangeStart w:id="3"/>
      <w:r>
        <w:rPr>
          <w:b/>
        </w:rPr>
        <w:t>6.8 What documentation and metadata will be provided and what metadata standard will be used (if any)?</w:t>
      </w:r>
      <w:r>
        <w:rPr>
          <w:bCs/>
          <w:i/>
          <w:iCs/>
        </w:rPr>
        <w:t xml:space="preserve"> </w:t>
      </w:r>
      <w:commentRangeEnd w:id="3"/>
      <w:r>
        <w:rPr>
          <w:rStyle w:val="CommentReference"/>
        </w:rPr>
        <w:commentReference w:id="3"/>
      </w:r>
    </w:p>
    <w:tbl>
      <w:tblPr>
        <w:tblStyle w:val="TableGrid"/>
        <w:tblW w:w="11056" w:type="dxa"/>
        <w:tblLook w:val="04A0" w:firstRow="1" w:lastRow="0" w:firstColumn="1" w:lastColumn="0" w:noHBand="0" w:noVBand="1"/>
      </w:tblPr>
      <w:tblGrid>
        <w:gridCol w:w="11056"/>
      </w:tblGrid>
      <w:tr w:rsidR="004A4CEF" w:rsidRPr="00802143" w14:paraId="7743CE99" w14:textId="77777777" w:rsidTr="004A4CEF">
        <w:trPr>
          <w:trHeight w:val="1523"/>
        </w:trPr>
        <w:tc>
          <w:tcPr>
            <w:tcW w:w="11056" w:type="dxa"/>
          </w:tcPr>
          <w:p w14:paraId="11B02834" w14:textId="77777777" w:rsidR="004A4CEF" w:rsidRPr="00802143" w:rsidRDefault="004A4CEF" w:rsidP="00E76763">
            <w:pPr>
              <w:rPr>
                <w:b/>
                <w:lang w:eastAsia="ja-JP"/>
              </w:rPr>
            </w:pPr>
          </w:p>
          <w:p w14:paraId="556E2F2E" w14:textId="77777777" w:rsidR="00E8492D" w:rsidRPr="00E8492D" w:rsidRDefault="00E8492D" w:rsidP="00E8492D">
            <w:pPr>
              <w:rPr>
                <w:bCs/>
                <w:lang w:eastAsia="ja-JP"/>
              </w:rPr>
            </w:pPr>
            <w:r w:rsidRPr="00E8492D">
              <w:rPr>
                <w:bCs/>
                <w:lang w:eastAsia="ja-JP"/>
              </w:rPr>
              <w:t xml:space="preserve">TSB default answer: </w:t>
            </w:r>
          </w:p>
          <w:p w14:paraId="2E0307CB" w14:textId="5C4AB1FB" w:rsidR="004A4CEF" w:rsidRDefault="00D730D8" w:rsidP="00E76763">
            <w:r>
              <w:t xml:space="preserve">We will follow </w:t>
            </w:r>
            <w:r w:rsidR="002570A4">
              <w:t>Tilburg</w:t>
            </w:r>
            <w:r>
              <w:t xml:space="preserve"> University Dataverse guidelines and will provide documentation and metadata following the DDI standard.</w:t>
            </w:r>
          </w:p>
          <w:p w14:paraId="756EB1FB" w14:textId="32AEEEF5" w:rsidR="00D730D8" w:rsidRDefault="00D730D8" w:rsidP="00E76763">
            <w:pPr>
              <w:rPr>
                <w:b/>
                <w:lang w:eastAsia="ja-JP"/>
              </w:rPr>
            </w:pPr>
          </w:p>
          <w:p w14:paraId="7C1201BF" w14:textId="791BD792" w:rsidR="00D730D8" w:rsidRPr="00D730D8" w:rsidRDefault="00D730D8" w:rsidP="00E76763">
            <w:pPr>
              <w:rPr>
                <w:bCs/>
                <w:lang w:eastAsia="ja-JP"/>
              </w:rPr>
            </w:pPr>
            <w:r w:rsidRPr="00D730D8">
              <w:rPr>
                <w:bCs/>
                <w:lang w:eastAsia="ja-JP"/>
              </w:rPr>
              <w:t>Or</w:t>
            </w:r>
          </w:p>
          <w:p w14:paraId="4CA06BBB" w14:textId="3C29FC2B" w:rsidR="00D730D8" w:rsidRDefault="00D730D8" w:rsidP="00E76763">
            <w:pPr>
              <w:rPr>
                <w:b/>
                <w:lang w:eastAsia="ja-JP"/>
              </w:rPr>
            </w:pPr>
          </w:p>
          <w:p w14:paraId="31BBC87A" w14:textId="62972B77" w:rsidR="00D730D8" w:rsidRPr="00802143" w:rsidRDefault="00D730D8" w:rsidP="00E76763">
            <w:pPr>
              <w:rPr>
                <w:b/>
                <w:lang w:eastAsia="ja-JP"/>
              </w:rPr>
            </w:pPr>
            <w:r>
              <w:t>We will provide documentation and metadata according to the guidelines of the TSB Science Committee. </w:t>
            </w:r>
          </w:p>
          <w:p w14:paraId="454EB35D" w14:textId="77777777" w:rsidR="004A4CEF" w:rsidRPr="00802143" w:rsidRDefault="00681E4B" w:rsidP="00E76763">
            <w:pPr>
              <w:rPr>
                <w:b/>
                <w:lang w:eastAsia="ja-JP"/>
              </w:rPr>
            </w:pPr>
            <w:commentRangeStart w:id="4"/>
            <w:commentRangeStart w:id="5"/>
            <w:commentRangeEnd w:id="4"/>
            <w:r>
              <w:rPr>
                <w:rStyle w:val="CommentReference"/>
              </w:rPr>
              <w:commentReference w:id="4"/>
            </w:r>
            <w:commentRangeEnd w:id="5"/>
            <w:r>
              <w:rPr>
                <w:rStyle w:val="CommentReference"/>
              </w:rPr>
              <w:commentReference w:id="5"/>
            </w:r>
          </w:p>
        </w:tc>
      </w:tr>
    </w:tbl>
    <w:p w14:paraId="1A1D544C" w14:textId="77777777" w:rsidR="004A4CEF" w:rsidRDefault="004A4CEF" w:rsidP="004A4CEF">
      <w:pPr>
        <w:rPr>
          <w:b/>
        </w:rPr>
      </w:pPr>
    </w:p>
    <w:p w14:paraId="2984E2F8" w14:textId="77777777" w:rsidR="004A4CEF" w:rsidRDefault="004A4CEF" w:rsidP="004A4CEF">
      <w:pPr>
        <w:rPr>
          <w:b/>
        </w:rPr>
      </w:pPr>
      <w:r>
        <w:rPr>
          <w:b/>
        </w:rPr>
        <w:t>6.9 Are you allowed to dispose of the data after the research project ends?</w:t>
      </w:r>
    </w:p>
    <w:p w14:paraId="3F42265B" w14:textId="2EE2CB4E" w:rsidR="004A4CEF" w:rsidRDefault="00C442E4" w:rsidP="004A4CEF">
      <w:sdt>
        <w:sdtPr>
          <w:id w:val="1854991723"/>
          <w14:checkbox>
            <w14:checked w14:val="0"/>
            <w14:checkedState w14:val="0052" w14:font="Wingdings 2"/>
            <w14:uncheckedState w14:val="2610" w14:font="MS Gothic"/>
          </w14:checkbox>
        </w:sdtPr>
        <w:sdtEndPr/>
        <w:sdtContent>
          <w:r w:rsidR="004A4CEF" w:rsidRPr="00802143">
            <w:rPr>
              <w:rFonts w:ascii="MS Gothic" w:eastAsia="MS Gothic" w:hAnsi="MS Gothic"/>
            </w:rPr>
            <w:t>☐</w:t>
          </w:r>
        </w:sdtContent>
      </w:sdt>
      <w:r w:rsidR="004A4CEF" w:rsidRPr="00802143">
        <w:t xml:space="preserve"> </w:t>
      </w:r>
      <w:r w:rsidR="004A4CEF">
        <w:t>Yes</w:t>
      </w:r>
    </w:p>
    <w:p w14:paraId="25E2B5DE" w14:textId="26E8B5FF" w:rsidR="004A4CEF" w:rsidRPr="00802143" w:rsidRDefault="00C442E4" w:rsidP="004A4CEF">
      <w:sdt>
        <w:sdtPr>
          <w:id w:val="-1841696850"/>
          <w14:checkbox>
            <w14:checked w14:val="1"/>
            <w14:checkedState w14:val="0052" w14:font="Wingdings 2"/>
            <w14:uncheckedState w14:val="2610" w14:font="MS Gothic"/>
          </w14:checkbox>
        </w:sdtPr>
        <w:sdtEndPr/>
        <w:sdtContent>
          <w:r w:rsidR="00D730D8">
            <w:sym w:font="Wingdings 2" w:char="F052"/>
          </w:r>
        </w:sdtContent>
      </w:sdt>
      <w:r w:rsidR="004A4CEF" w:rsidRPr="00802143">
        <w:t xml:space="preserve"> </w:t>
      </w:r>
      <w:r w:rsidR="004A4CEF">
        <w:t xml:space="preserve">No, </w:t>
      </w:r>
      <w:r w:rsidR="003C0898" w:rsidRPr="003C0898">
        <w:rPr>
          <w:highlight w:val="yellow"/>
        </w:rPr>
        <w:t>&lt;</w:t>
      </w:r>
      <w:r w:rsidR="00D730D8">
        <w:rPr>
          <w:highlight w:val="yellow"/>
        </w:rPr>
        <w:t>Because the data needs to be stored for a period of 10 years.</w:t>
      </w:r>
      <w:r w:rsidR="003C0898" w:rsidRPr="003C0898">
        <w:rPr>
          <w:highlight w:val="yellow"/>
        </w:rPr>
        <w:t>&gt;</w:t>
      </w:r>
    </w:p>
    <w:p w14:paraId="3D63AEFE" w14:textId="77777777" w:rsidR="003C0898" w:rsidRPr="003C0898" w:rsidRDefault="003C0898" w:rsidP="003C0898">
      <w:pPr>
        <w:rPr>
          <w:b/>
        </w:rPr>
      </w:pPr>
      <w:r w:rsidRPr="003C0898">
        <w:rPr>
          <w:b/>
        </w:rPr>
        <w:t>6.10 In case of non-digital data storage of the main data of a study</w:t>
      </w:r>
    </w:p>
    <w:p w14:paraId="343D1CD1" w14:textId="69313740" w:rsidR="003C0898" w:rsidRPr="00802143" w:rsidRDefault="003C0898" w:rsidP="003C0898">
      <w:pPr>
        <w:rPr>
          <w:b/>
        </w:rPr>
      </w:pPr>
      <w:r w:rsidRPr="00802143">
        <w:rPr>
          <w:b/>
        </w:rPr>
        <w:t>What kind of non-digital data will need to be stored during the study (paper surveys, transcripts, photocopies of original documents)? Do these data need special protection to secure privacy and confidentiality? Where will these data be stored? Who will have access to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3C0898" w:rsidRPr="00802143" w14:paraId="0D10F975" w14:textId="77777777" w:rsidTr="00E76763">
        <w:trPr>
          <w:trHeight w:val="1408"/>
        </w:trPr>
        <w:tc>
          <w:tcPr>
            <w:tcW w:w="11023" w:type="dxa"/>
          </w:tcPr>
          <w:p w14:paraId="27874FE6" w14:textId="77777777" w:rsidR="003C0898" w:rsidRPr="00802143" w:rsidRDefault="003C0898" w:rsidP="00E76763"/>
        </w:tc>
      </w:tr>
    </w:tbl>
    <w:p w14:paraId="5F3EBB3E" w14:textId="77777777" w:rsidR="003C0898" w:rsidRPr="00802143" w:rsidRDefault="003C0898" w:rsidP="003C0898">
      <w:pPr>
        <w:rPr>
          <w:b/>
        </w:rPr>
      </w:pPr>
    </w:p>
    <w:p w14:paraId="4D9E3325" w14:textId="7383861B" w:rsidR="004A4CEF" w:rsidRPr="003C0898" w:rsidRDefault="003C0898" w:rsidP="004A4CEF">
      <w:pPr>
        <w:rPr>
          <w:b/>
          <w:bCs/>
        </w:rPr>
      </w:pPr>
      <w:commentRangeStart w:id="6"/>
      <w:commentRangeStart w:id="7"/>
      <w:r w:rsidRPr="003C0898">
        <w:rPr>
          <w:b/>
          <w:bCs/>
        </w:rPr>
        <w:t xml:space="preserve">6.11 Will all or part of the data be made available for reuse after completion of the project according to the FAIR Principles? </w:t>
      </w:r>
      <w:commentRangeEnd w:id="6"/>
      <w:r>
        <w:rPr>
          <w:rStyle w:val="CommentReference"/>
        </w:rPr>
        <w:commentReference w:id="6"/>
      </w:r>
      <w:commentRangeEnd w:id="7"/>
      <w:r w:rsidR="00681E4B">
        <w:rPr>
          <w:rStyle w:val="CommentReference"/>
        </w:rPr>
        <w:commentReference w:id="7"/>
      </w:r>
    </w:p>
    <w:p w14:paraId="744A9F9A" w14:textId="63FE350D" w:rsidR="003C0898" w:rsidRDefault="00C442E4" w:rsidP="003C0898">
      <w:sdt>
        <w:sdtPr>
          <w:id w:val="2031676594"/>
          <w14:checkbox>
            <w14:checked w14:val="1"/>
            <w14:checkedState w14:val="0052" w14:font="Wingdings 2"/>
            <w14:uncheckedState w14:val="2610" w14:font="MS Gothic"/>
          </w14:checkbox>
        </w:sdtPr>
        <w:sdtEndPr/>
        <w:sdtContent>
          <w:r w:rsidR="00681E4B">
            <w:sym w:font="Wingdings 2" w:char="F052"/>
          </w:r>
        </w:sdtContent>
      </w:sdt>
      <w:r w:rsidR="003C0898" w:rsidRPr="00802143">
        <w:t xml:space="preserve"> </w:t>
      </w:r>
      <w:r w:rsidR="003C0898">
        <w:t>Yes. Please explain: when and how will the data be made available for re-use? Are there any restrictions for data sharing or any conditions for re-use of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3C0898" w:rsidRPr="00802143" w14:paraId="217CDB10" w14:textId="77777777" w:rsidTr="00E76763">
        <w:trPr>
          <w:trHeight w:val="1408"/>
        </w:trPr>
        <w:tc>
          <w:tcPr>
            <w:tcW w:w="11023" w:type="dxa"/>
          </w:tcPr>
          <w:p w14:paraId="7F14E660" w14:textId="77777777" w:rsidR="00E8492D" w:rsidRPr="00E8492D" w:rsidRDefault="00E8492D" w:rsidP="00E8492D">
            <w:pPr>
              <w:rPr>
                <w:bCs/>
                <w:lang w:eastAsia="ja-JP"/>
              </w:rPr>
            </w:pPr>
            <w:r w:rsidRPr="00E8492D">
              <w:rPr>
                <w:bCs/>
                <w:lang w:eastAsia="ja-JP"/>
              </w:rPr>
              <w:t xml:space="preserve">TSB default answer: </w:t>
            </w:r>
          </w:p>
          <w:p w14:paraId="16B7BA90" w14:textId="17B69D0A" w:rsidR="003C0898" w:rsidRPr="00802143" w:rsidRDefault="00681E4B" w:rsidP="00E76763">
            <w:r>
              <w:t xml:space="preserve">All data, materials, and code of our study will be publicly available via the Open Science Framework (OSF) or Dataverse. As a result, the files </w:t>
            </w:r>
            <w:r w:rsidRPr="00681E4B">
              <w:t>will be Findable, Accessible, Interoperable, and Reusable.</w:t>
            </w:r>
          </w:p>
        </w:tc>
      </w:tr>
    </w:tbl>
    <w:p w14:paraId="56E47DB7" w14:textId="77777777" w:rsidR="003C0898" w:rsidRDefault="003C0898" w:rsidP="003C0898"/>
    <w:p w14:paraId="6DD9D892" w14:textId="1B870A3F" w:rsidR="003C0898" w:rsidRPr="00802143" w:rsidRDefault="00C442E4" w:rsidP="003C0898">
      <w:sdt>
        <w:sdtPr>
          <w:id w:val="-417178583"/>
          <w14:checkbox>
            <w14:checked w14:val="0"/>
            <w14:checkedState w14:val="0052" w14:font="Wingdings 2"/>
            <w14:uncheckedState w14:val="2610" w14:font="MS Gothic"/>
          </w14:checkbox>
        </w:sdtPr>
        <w:sdtEndPr/>
        <w:sdtContent>
          <w:r w:rsidR="003C0898" w:rsidRPr="00802143">
            <w:rPr>
              <w:rFonts w:ascii="MS Gothic" w:eastAsia="MS Gothic" w:hAnsi="MS Gothic"/>
            </w:rPr>
            <w:t>☐</w:t>
          </w:r>
        </w:sdtContent>
      </w:sdt>
      <w:r w:rsidR="003C0898" w:rsidRPr="00802143">
        <w:t xml:space="preserve"> </w:t>
      </w:r>
      <w:r w:rsidR="003C0898">
        <w:t>My data cannot be shared with other researchers for reuse. Please explain why data can’t be shared:</w:t>
      </w:r>
    </w:p>
    <w:tbl>
      <w:tblPr>
        <w:tblStyle w:val="TableGrid"/>
        <w:tblpPr w:leftFromText="180" w:rightFromText="180" w:vertAnchor="text" w:horzAnchor="margin" w:tblpY="51"/>
        <w:tblW w:w="11000" w:type="dxa"/>
        <w:tblLook w:val="04A0" w:firstRow="1" w:lastRow="0" w:firstColumn="1" w:lastColumn="0" w:noHBand="0" w:noVBand="1"/>
      </w:tblPr>
      <w:tblGrid>
        <w:gridCol w:w="11000"/>
      </w:tblGrid>
      <w:tr w:rsidR="003C0898" w:rsidRPr="00802143" w14:paraId="1C891464" w14:textId="77777777" w:rsidTr="003C0898">
        <w:trPr>
          <w:trHeight w:val="996"/>
        </w:trPr>
        <w:tc>
          <w:tcPr>
            <w:tcW w:w="11000" w:type="dxa"/>
          </w:tcPr>
          <w:p w14:paraId="0FADE078" w14:textId="77777777" w:rsidR="003C0898" w:rsidRPr="00802143" w:rsidRDefault="003C0898" w:rsidP="00E76763"/>
        </w:tc>
      </w:tr>
    </w:tbl>
    <w:p w14:paraId="432F4777" w14:textId="77777777" w:rsidR="003C0898" w:rsidRDefault="003C0898" w:rsidP="004A4CEF">
      <w:pPr>
        <w:rPr>
          <w:b/>
        </w:rPr>
      </w:pPr>
    </w:p>
    <w:p w14:paraId="55C4C278" w14:textId="77777777" w:rsidR="003C0898" w:rsidRDefault="003C0898" w:rsidP="004A4CEF">
      <w:pPr>
        <w:rPr>
          <w:b/>
        </w:rPr>
      </w:pPr>
      <w:commentRangeStart w:id="8"/>
      <w:r>
        <w:rPr>
          <w:b/>
        </w:rPr>
        <w:t>6.12 How will ownership of the data and intellectual property rights to the data be managed?</w:t>
      </w:r>
      <w:commentRangeEnd w:id="8"/>
      <w:r>
        <w:rPr>
          <w:rStyle w:val="CommentReference"/>
        </w:rPr>
        <w:commentReference w:id="8"/>
      </w:r>
    </w:p>
    <w:tbl>
      <w:tblPr>
        <w:tblStyle w:val="TableGrid"/>
        <w:tblpPr w:leftFromText="180" w:rightFromText="180" w:vertAnchor="text" w:horzAnchor="margin" w:tblpY="51"/>
        <w:tblW w:w="11000" w:type="dxa"/>
        <w:tblLook w:val="04A0" w:firstRow="1" w:lastRow="0" w:firstColumn="1" w:lastColumn="0" w:noHBand="0" w:noVBand="1"/>
      </w:tblPr>
      <w:tblGrid>
        <w:gridCol w:w="11000"/>
      </w:tblGrid>
      <w:tr w:rsidR="003C0898" w:rsidRPr="00802143" w14:paraId="6373F22C" w14:textId="77777777" w:rsidTr="00E76763">
        <w:trPr>
          <w:trHeight w:val="996"/>
        </w:trPr>
        <w:tc>
          <w:tcPr>
            <w:tcW w:w="11000" w:type="dxa"/>
          </w:tcPr>
          <w:p w14:paraId="407974AE" w14:textId="77777777" w:rsidR="003C0898" w:rsidRDefault="003C0898" w:rsidP="00E76763"/>
          <w:p w14:paraId="5FD6FBF1" w14:textId="77777777" w:rsidR="00E8492D" w:rsidRPr="00E8492D" w:rsidRDefault="00E8492D" w:rsidP="00E8492D">
            <w:pPr>
              <w:rPr>
                <w:bCs/>
                <w:lang w:eastAsia="ja-JP"/>
              </w:rPr>
            </w:pPr>
            <w:r w:rsidRPr="00E8492D">
              <w:rPr>
                <w:bCs/>
                <w:lang w:eastAsia="ja-JP"/>
              </w:rPr>
              <w:t xml:space="preserve">TSB default answer: </w:t>
            </w:r>
          </w:p>
          <w:p w14:paraId="78655B7E" w14:textId="54AEE27E" w:rsidR="00681E4B" w:rsidRPr="00802143" w:rsidRDefault="00681E4B" w:rsidP="00E76763">
            <w:r>
              <w:t>Tilburg University (unless otherwise agreed in an agreement)</w:t>
            </w:r>
          </w:p>
        </w:tc>
      </w:tr>
    </w:tbl>
    <w:p w14:paraId="612D6A0A" w14:textId="77777777" w:rsidR="003C0898" w:rsidRDefault="003C0898" w:rsidP="004A4CEF">
      <w:pPr>
        <w:rPr>
          <w:b/>
        </w:rPr>
      </w:pPr>
    </w:p>
    <w:p w14:paraId="0831B863" w14:textId="77777777" w:rsidR="003C0898" w:rsidRDefault="003C0898" w:rsidP="004A4CEF">
      <w:pPr>
        <w:rPr>
          <w:b/>
        </w:rPr>
      </w:pPr>
      <w:r>
        <w:rPr>
          <w:b/>
        </w:rPr>
        <w:t>6.13 Will there be an embargo period for (all or some of) the data?</w:t>
      </w:r>
    </w:p>
    <w:p w14:paraId="6DCB9413" w14:textId="77777777" w:rsidR="003C0898" w:rsidRDefault="00C442E4" w:rsidP="004A4CEF">
      <w:sdt>
        <w:sdtPr>
          <w:id w:val="-340479198"/>
          <w14:checkbox>
            <w14:checked w14:val="0"/>
            <w14:checkedState w14:val="0052" w14:font="Wingdings 2"/>
            <w14:uncheckedState w14:val="2610" w14:font="MS Gothic"/>
          </w14:checkbox>
        </w:sdtPr>
        <w:sdtEndPr/>
        <w:sdtContent>
          <w:r w:rsidR="003C0898" w:rsidRPr="00802143">
            <w:rPr>
              <w:rFonts w:ascii="MS Gothic" w:eastAsia="MS Gothic" w:hAnsi="MS Gothic"/>
            </w:rPr>
            <w:t>☐</w:t>
          </w:r>
        </w:sdtContent>
      </w:sdt>
      <w:r w:rsidR="003C0898" w:rsidRPr="00802143">
        <w:t xml:space="preserve"> </w:t>
      </w:r>
      <w:r w:rsidR="003C0898">
        <w:t xml:space="preserve">Yes, namely </w:t>
      </w:r>
      <w:r w:rsidR="003C0898" w:rsidRPr="003C0898">
        <w:rPr>
          <w:highlight w:val="yellow"/>
        </w:rPr>
        <w:t>&lt;embargo time in years&gt;</w:t>
      </w:r>
    </w:p>
    <w:p w14:paraId="3F0A7F43" w14:textId="77777777" w:rsidR="003C0898" w:rsidRDefault="00C442E4" w:rsidP="004A4CEF">
      <w:sdt>
        <w:sdtPr>
          <w:id w:val="1811443305"/>
          <w14:checkbox>
            <w14:checked w14:val="0"/>
            <w14:checkedState w14:val="0052" w14:font="Wingdings 2"/>
            <w14:uncheckedState w14:val="2610" w14:font="MS Gothic"/>
          </w14:checkbox>
        </w:sdtPr>
        <w:sdtEndPr/>
        <w:sdtContent>
          <w:r w:rsidR="003C0898" w:rsidRPr="00802143">
            <w:rPr>
              <w:rFonts w:ascii="MS Gothic" w:eastAsia="MS Gothic" w:hAnsi="MS Gothic"/>
            </w:rPr>
            <w:t>☐</w:t>
          </w:r>
        </w:sdtContent>
      </w:sdt>
      <w:r w:rsidR="003C0898" w:rsidRPr="00802143">
        <w:t xml:space="preserve"> </w:t>
      </w:r>
      <w:r w:rsidR="003C0898">
        <w:t>No</w:t>
      </w:r>
    </w:p>
    <w:p w14:paraId="7F59BF49" w14:textId="5F21F86F" w:rsidR="004A4CEF" w:rsidRPr="003C0898" w:rsidRDefault="003C0898" w:rsidP="004A4CEF">
      <w:pPr>
        <w:rPr>
          <w:b/>
          <w:bCs/>
        </w:rPr>
      </w:pPr>
      <w:r w:rsidRPr="003C0898">
        <w:rPr>
          <w:b/>
          <w:bCs/>
        </w:rPr>
        <w:t xml:space="preserve">6.14 If applicable, please add a contract defining ownership to the application. </w:t>
      </w:r>
      <w:r w:rsidR="004A4CEF" w:rsidRPr="003C0898">
        <w:rPr>
          <w:b/>
          <w:bCs/>
        </w:rPr>
        <w:br w:type="page"/>
      </w:r>
    </w:p>
    <w:p w14:paraId="3A302661" w14:textId="1D4B9275" w:rsidR="00C03B96" w:rsidRPr="00802143" w:rsidRDefault="007D710F" w:rsidP="00DA0C38">
      <w:pPr>
        <w:pStyle w:val="Heading2"/>
        <w:jc w:val="center"/>
      </w:pPr>
      <w:r>
        <w:lastRenderedPageBreak/>
        <w:t>Part D</w:t>
      </w:r>
      <w:r w:rsidR="002E25F0" w:rsidRPr="00802143">
        <w:t xml:space="preserve">: </w:t>
      </w:r>
      <w:r w:rsidR="00C03B96" w:rsidRPr="00802143">
        <w:t>GDPR / Data Processing Register</w:t>
      </w:r>
    </w:p>
    <w:p w14:paraId="1D331053" w14:textId="77777777" w:rsidR="00CF03FB" w:rsidRPr="00802143" w:rsidRDefault="00CF03FB" w:rsidP="001C1D25"/>
    <w:p w14:paraId="4715B32C" w14:textId="182E13FA" w:rsidR="001D2901" w:rsidRDefault="00C03B96" w:rsidP="001C1D25">
      <w:r w:rsidRPr="00802143">
        <w:t>By filling out this part of the form you are complying with the GDPR which requires personal data be entered in the data processing register of Tilburg University. This includes a pre-DPIA (Data Protection Impact Assessment), which makes it visible whether there are certain risks and whether you are obliged to conduct a DPIA.</w:t>
      </w:r>
    </w:p>
    <w:p w14:paraId="3AC11EC9" w14:textId="096A1DF5" w:rsidR="00E479E2" w:rsidRPr="00802143" w:rsidRDefault="00E479E2" w:rsidP="001C1D25">
      <w:r>
        <w:t xml:space="preserve">Note that some of the </w:t>
      </w:r>
      <w:r w:rsidR="00717B40">
        <w:t xml:space="preserve">fields are “pre-filled” for you as they represent the recommended / standard procedures at TSB. </w:t>
      </w:r>
    </w:p>
    <w:p w14:paraId="5C30A85B" w14:textId="57DDED63" w:rsidR="00C03B96" w:rsidRPr="00802143" w:rsidRDefault="003C0898" w:rsidP="001C1D25">
      <w:pPr>
        <w:rPr>
          <w:b/>
        </w:rPr>
      </w:pPr>
      <w:r>
        <w:rPr>
          <w:b/>
        </w:rPr>
        <w:t>7</w:t>
      </w:r>
      <w:r w:rsidR="00C03B96" w:rsidRPr="00802143">
        <w:rPr>
          <w:b/>
        </w:rPr>
        <w:t xml:space="preserve">.1 Which personal data are to be </w:t>
      </w:r>
      <w:r w:rsidR="00020E94">
        <w:rPr>
          <w:b/>
        </w:rPr>
        <w:t xml:space="preserve">collected and </w:t>
      </w:r>
      <w:r w:rsidR="00C03B96" w:rsidRPr="00802143">
        <w:rPr>
          <w:b/>
        </w:rPr>
        <w:t xml:space="preserve">processed? </w:t>
      </w:r>
    </w:p>
    <w:p w14:paraId="196D24A5" w14:textId="540CCCA3" w:rsidR="00C03B96" w:rsidRPr="00802143" w:rsidRDefault="00C442E4" w:rsidP="00C03B96">
      <w:sdt>
        <w:sdtPr>
          <w:id w:val="-461812147"/>
          <w14:checkbox>
            <w14:checked w14:val="0"/>
            <w14:checkedState w14:val="2612" w14:font="MS Gothic"/>
            <w14:uncheckedState w14:val="2610" w14:font="MS Gothic"/>
          </w14:checkbox>
        </w:sdtPr>
        <w:sdtEndPr/>
        <w:sdtContent>
          <w:r w:rsidR="0071746E" w:rsidRPr="00802143">
            <w:rPr>
              <w:rFonts w:ascii="MS Gothic" w:eastAsia="MS Gothic" w:hAnsi="MS Gothic"/>
            </w:rPr>
            <w:t>☐</w:t>
          </w:r>
        </w:sdtContent>
      </w:sdt>
      <w:r w:rsidR="00C03B96" w:rsidRPr="00802143">
        <w:t xml:space="preserve"> No personal data will be processed</w:t>
      </w:r>
      <w:r w:rsidR="005A439E" w:rsidRPr="00802143">
        <w:t xml:space="preserve">. This is the end of the questionnaire, you can skip question </w:t>
      </w:r>
      <w:r w:rsidR="003C0898">
        <w:t>7</w:t>
      </w:r>
      <w:r w:rsidR="005A439E" w:rsidRPr="00802143">
        <w:t xml:space="preserve">.2 until </w:t>
      </w:r>
      <w:r w:rsidR="003C0898">
        <w:t>7</w:t>
      </w:r>
      <w:r w:rsidR="005A439E" w:rsidRPr="00802143">
        <w:t>.</w:t>
      </w:r>
      <w:r w:rsidR="003C0898">
        <w:t>8</w:t>
      </w:r>
      <w:r w:rsidR="005A439E" w:rsidRPr="00802143">
        <w:t>.</w:t>
      </w:r>
      <w:r w:rsidR="00802143" w:rsidRPr="00802143">
        <w:t xml:space="preserve"> </w:t>
      </w:r>
      <w:r w:rsidR="00CF03FB" w:rsidRPr="00802143">
        <w:br/>
      </w:r>
      <w:sdt>
        <w:sdtPr>
          <w:id w:val="1371573712"/>
          <w14:checkbox>
            <w14:checked w14:val="0"/>
            <w14:checkedState w14:val="2612" w14:font="MS Gothic"/>
            <w14:uncheckedState w14:val="2610" w14:font="MS Gothic"/>
          </w14:checkbox>
        </w:sdtPr>
        <w:sdtEndPr/>
        <w:sdtContent>
          <w:r w:rsidR="005A439E" w:rsidRPr="00802143">
            <w:rPr>
              <w:rFonts w:ascii="MS Gothic" w:eastAsia="MS Gothic" w:hAnsi="MS Gothic"/>
            </w:rPr>
            <w:t>☐</w:t>
          </w:r>
        </w:sdtContent>
      </w:sdt>
      <w:r w:rsidR="00C03B96" w:rsidRPr="00802143">
        <w:t xml:space="preserve"> </w:t>
      </w:r>
      <w:r w:rsidR="0071746E" w:rsidRPr="00802143">
        <w:t>Yes, namely (multiple answers possible):</w:t>
      </w:r>
    </w:p>
    <w:p w14:paraId="24B73777" w14:textId="70992B1E" w:rsidR="00020E94" w:rsidRPr="00802143" w:rsidRDefault="00C03B96" w:rsidP="00C03B96">
      <w:r w:rsidRPr="00802143">
        <w:rPr>
          <w:b/>
        </w:rPr>
        <w:t>General</w:t>
      </w:r>
      <w:r w:rsidRPr="00802143">
        <w:rPr>
          <w:b/>
        </w:rPr>
        <w:br/>
      </w:r>
      <w:sdt>
        <w:sdtPr>
          <w:id w:val="15882371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ontact data (</w:t>
      </w:r>
      <w:r w:rsidR="0071746E" w:rsidRPr="00802143">
        <w:t xml:space="preserve">for example: </w:t>
      </w:r>
      <w:r w:rsidR="00EF1A1D" w:rsidRPr="00802143">
        <w:t xml:space="preserve">name, email </w:t>
      </w:r>
      <w:r w:rsidR="00AC7358" w:rsidRPr="00802143">
        <w:t xml:space="preserve">address, </w:t>
      </w:r>
      <w:r w:rsidRPr="00802143">
        <w:t>phone)</w:t>
      </w:r>
      <w:r w:rsidR="00CF03FB" w:rsidRPr="00802143">
        <w:t xml:space="preserve"> </w:t>
      </w:r>
      <w:r w:rsidR="00CF03FB" w:rsidRPr="00802143">
        <w:br/>
      </w:r>
      <w:sdt>
        <w:sdtPr>
          <w:id w:val="307451009"/>
          <w14:checkbox>
            <w14:checked w14:val="0"/>
            <w14:checkedState w14:val="2612" w14:font="MS Gothic"/>
            <w14:uncheckedState w14:val="2610" w14:font="MS Gothic"/>
          </w14:checkbox>
        </w:sdtPr>
        <w:sdtEndPr/>
        <w:sdtContent>
          <w:r w:rsidR="00CF03FB" w:rsidRPr="00802143">
            <w:rPr>
              <w:rFonts w:ascii="MS Gothic" w:eastAsia="MS Gothic" w:hAnsi="MS Gothic"/>
            </w:rPr>
            <w:t>☐</w:t>
          </w:r>
        </w:sdtContent>
      </w:sdt>
      <w:r w:rsidR="00CF03FB" w:rsidRPr="00802143">
        <w:t>Gender</w:t>
      </w:r>
      <w:r w:rsidR="00CF03FB" w:rsidRPr="00802143">
        <w:br/>
      </w:r>
      <w:sdt>
        <w:sdtPr>
          <w:id w:val="592213280"/>
          <w14:checkbox>
            <w14:checked w14:val="0"/>
            <w14:checkedState w14:val="2612" w14:font="MS Gothic"/>
            <w14:uncheckedState w14:val="2610" w14:font="MS Gothic"/>
          </w14:checkbox>
        </w:sdtPr>
        <w:sdtEndPr/>
        <w:sdtContent>
          <w:r w:rsidR="00CF03FB" w:rsidRPr="00802143">
            <w:rPr>
              <w:rFonts w:ascii="MS Gothic" w:eastAsia="MS Gothic" w:hAnsi="MS Gothic"/>
            </w:rPr>
            <w:t>☐</w:t>
          </w:r>
        </w:sdtContent>
      </w:sdt>
      <w:r w:rsidR="00CF03FB" w:rsidRPr="00802143">
        <w:t>Age, birthdate</w:t>
      </w:r>
      <w:r w:rsidRPr="00802143">
        <w:br/>
      </w:r>
      <w:sdt>
        <w:sdtPr>
          <w:id w:val="28185355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Nationality, birth place, birth country</w:t>
      </w:r>
      <w:r w:rsidRPr="00802143">
        <w:br/>
      </w:r>
      <w:sdt>
        <w:sdtPr>
          <w:id w:val="100378324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00EF1A1D" w:rsidRPr="00802143">
        <w:t>Student number/e</w:t>
      </w:r>
      <w:r w:rsidRPr="00802143">
        <w:t>mployee number</w:t>
      </w:r>
      <w:r w:rsidRPr="00802143">
        <w:br/>
      </w:r>
      <w:sdt>
        <w:sdtPr>
          <w:id w:val="-50482796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Experiences (work, education)</w:t>
      </w:r>
      <w:r w:rsidRPr="00802143">
        <w:br/>
      </w:r>
      <w:sdt>
        <w:sdtPr>
          <w:id w:val="52776891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Finances</w:t>
      </w:r>
      <w:r w:rsidRPr="00802143">
        <w:br/>
      </w:r>
      <w:sdt>
        <w:sdtPr>
          <w:id w:val="146569672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Visual materials (pictures, video)</w:t>
      </w:r>
      <w:r w:rsidR="00020E94">
        <w:br/>
      </w:r>
      <w:sdt>
        <w:sdtPr>
          <w:id w:val="-862134191"/>
          <w14:checkbox>
            <w14:checked w14:val="0"/>
            <w14:checkedState w14:val="2612" w14:font="MS Gothic"/>
            <w14:uncheckedState w14:val="2610" w14:font="MS Gothic"/>
          </w14:checkbox>
        </w:sdtPr>
        <w:sdtEndPr/>
        <w:sdtContent>
          <w:r w:rsidR="00020E94" w:rsidRPr="00802143">
            <w:rPr>
              <w:rFonts w:ascii="MS Gothic" w:eastAsia="MS Gothic" w:hAnsi="MS Gothic"/>
            </w:rPr>
            <w:t>☐</w:t>
          </w:r>
        </w:sdtContent>
      </w:sdt>
      <w:r w:rsidR="00020E94">
        <w:t xml:space="preserve"> IP-address</w:t>
      </w:r>
    </w:p>
    <w:p w14:paraId="6C9312C1" w14:textId="1AABB24E" w:rsidR="00C03B96" w:rsidRPr="00802143" w:rsidRDefault="00C03B96" w:rsidP="00C03B96">
      <w:pPr>
        <w:rPr>
          <w:b/>
        </w:rPr>
      </w:pPr>
      <w:r w:rsidRPr="00802143">
        <w:rPr>
          <w:b/>
        </w:rPr>
        <w:t>Special data</w:t>
      </w:r>
      <w:r w:rsidRPr="00802143">
        <w:rPr>
          <w:b/>
        </w:rPr>
        <w:br/>
      </w:r>
      <w:sdt>
        <w:sdtPr>
          <w:id w:val="986598774"/>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acial or ethnic origin</w:t>
      </w:r>
      <w:r w:rsidRPr="00802143">
        <w:rPr>
          <w:b/>
        </w:rPr>
        <w:br/>
      </w:r>
      <w:sdt>
        <w:sdtPr>
          <w:id w:val="-886950495"/>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eligious or philosophical beliefs</w:t>
      </w:r>
      <w:r w:rsidRPr="00802143">
        <w:rPr>
          <w:b/>
        </w:rPr>
        <w:br/>
      </w:r>
      <w:sdt>
        <w:sdtPr>
          <w:id w:val="-530648291"/>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Political opinions</w:t>
      </w:r>
      <w:r w:rsidRPr="00802143">
        <w:rPr>
          <w:b/>
        </w:rPr>
        <w:br/>
      </w:r>
      <w:sdt>
        <w:sdtPr>
          <w:id w:val="192861267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Health data (e.g. stamina, eating habits, exercise regimen)</w:t>
      </w:r>
      <w:r w:rsidRPr="00802143">
        <w:rPr>
          <w:b/>
        </w:rPr>
        <w:br/>
      </w:r>
      <w:sdt>
        <w:sdtPr>
          <w:id w:val="361477837"/>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Sex life or sexual orientation</w:t>
      </w:r>
      <w:r w:rsidRPr="00802143">
        <w:rPr>
          <w:b/>
        </w:rPr>
        <w:br/>
      </w:r>
      <w:sdt>
        <w:sdtPr>
          <w:id w:val="-664853392"/>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Trade union membership</w:t>
      </w:r>
      <w:r w:rsidRPr="00802143">
        <w:rPr>
          <w:b/>
        </w:rPr>
        <w:br/>
      </w:r>
      <w:sdt>
        <w:sdtPr>
          <w:id w:val="-362833428"/>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Genetic data</w:t>
      </w:r>
      <w:r w:rsidRPr="00802143">
        <w:rPr>
          <w:b/>
        </w:rPr>
        <w:br/>
      </w:r>
      <w:sdt>
        <w:sdtPr>
          <w:id w:val="-1785184959"/>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Medical data (e.g. illness, blood values, mental disorder, side effects)</w:t>
      </w:r>
      <w:r w:rsidRPr="00802143">
        <w:br/>
      </w:r>
      <w:sdt>
        <w:sdtPr>
          <w:id w:val="-198710621"/>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Biometric data</w:t>
      </w:r>
      <w:r w:rsidRPr="00802143">
        <w:rPr>
          <w:b/>
        </w:rPr>
        <w:br/>
      </w:r>
      <w:sdt>
        <w:sdtPr>
          <w:id w:val="-956407770"/>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riminal records</w:t>
      </w:r>
    </w:p>
    <w:p w14:paraId="5AD4E5CF" w14:textId="77777777" w:rsidR="00C73B27" w:rsidRDefault="00C73B27" w:rsidP="00C03B96">
      <w:pPr>
        <w:rPr>
          <w:b/>
        </w:rPr>
      </w:pPr>
    </w:p>
    <w:p w14:paraId="34812385" w14:textId="77777777" w:rsidR="00C73B27" w:rsidRDefault="00C73B27" w:rsidP="00C03B96">
      <w:pPr>
        <w:rPr>
          <w:b/>
        </w:rPr>
      </w:pPr>
    </w:p>
    <w:p w14:paraId="614376D7" w14:textId="6AD59E39" w:rsidR="00C03B96" w:rsidRPr="00802143" w:rsidRDefault="00C03B96" w:rsidP="00C03B96">
      <w:pPr>
        <w:rPr>
          <w:b/>
        </w:rPr>
      </w:pPr>
      <w:r w:rsidRPr="00802143">
        <w:rPr>
          <w:b/>
        </w:rPr>
        <w:lastRenderedPageBreak/>
        <w:t>Sensitive data</w:t>
      </w:r>
      <w:r w:rsidRPr="00802143">
        <w:rPr>
          <w:b/>
        </w:rPr>
        <w:br/>
      </w:r>
      <w:sdt>
        <w:sdtPr>
          <w:id w:val="-530642693"/>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Copy identification card</w:t>
      </w:r>
      <w:r w:rsidRPr="00802143">
        <w:rPr>
          <w:b/>
        </w:rPr>
        <w:br/>
      </w:r>
      <w:sdt>
        <w:sdtPr>
          <w:id w:val="-425426864"/>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R&amp;D meeting</w:t>
      </w:r>
      <w:r w:rsidRPr="00802143">
        <w:rPr>
          <w:b/>
        </w:rPr>
        <w:br/>
      </w:r>
      <w:sdt>
        <w:sdtPr>
          <w:id w:val="-14147126"/>
          <w14:checkbox>
            <w14:checked w14:val="0"/>
            <w14:checkedState w14:val="2612" w14:font="MS Gothic"/>
            <w14:uncheckedState w14:val="2610" w14:font="MS Gothic"/>
          </w14:checkbox>
        </w:sdtPr>
        <w:sdtEndPr/>
        <w:sdtContent>
          <w:r w:rsidRPr="00802143">
            <w:rPr>
              <w:rFonts w:ascii="MS Gothic" w:eastAsia="MS Gothic" w:hAnsi="MS Gothic"/>
            </w:rPr>
            <w:t>☐</w:t>
          </w:r>
        </w:sdtContent>
      </w:sdt>
      <w:r w:rsidRPr="00802143">
        <w:t>Study results</w:t>
      </w:r>
    </w:p>
    <w:p w14:paraId="7432F257" w14:textId="1725904C" w:rsidR="00C03B96" w:rsidRPr="00802143" w:rsidRDefault="00C442E4" w:rsidP="00C03B96">
      <w:pPr>
        <w:rPr>
          <w:b/>
        </w:rPr>
      </w:pPr>
      <w:sdt>
        <w:sdtPr>
          <w:rPr>
            <w:b/>
          </w:rPr>
          <w:id w:val="-1236240308"/>
          <w14:checkbox>
            <w14:checked w14:val="0"/>
            <w14:checkedState w14:val="2612" w14:font="MS Gothic"/>
            <w14:uncheckedState w14:val="2610" w14:font="MS Gothic"/>
          </w14:checkbox>
        </w:sdtPr>
        <w:sdtEndPr/>
        <w:sdtContent>
          <w:r w:rsidR="00C03B96" w:rsidRPr="00802143">
            <w:rPr>
              <w:rFonts w:ascii="MS Gothic" w:eastAsia="MS Gothic" w:hAnsi="MS Gothic"/>
              <w:b/>
            </w:rPr>
            <w:t>☐</w:t>
          </w:r>
        </w:sdtContent>
      </w:sdt>
      <w:r w:rsidR="00AC7358" w:rsidRPr="00802143">
        <w:rPr>
          <w:b/>
        </w:rPr>
        <w:t>Other</w:t>
      </w:r>
      <w:r w:rsidR="00C03B96" w:rsidRPr="00802143">
        <w:rPr>
          <w:b/>
        </w:rPr>
        <w:br/>
      </w:r>
      <w:sdt>
        <w:sdtPr>
          <w:id w:val="-698318114"/>
          <w14:checkbox>
            <w14:checked w14:val="0"/>
            <w14:checkedState w14:val="2612" w14:font="MS Gothic"/>
            <w14:uncheckedState w14:val="2610" w14:font="MS Gothic"/>
          </w14:checkbox>
        </w:sdtPr>
        <w:sdtEndPr/>
        <w:sdtContent>
          <w:r w:rsidR="00AC7358" w:rsidRPr="00802143">
            <w:rPr>
              <w:rFonts w:ascii="MS Gothic" w:eastAsia="MS Gothic" w:hAnsi="MS Gothic"/>
            </w:rPr>
            <w:t>☐</w:t>
          </w:r>
        </w:sdtContent>
      </w:sdt>
      <w:r w:rsidR="00AC7358" w:rsidRPr="00802143">
        <w:rPr>
          <w:b/>
        </w:rPr>
        <w:t xml:space="preserve"> </w:t>
      </w:r>
      <w:r w:rsidR="00AC7358" w:rsidRPr="00802143">
        <w:t>Namely</w:t>
      </w:r>
      <w:r w:rsidR="00802143" w:rsidRPr="00802143">
        <w:t xml:space="preserve">, </w:t>
      </w:r>
      <w:sdt>
        <w:sdtPr>
          <w:rPr>
            <w:b/>
          </w:rPr>
          <w:id w:val="778991816"/>
          <w:showingPlcHdr/>
        </w:sdtPr>
        <w:sdtEndPr/>
        <w:sdtContent>
          <w:r w:rsidR="00C03B96" w:rsidRPr="00802143">
            <w:rPr>
              <w:rStyle w:val="PlaceholderText"/>
            </w:rPr>
            <w:t>Click here to enter text.</w:t>
          </w:r>
        </w:sdtContent>
      </w:sdt>
    </w:p>
    <w:p w14:paraId="2F9A8452" w14:textId="3419C1C0" w:rsidR="00C03B96" w:rsidRPr="00802143" w:rsidRDefault="003C0898" w:rsidP="001C1D25">
      <w:pPr>
        <w:rPr>
          <w:b/>
          <w:lang w:eastAsia="nl-NL"/>
        </w:rPr>
      </w:pPr>
      <w:r>
        <w:rPr>
          <w:b/>
        </w:rPr>
        <w:t>7</w:t>
      </w:r>
      <w:r w:rsidR="00EF1A1D" w:rsidRPr="00802143">
        <w:rPr>
          <w:b/>
        </w:rPr>
        <w:t xml:space="preserve">.2 </w:t>
      </w:r>
      <w:r w:rsidR="00EF1A1D" w:rsidRPr="00802143">
        <w:rPr>
          <w:b/>
          <w:lang w:eastAsia="nl-NL"/>
        </w:rPr>
        <w:t>Will data be anonymized or pseudonymized after collection and if so, who will have access to the identifying file?</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5D8F6FF3" w14:textId="77777777" w:rsidTr="002E25F0">
        <w:trPr>
          <w:trHeight w:val="1408"/>
        </w:trPr>
        <w:tc>
          <w:tcPr>
            <w:tcW w:w="11023" w:type="dxa"/>
          </w:tcPr>
          <w:p w14:paraId="558C2B2F" w14:textId="77777777" w:rsidR="00E8492D" w:rsidRPr="00E8492D" w:rsidRDefault="00E8492D" w:rsidP="00E8492D">
            <w:pPr>
              <w:rPr>
                <w:bCs/>
                <w:lang w:eastAsia="ja-JP"/>
              </w:rPr>
            </w:pPr>
            <w:r w:rsidRPr="00E8492D">
              <w:rPr>
                <w:bCs/>
                <w:lang w:eastAsia="ja-JP"/>
              </w:rPr>
              <w:t xml:space="preserve">TSB default answer: </w:t>
            </w:r>
          </w:p>
          <w:p w14:paraId="7FD65BDF" w14:textId="10E7F64B" w:rsidR="00EF1A1D" w:rsidRPr="00802143" w:rsidRDefault="000419A9" w:rsidP="002E25F0">
            <w:r>
              <w:t>After collection, data will be anonymized. All identifiable data will be removed after collection.</w:t>
            </w:r>
          </w:p>
        </w:tc>
      </w:tr>
    </w:tbl>
    <w:p w14:paraId="7EDA4AE6" w14:textId="77777777" w:rsidR="00EF1A1D" w:rsidRPr="00802143" w:rsidRDefault="00EF1A1D" w:rsidP="00EF1A1D">
      <w:pPr>
        <w:tabs>
          <w:tab w:val="left" w:pos="2975"/>
        </w:tabs>
        <w:rPr>
          <w:b/>
        </w:rPr>
      </w:pPr>
    </w:p>
    <w:p w14:paraId="41889587" w14:textId="12DF2F87" w:rsidR="00EF1A1D" w:rsidRPr="00802143" w:rsidRDefault="003C0898" w:rsidP="00EF1A1D">
      <w:pPr>
        <w:tabs>
          <w:tab w:val="left" w:pos="2975"/>
        </w:tabs>
        <w:rPr>
          <w:b/>
          <w:lang w:eastAsia="nl-NL"/>
        </w:rPr>
      </w:pPr>
      <w:commentRangeStart w:id="9"/>
      <w:commentRangeStart w:id="10"/>
      <w:r>
        <w:rPr>
          <w:b/>
        </w:rPr>
        <w:t>7</w:t>
      </w:r>
      <w:r w:rsidR="00EF1A1D" w:rsidRPr="00802143">
        <w:rPr>
          <w:b/>
        </w:rPr>
        <w:t xml:space="preserve">.3 </w:t>
      </w:r>
      <w:r w:rsidR="00EF1A1D"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commentRangeEnd w:id="9"/>
      <w:r w:rsidR="000419A9">
        <w:rPr>
          <w:rStyle w:val="CommentReference"/>
        </w:rPr>
        <w:commentReference w:id="9"/>
      </w:r>
      <w:commentRangeEnd w:id="10"/>
      <w:r w:rsidR="00A85BBA">
        <w:rPr>
          <w:rStyle w:val="CommentReference"/>
        </w:rPr>
        <w:commentReference w:id="10"/>
      </w:r>
    </w:p>
    <w:p w14:paraId="27ABD26B" w14:textId="5A63FFC8"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Surfdrive, comply with these regulations. If an external party is not known to be GDPR compliant, the applicant should ensure that there is a contract to ensure appropriate processing by the external party. This party should take appropriate technical and organizational measures to protect personal data against loss or any form of unlawful processing (e.g. unnecessary collection of data or further processing).  </w:t>
      </w:r>
    </w:p>
    <w:p w14:paraId="05B42299" w14:textId="632385A5" w:rsidR="00EF1A1D" w:rsidRPr="00802143" w:rsidRDefault="00EF1A1D" w:rsidP="00EF1A1D">
      <w:r w:rsidRPr="00802143">
        <w:t xml:space="preserve">The model processor agreement and procedure is available via </w:t>
      </w:r>
      <w:hyperlink r:id="rId16" w:history="1">
        <w:r w:rsidRPr="00CD0C78">
          <w:rPr>
            <w:rStyle w:val="Hyperlink"/>
          </w:rPr>
          <w:t>intranet</w:t>
        </w:r>
      </w:hyperlink>
      <w:r w:rsidRPr="00802143">
        <w:t xml:space="preserve"> or can be requested from one of the </w:t>
      </w:r>
      <w:hyperlink r:id="rId17" w:history="1">
        <w:r w:rsidRPr="00802143">
          <w:rPr>
            <w:rStyle w:val="Hyperlink"/>
          </w:rPr>
          <w:t>Data Representatives</w:t>
        </w:r>
      </w:hyperlink>
      <w:r w:rsidRPr="00802143">
        <w:t>.</w:t>
      </w:r>
    </w:p>
    <w:p w14:paraId="465D4441" w14:textId="03F093DC"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717735975"/>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1920091357"/>
          <w14:checkbox>
            <w14:checked w14:val="1"/>
            <w14:checkedState w14:val="2612" w14:font="MS Gothic"/>
            <w14:uncheckedState w14:val="2610" w14:font="MS Gothic"/>
          </w14:checkbox>
        </w:sdtPr>
        <w:sdtEndPr/>
        <w:sdtContent>
          <w:r w:rsidR="000419A9">
            <w:rPr>
              <w:rFonts w:ascii="MS Gothic" w:eastAsia="MS Gothic" w:hAnsi="MS Gothic" w:hint="eastAsia"/>
              <w:lang w:eastAsia="nl-NL"/>
            </w:rPr>
            <w:t>☒</w:t>
          </w:r>
        </w:sdtContent>
      </w:sdt>
      <w:r w:rsidRPr="00802143">
        <w:rPr>
          <w:lang w:eastAsia="nl-NL"/>
        </w:rPr>
        <w:t xml:space="preserve"> </w:t>
      </w:r>
      <w:r w:rsidRPr="000419A9">
        <w:rPr>
          <w:highlight w:val="yellow"/>
          <w:lang w:eastAsia="nl-NL"/>
        </w:rPr>
        <w:t xml:space="preserve">Yes: </w:t>
      </w:r>
      <w:sdt>
        <w:sdtPr>
          <w:rPr>
            <w:highlight w:val="yellow"/>
            <w:lang w:eastAsia="nl-NL"/>
          </w:rPr>
          <w:id w:val="-68964694"/>
        </w:sdtPr>
        <w:sdtEndPr/>
        <w:sdtContent>
          <w:r w:rsidR="000419A9" w:rsidRPr="000419A9">
            <w:rPr>
              <w:highlight w:val="yellow"/>
              <w:lang w:eastAsia="nl-NL"/>
            </w:rPr>
            <w:t>Qualtrics</w:t>
          </w:r>
        </w:sdtContent>
      </w:sdt>
    </w:p>
    <w:p w14:paraId="0310453D" w14:textId="39CD6E78"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844850348"/>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518309124"/>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37077812"/>
          <w:showingPlcHdr/>
        </w:sdtPr>
        <w:sdtEndPr/>
        <w:sdtContent>
          <w:r w:rsidRPr="00802143">
            <w:rPr>
              <w:rStyle w:val="PlaceholderText"/>
            </w:rPr>
            <w:t>Click here to enter text.</w:t>
          </w:r>
        </w:sdtContent>
      </w:sdt>
    </w:p>
    <w:p w14:paraId="223CDD8C" w14:textId="64E58CE1" w:rsidR="00EF1A1D" w:rsidRPr="00802143" w:rsidRDefault="00EF1A1D" w:rsidP="00EF1A1D">
      <w:pPr>
        <w:rPr>
          <w:b/>
          <w:lang w:eastAsia="nl-NL"/>
        </w:rPr>
      </w:pPr>
      <w:r w:rsidRPr="00802143">
        <w:rPr>
          <w:b/>
          <w:lang w:eastAsia="nl-NL"/>
        </w:rPr>
        <w:t>Data archiving</w:t>
      </w:r>
      <w:r w:rsidRPr="00802143">
        <w:rPr>
          <w:b/>
          <w:lang w:eastAsia="nl-NL"/>
        </w:rPr>
        <w:br/>
      </w:r>
      <w:sdt>
        <w:sdtPr>
          <w:rPr>
            <w:b/>
            <w:lang w:eastAsia="nl-NL"/>
          </w:rPr>
          <w:id w:val="-1041367783"/>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332115344"/>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 </w:t>
      </w:r>
      <w:sdt>
        <w:sdtPr>
          <w:rPr>
            <w:lang w:eastAsia="nl-NL"/>
          </w:rPr>
          <w:id w:val="-900293699"/>
          <w:showingPlcHdr/>
        </w:sdtPr>
        <w:sdtEndPr/>
        <w:sdtContent>
          <w:r w:rsidRPr="00802143">
            <w:rPr>
              <w:rStyle w:val="PlaceholderText"/>
            </w:rPr>
            <w:t>Click here to enter text.</w:t>
          </w:r>
        </w:sdtContent>
      </w:sdt>
    </w:p>
    <w:p w14:paraId="62C69385" w14:textId="5AA6F31B" w:rsidR="00EF1A1D" w:rsidRPr="00802143" w:rsidRDefault="00EF1A1D" w:rsidP="00EF1A1D">
      <w:pPr>
        <w:rPr>
          <w:b/>
        </w:rPr>
      </w:pPr>
      <w:r w:rsidRPr="00802143">
        <w:rPr>
          <w:b/>
          <w:lang w:eastAsia="nl-NL"/>
        </w:rPr>
        <w:lastRenderedPageBreak/>
        <w:t>Other data-related activities</w:t>
      </w:r>
      <w:r w:rsidR="000460F3" w:rsidRPr="00802143">
        <w:rPr>
          <w:b/>
          <w:lang w:eastAsia="nl-NL"/>
        </w:rPr>
        <w:t xml:space="preserve"> (e.g. analyses</w:t>
      </w:r>
      <w:r w:rsidR="00A64D9D" w:rsidRPr="00802143">
        <w:rPr>
          <w:b/>
          <w:lang w:eastAsia="nl-NL"/>
        </w:rPr>
        <w:t xml:space="preserve">) </w:t>
      </w:r>
      <w:r w:rsidRPr="00802143">
        <w:rPr>
          <w:b/>
          <w:lang w:eastAsia="nl-NL"/>
        </w:rPr>
        <w:br/>
      </w:r>
      <w:sdt>
        <w:sdtPr>
          <w:rPr>
            <w:b/>
            <w:lang w:eastAsia="nl-NL"/>
          </w:rPr>
          <w:id w:val="-1446536037"/>
          <w14:checkbox>
            <w14:checked w14:val="0"/>
            <w14:checkedState w14:val="2612" w14:font="MS Gothic"/>
            <w14:uncheckedState w14:val="2610" w14:font="MS Gothic"/>
          </w14:checkbox>
        </w:sdtPr>
        <w:sdtEnd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982576946"/>
          <w14:checkbox>
            <w14:checked w14:val="0"/>
            <w14:checkedState w14:val="2612" w14:font="MS Gothic"/>
            <w14:uncheckedState w14:val="2610" w14:font="MS Gothic"/>
          </w14:checkbox>
        </w:sdtPr>
        <w:sdtEndPr/>
        <w:sdtContent>
          <w:r w:rsidRPr="00802143">
            <w:rPr>
              <w:rFonts w:ascii="MS Gothic" w:eastAsia="MS Gothic" w:hAnsi="MS Gothic"/>
              <w:lang w:eastAsia="nl-NL"/>
            </w:rPr>
            <w:t>☐</w:t>
          </w:r>
        </w:sdtContent>
      </w:sdt>
      <w:r w:rsidRPr="00802143">
        <w:rPr>
          <w:lang w:eastAsia="nl-NL"/>
        </w:rPr>
        <w:t xml:space="preserve"> Yes:</w:t>
      </w:r>
    </w:p>
    <w:p w14:paraId="18EF32CF" w14:textId="77777777" w:rsidR="00EF1A1D" w:rsidRPr="00802143" w:rsidRDefault="00EF1A1D" w:rsidP="001C1D25">
      <w:pPr>
        <w:rPr>
          <w:b/>
          <w:u w:val="single"/>
        </w:rPr>
      </w:pPr>
      <w:r w:rsidRPr="00802143">
        <w:rPr>
          <w:b/>
          <w:u w:val="single"/>
        </w:rPr>
        <w:t>Only applicable if there is an external party that requires a processor agreement</w:t>
      </w:r>
    </w:p>
    <w:p w14:paraId="177857A9" w14:textId="04623A13" w:rsidR="00EF1A1D" w:rsidRPr="00802143" w:rsidRDefault="003C0898" w:rsidP="001C1D25">
      <w:pPr>
        <w:rPr>
          <w:b/>
        </w:rPr>
      </w:pPr>
      <w:r>
        <w:rPr>
          <w:b/>
        </w:rPr>
        <w:t>7</w:t>
      </w:r>
      <w:r w:rsidR="00EF1A1D" w:rsidRPr="00802143">
        <w:rPr>
          <w:b/>
        </w:rPr>
        <w:t>.4 Have you agreed upon and centrally archived a processor agreement with the above mentioned processors? Please specify.</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425DADA2" w14:textId="77777777" w:rsidTr="002E25F0">
        <w:trPr>
          <w:trHeight w:val="1408"/>
        </w:trPr>
        <w:tc>
          <w:tcPr>
            <w:tcW w:w="11023" w:type="dxa"/>
          </w:tcPr>
          <w:p w14:paraId="0BFB4A4A" w14:textId="4E2B054E" w:rsidR="00EF1A1D" w:rsidRPr="00802143" w:rsidRDefault="000419A9" w:rsidP="002E25F0">
            <w:commentRangeStart w:id="11"/>
            <w:r>
              <w:t xml:space="preserve">Tilburg University has a processor agreement with the above mentioned processors. </w:t>
            </w:r>
            <w:commentRangeEnd w:id="11"/>
            <w:r w:rsidR="00361529">
              <w:rPr>
                <w:rStyle w:val="CommentReference"/>
              </w:rPr>
              <w:commentReference w:id="11"/>
            </w:r>
          </w:p>
        </w:tc>
      </w:tr>
    </w:tbl>
    <w:p w14:paraId="041A9CBA" w14:textId="77777777" w:rsidR="00EF1A1D" w:rsidRPr="00802143" w:rsidRDefault="00EF1A1D" w:rsidP="001C1D25">
      <w:pPr>
        <w:rPr>
          <w:b/>
        </w:rPr>
      </w:pPr>
    </w:p>
    <w:p w14:paraId="50F1D540" w14:textId="7A63C1F1" w:rsidR="00EF1A1D" w:rsidRPr="00802143" w:rsidRDefault="003C0898" w:rsidP="001C1D25">
      <w:pPr>
        <w:rPr>
          <w:b/>
          <w:lang w:eastAsia="nl-NL"/>
        </w:rPr>
      </w:pPr>
      <w:r>
        <w:rPr>
          <w:b/>
          <w:lang w:eastAsia="nl-NL"/>
        </w:rPr>
        <w:t>7</w:t>
      </w:r>
      <w:r w:rsidR="00EF1A1D" w:rsidRPr="00802143">
        <w:rPr>
          <w:b/>
          <w:lang w:eastAsia="nl-NL"/>
        </w:rPr>
        <w:t>.5 What is the legal base for which the processing activity takes place?</w:t>
      </w:r>
    </w:p>
    <w:p w14:paraId="62890CD8" w14:textId="140C744C" w:rsidR="00EF1A1D" w:rsidRPr="00802143" w:rsidRDefault="00EF1A1D" w:rsidP="001C1D25">
      <w:r w:rsidRPr="00802143">
        <w:t>Personal data cannot be processed according to the GDPR unless there is a legal base for processing. This question refers to the legal basis for processing personal data. There are several possibilities, three of which are particularly relevant for research at Tilburg University: (1) consent (participants sign a consent form to process their personal data); (2) Legitimate interest as scientific researcher (“gerechtvaardigd belang”) (for example, this applies to the use of public data from social media where consent is not needed); (3) permission (when an external party provides the applicant with personal data and the external party has obtained consent to use these data).</w:t>
      </w:r>
    </w:p>
    <w:p w14:paraId="6255FE39" w14:textId="2612D89E" w:rsidR="00EF1A1D" w:rsidRPr="00802143" w:rsidRDefault="00C442E4" w:rsidP="00EF1A1D">
      <w:sdt>
        <w:sdtPr>
          <w:id w:val="-823428411"/>
          <w14:checkbox>
            <w14:checked w14:val="1"/>
            <w14:checkedState w14:val="2612" w14:font="MS Gothic"/>
            <w14:uncheckedState w14:val="2610" w14:font="MS Gothic"/>
          </w14:checkbox>
        </w:sdtPr>
        <w:sdtEndPr/>
        <w:sdtContent>
          <w:r w:rsidR="003A4EA7">
            <w:rPr>
              <w:rFonts w:ascii="MS Gothic" w:eastAsia="MS Gothic" w:hAnsi="MS Gothic" w:hint="eastAsia"/>
            </w:rPr>
            <w:t>☒</w:t>
          </w:r>
        </w:sdtContent>
      </w:sdt>
      <w:r w:rsidR="00EF1A1D" w:rsidRPr="00802143">
        <w:t xml:space="preserve"> (1) </w:t>
      </w:r>
      <w:r w:rsidR="00A64D9D" w:rsidRPr="00802143">
        <w:t>Consent</w:t>
      </w:r>
      <w:r w:rsidR="00EF1A1D" w:rsidRPr="00802143">
        <w:t xml:space="preserve"> (participants sign a consent form to process their personal data); </w:t>
      </w:r>
    </w:p>
    <w:p w14:paraId="1806AC6C" w14:textId="22C113AA" w:rsidR="00EF1A1D" w:rsidRPr="00802143" w:rsidRDefault="00C442E4" w:rsidP="00EF1A1D">
      <w:sdt>
        <w:sdtPr>
          <w:id w:val="2085105889"/>
          <w14:checkbox>
            <w14:checked w14:val="0"/>
            <w14:checkedState w14:val="2612" w14:font="MS Gothic"/>
            <w14:uncheckedState w14:val="2610" w14:font="MS Gothic"/>
          </w14:checkbox>
        </w:sdtPr>
        <w:sdtEndPr/>
        <w:sdtContent>
          <w:r w:rsidR="00EF1A1D" w:rsidRPr="00802143">
            <w:t>☐</w:t>
          </w:r>
        </w:sdtContent>
      </w:sdt>
      <w:r w:rsidR="00EF1A1D" w:rsidRPr="00802143">
        <w:t xml:space="preserve"> (2) Legitimate interest as scientific researcher (“gerechtvaardigd belang”) (for example, this </w:t>
      </w:r>
      <w:r w:rsidR="00EF1A1D" w:rsidRPr="00802143">
        <w:br/>
        <w:t xml:space="preserve">          applies to the use of public data from social media where consent is not needed); </w:t>
      </w:r>
    </w:p>
    <w:commentRangeStart w:id="12"/>
    <w:p w14:paraId="53116B4C" w14:textId="6A0D4F2E" w:rsidR="00EF1A1D" w:rsidRPr="00802143" w:rsidRDefault="00C442E4" w:rsidP="00EF1A1D">
      <w:sdt>
        <w:sdtPr>
          <w:id w:val="12580162"/>
          <w14:checkbox>
            <w14:checked w14:val="0"/>
            <w14:checkedState w14:val="2612" w14:font="MS Gothic"/>
            <w14:uncheckedState w14:val="2610" w14:font="MS Gothic"/>
          </w14:checkbox>
        </w:sdtPr>
        <w:sdtEndPr/>
        <w:sdtContent>
          <w:r w:rsidR="00EF1A1D" w:rsidRPr="00802143">
            <w:t>☐</w:t>
          </w:r>
        </w:sdtContent>
      </w:sdt>
      <w:r w:rsidR="00EF1A1D" w:rsidRPr="00802143">
        <w:t xml:space="preserve">(3) </w:t>
      </w:r>
      <w:r w:rsidR="00A64D9D" w:rsidRPr="00802143">
        <w:t>Permission</w:t>
      </w:r>
      <w:r w:rsidR="00EF1A1D" w:rsidRPr="00802143">
        <w:t xml:space="preserve"> (when an external party provides the applicant with personal data and the </w:t>
      </w:r>
      <w:r w:rsidR="00EF1A1D" w:rsidRPr="00802143">
        <w:br/>
        <w:t xml:space="preserve">         external party has obtained consent to use these data)</w:t>
      </w:r>
      <w:commentRangeEnd w:id="12"/>
      <w:r w:rsidR="003A4EA7">
        <w:rPr>
          <w:rStyle w:val="CommentReference"/>
        </w:rPr>
        <w:commentReference w:id="12"/>
      </w:r>
    </w:p>
    <w:p w14:paraId="5D17CB99" w14:textId="023E99F4" w:rsidR="00EF1A1D" w:rsidRPr="00802143" w:rsidRDefault="003C0898" w:rsidP="00EF1A1D">
      <w:pPr>
        <w:rPr>
          <w:b/>
        </w:rPr>
      </w:pPr>
      <w:r>
        <w:rPr>
          <w:b/>
        </w:rPr>
        <w:t>7</w:t>
      </w:r>
      <w:r w:rsidR="00EF1A1D" w:rsidRPr="00802143">
        <w:rPr>
          <w:b/>
        </w:rPr>
        <w:t xml:space="preserve">.6 Does the applicant receive personal data from or provide personal data to a third party and which of the organizations determines the purpose and means of the processing? </w:t>
      </w:r>
    </w:p>
    <w:p w14:paraId="09EB3147" w14:textId="53599C36" w:rsidR="00EF1A1D" w:rsidRPr="00802143" w:rsidRDefault="00EF1A1D" w:rsidP="00EF1A1D">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have to be conducted). Then it is mandatory to make specific agreements regarding the delineation of the processing. The model processor agreement and procedure is available via </w:t>
      </w:r>
      <w:hyperlink r:id="rId18" w:history="1">
        <w:r w:rsidRPr="00CD0C78">
          <w:rPr>
            <w:rStyle w:val="Hyperlink"/>
          </w:rPr>
          <w:t>intranet</w:t>
        </w:r>
      </w:hyperlink>
      <w:r w:rsidRPr="00802143">
        <w:t xml:space="preserve"> or can be requested from one of the </w:t>
      </w:r>
      <w:hyperlink r:id="rId19" w:history="1">
        <w:r w:rsidRPr="00802143">
          <w:rPr>
            <w:rStyle w:val="Hyperlink"/>
          </w:rPr>
          <w:t>Data Representatives</w:t>
        </w:r>
      </w:hyperlink>
    </w:p>
    <w:p w14:paraId="1D89923B" w14:textId="2F23D3AC" w:rsidR="00EF1A1D" w:rsidRPr="00802143" w:rsidRDefault="00C442E4" w:rsidP="00EF1A1D">
      <w:sdt>
        <w:sdtPr>
          <w:id w:val="947888197"/>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No</w:t>
      </w:r>
    </w:p>
    <w:p w14:paraId="5C11E4E6" w14:textId="7880BA6B" w:rsidR="00EF1A1D" w:rsidRPr="00802143" w:rsidRDefault="00C442E4" w:rsidP="00EF1A1D">
      <w:sdt>
        <w:sdtPr>
          <w:id w:val="-575126403"/>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Yes, data will be sent to:</w:t>
      </w:r>
    </w:p>
    <w:p w14:paraId="35872FBC" w14:textId="22189C46" w:rsidR="00EF1A1D" w:rsidRPr="00802143" w:rsidRDefault="00C442E4" w:rsidP="00EF1A1D">
      <w:pPr>
        <w:ind w:left="707"/>
      </w:pPr>
      <w:sdt>
        <w:sdtPr>
          <w:id w:val="-473842342"/>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264684778"/>
          <w:showingPlcHdr/>
        </w:sdtPr>
        <w:sdtEndPr/>
        <w:sdtContent>
          <w:r w:rsidR="00EF1A1D" w:rsidRPr="00802143">
            <w:rPr>
              <w:rStyle w:val="PlaceholderText"/>
            </w:rPr>
            <w:t>Click here to enter text.</w:t>
          </w:r>
        </w:sdtContent>
      </w:sdt>
      <w:r w:rsidR="00EF1A1D" w:rsidRPr="00802143">
        <w:br/>
      </w:r>
      <w:r w:rsidR="00EF1A1D" w:rsidRPr="00802143">
        <w:tab/>
      </w:r>
      <w:sdt>
        <w:sdtPr>
          <w:id w:val="-1154914653"/>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howingPlcHdr/>
        </w:sdtPr>
        <w:sdtEndPr/>
        <w:sdtContent>
          <w:r w:rsidR="00EF1A1D" w:rsidRPr="00802143">
            <w:rPr>
              <w:rStyle w:val="PlaceholderText"/>
            </w:rPr>
            <w:t>Click here to enter text.</w:t>
          </w:r>
        </w:sdtContent>
      </w:sdt>
      <w:r w:rsidR="00EF1A1D" w:rsidRPr="00802143">
        <w:br/>
      </w:r>
      <w:sdt>
        <w:sdtPr>
          <w:id w:val="-165474990"/>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howingPlcHdr/>
        </w:sdtPr>
        <w:sdtEndPr/>
        <w:sdtContent>
          <w:r w:rsidR="00EF1A1D" w:rsidRPr="00802143">
            <w:rPr>
              <w:rStyle w:val="PlaceholderText"/>
            </w:rPr>
            <w:t>Click here to enter text.</w:t>
          </w:r>
        </w:sdtContent>
      </w:sdt>
    </w:p>
    <w:p w14:paraId="1E3F1385" w14:textId="71A0199F" w:rsidR="00EF1A1D" w:rsidRPr="00802143" w:rsidRDefault="00C442E4" w:rsidP="00EF1A1D">
      <w:sdt>
        <w:sdtPr>
          <w:id w:val="1651409079"/>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Yes, data access will be provided to:</w:t>
      </w:r>
    </w:p>
    <w:p w14:paraId="74DC8F15" w14:textId="73FC0860" w:rsidR="00EF1A1D" w:rsidRPr="00802143" w:rsidRDefault="00C442E4" w:rsidP="00EF1A1D">
      <w:pPr>
        <w:ind w:left="707"/>
      </w:pPr>
      <w:sdt>
        <w:sdtPr>
          <w:id w:val="1388218174"/>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1280410255"/>
          <w:showingPlcHdr/>
        </w:sdtPr>
        <w:sdtEndPr/>
        <w:sdtContent>
          <w:r w:rsidR="00EF1A1D" w:rsidRPr="00802143">
            <w:rPr>
              <w:rStyle w:val="PlaceholderText"/>
            </w:rPr>
            <w:t>Click here to enter text.</w:t>
          </w:r>
        </w:sdtContent>
      </w:sdt>
      <w:r w:rsidR="00EF1A1D" w:rsidRPr="00802143">
        <w:br/>
      </w:r>
      <w:r w:rsidR="00EF1A1D" w:rsidRPr="00802143">
        <w:tab/>
      </w:r>
      <w:sdt>
        <w:sdtPr>
          <w:id w:val="-1530725715"/>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howingPlcHdr/>
        </w:sdtPr>
        <w:sdtEndPr/>
        <w:sdtContent>
          <w:r w:rsidR="00EF1A1D" w:rsidRPr="00802143">
            <w:rPr>
              <w:rStyle w:val="PlaceholderText"/>
            </w:rPr>
            <w:t>Click here to enter text.</w:t>
          </w:r>
        </w:sdtContent>
      </w:sdt>
      <w:r w:rsidR="00EF1A1D" w:rsidRPr="00802143">
        <w:br/>
      </w:r>
      <w:sdt>
        <w:sdtPr>
          <w:id w:val="1575320304"/>
          <w14:checkbox>
            <w14:checked w14:val="0"/>
            <w14:checkedState w14:val="2612" w14:font="MS Gothic"/>
            <w14:uncheckedState w14:val="2610" w14:font="MS Gothic"/>
          </w14:checkbox>
        </w:sdtPr>
        <w:sdtEnd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howingPlcHdr/>
        </w:sdtPr>
        <w:sdtEndPr/>
        <w:sdtContent>
          <w:r w:rsidR="00EF1A1D" w:rsidRPr="00802143">
            <w:rPr>
              <w:rStyle w:val="PlaceholderText"/>
            </w:rPr>
            <w:t>Click here to enter text.</w:t>
          </w:r>
        </w:sdtContent>
      </w:sdt>
    </w:p>
    <w:p w14:paraId="0A090FC9" w14:textId="6A922372" w:rsidR="00EF1A1D" w:rsidRPr="00802143" w:rsidRDefault="003C0898" w:rsidP="00EF1A1D">
      <w:pPr>
        <w:tabs>
          <w:tab w:val="left" w:pos="2975"/>
        </w:tabs>
        <w:rPr>
          <w:b/>
          <w:lang w:eastAsia="nl-NL"/>
        </w:rPr>
      </w:pPr>
      <w:r>
        <w:rPr>
          <w:b/>
        </w:rPr>
        <w:t>7</w:t>
      </w:r>
      <w:r w:rsidR="00EF1A1D" w:rsidRPr="00802143">
        <w:rPr>
          <w:b/>
        </w:rPr>
        <w:t>.7 If applicable, to which third parties (controllers and processors) are the data provided by default? What is the purpose and the basis of this provision?</w:t>
      </w:r>
      <w:r w:rsidR="00EF1A1D" w:rsidRPr="00802143">
        <w:rPr>
          <w:b/>
          <w:lang w:eastAsia="nl-NL"/>
        </w:rPr>
        <w:t xml:space="preserve"> </w:t>
      </w:r>
    </w:p>
    <w:p w14:paraId="259911F6" w14:textId="6B7CA05B" w:rsidR="000931ED" w:rsidRPr="00802143" w:rsidRDefault="000931ED" w:rsidP="00EF1A1D">
      <w:pPr>
        <w:tabs>
          <w:tab w:val="left" w:pos="2975"/>
        </w:tabs>
        <w:rPr>
          <w:lang w:eastAsia="nl-NL"/>
        </w:rPr>
      </w:pPr>
      <w:r w:rsidRPr="00802143">
        <w:rPr>
          <w:lang w:eastAsia="nl-NL"/>
        </w:rPr>
        <w:t>Examples are tax authorities, pension funds, health insurers etc. Third parties with an independent processing responsibility are always external and determine their own purpose and resources for the processing. If the data is provided to another controller, then an agreement should be concluded about privacy and security guarantees. This can be done in the agreement that already exists with that other party or in a data exchange agreement for the study for which this clearance is ask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42627636" w14:textId="77777777" w:rsidTr="002E25F0">
        <w:trPr>
          <w:trHeight w:val="1408"/>
        </w:trPr>
        <w:tc>
          <w:tcPr>
            <w:tcW w:w="11023" w:type="dxa"/>
          </w:tcPr>
          <w:p w14:paraId="3C7DD508" w14:textId="77777777" w:rsidR="000931ED" w:rsidRPr="00802143" w:rsidRDefault="000931ED" w:rsidP="002E25F0"/>
        </w:tc>
      </w:tr>
    </w:tbl>
    <w:p w14:paraId="3704054B" w14:textId="4F1C417C" w:rsidR="00EF1A1D" w:rsidRPr="00802143" w:rsidRDefault="00EF1A1D" w:rsidP="00EF1A1D"/>
    <w:p w14:paraId="7A7FB3F7" w14:textId="165502A6" w:rsidR="000F183A" w:rsidRPr="000F183A" w:rsidRDefault="003C0898" w:rsidP="000F183A">
      <w:pPr>
        <w:rPr>
          <w:b/>
        </w:rPr>
      </w:pPr>
      <w:r>
        <w:rPr>
          <w:b/>
        </w:rPr>
        <w:t>7</w:t>
      </w:r>
      <w:r w:rsidR="000931ED" w:rsidRPr="00802143">
        <w:rPr>
          <w:b/>
        </w:rPr>
        <w:t>.8</w:t>
      </w:r>
      <w:r w:rsidR="000F183A">
        <w:rPr>
          <w:b/>
        </w:rPr>
        <w:t xml:space="preserve"> </w:t>
      </w:r>
      <w:r w:rsidR="000931ED" w:rsidRPr="00802143">
        <w:rPr>
          <w:b/>
        </w:rPr>
        <w:t>Data Protection Impact Assessment (DPIA) needed? Tick all that apply. Please note that if two or more boxes are ticked a DPIA is required.</w:t>
      </w:r>
      <w:r w:rsidR="000F183A">
        <w:rPr>
          <w:b/>
        </w:rPr>
        <w:br/>
      </w:r>
      <w:r w:rsidR="000F183A">
        <w:t xml:space="preserve">A DPIA is an estimate of the impact of data processing on the data protection of the persons concerned. Such an assessment is required if the intended processing of personal data poses a high privacy risk to the persons concerned, for example if the applicant intends to collect a huge data set or an extremely sensitive data set. Such processing warrants a separate analysis of the risks of the project. Based on this estimate, recommendations can be made to minimize this impact as much as possible or even eliminate it completely. </w:t>
      </w:r>
    </w:p>
    <w:p w14:paraId="102813C7" w14:textId="77777777" w:rsidR="000F183A" w:rsidRPr="00802143" w:rsidRDefault="000F183A" w:rsidP="000F183A">
      <w:pPr>
        <w:spacing w:line="280" w:lineRule="atLeast"/>
        <w:rPr>
          <w:b/>
          <w:bCs/>
        </w:rPr>
      </w:pPr>
      <w:r w:rsidRPr="1320B6B9">
        <w:rPr>
          <w:b/>
          <w:bCs/>
        </w:rPr>
        <w:lastRenderedPageBreak/>
        <w:t>Tick all categories</w:t>
      </w:r>
      <w:r w:rsidRPr="1320B6B9">
        <w:rPr>
          <w:rStyle w:val="FootnoteReference"/>
          <w:b/>
          <w:bCs/>
        </w:rPr>
        <w:footnoteReference w:id="2"/>
      </w:r>
      <w:r w:rsidRPr="1320B6B9">
        <w:rPr>
          <w:b/>
          <w:bCs/>
        </w:rPr>
        <w:t xml:space="preserve"> that apply to the research. If a DPIA is required, </w:t>
      </w:r>
      <w:r w:rsidRPr="00D748D8">
        <w:rPr>
          <w:b/>
          <w:bCs/>
        </w:rPr>
        <w:t xml:space="preserve">the </w:t>
      </w:r>
      <w:r w:rsidRPr="00D748D8">
        <w:rPr>
          <w:b/>
        </w:rPr>
        <w:t>Data Representative</w:t>
      </w:r>
      <w:r w:rsidRPr="00D748D8">
        <w:rPr>
          <w:b/>
          <w:bCs/>
        </w:rPr>
        <w:t xml:space="preserve"> will</w:t>
      </w:r>
      <w:r w:rsidRPr="1320B6B9">
        <w:rPr>
          <w:b/>
          <w:bCs/>
        </w:rPr>
        <w:t xml:space="preserve"> contact you to schedule this.</w:t>
      </w:r>
      <w:r>
        <w:rPr>
          <w:rStyle w:val="FootnoteReference"/>
          <w:b/>
        </w:rPr>
        <w:footnoteReference w:id="3"/>
      </w:r>
    </w:p>
    <w:p w14:paraId="19F08C16" w14:textId="38DECFF7" w:rsidR="000F183A" w:rsidRPr="000F183A" w:rsidRDefault="00C442E4" w:rsidP="000F183A">
      <w:pPr>
        <w:spacing w:line="280" w:lineRule="atLeast"/>
      </w:pPr>
      <w:sdt>
        <w:sdtPr>
          <w:id w:val="1644238469"/>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Assessing people on the basis of personal characteristics</w:t>
      </w:r>
      <w:r w:rsidR="000F183A">
        <w:t>: this includes profiling and predicting, particularly on the basis of characteristics such as a person's professional performance, economic situation, health, personal preferences or interests, reliability or behavior, location, or movements. Examples include a bank that determines the creditworthiness of customers (credit scoring), a company that provides DNA tests to consumers to test health risks, and a company that follows visitors to its website and uses this to create profiles of these people.</w:t>
      </w:r>
      <w:r w:rsidR="000F183A">
        <w:rPr>
          <w:rStyle w:val="FootnoteReference"/>
        </w:rPr>
        <w:footnoteReference w:id="4"/>
      </w:r>
    </w:p>
    <w:p w14:paraId="3DAB4699" w14:textId="3BD18101" w:rsidR="000F183A" w:rsidRPr="000F183A" w:rsidRDefault="00C442E4" w:rsidP="000F183A">
      <w:pPr>
        <w:spacing w:line="280" w:lineRule="atLeast"/>
      </w:pPr>
      <w:sdt>
        <w:sdtPr>
          <w:id w:val="-176967862"/>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Automated decisions</w:t>
      </w:r>
      <w:r w:rsidR="000F183A">
        <w:t>: this concerns m</w:t>
      </w:r>
      <w:r w:rsidR="000F183A" w:rsidRPr="00EE1FFA">
        <w:t>aking decisions with technological means and without human intervention</w:t>
      </w:r>
      <w:r w:rsidR="000F183A">
        <w:t>. In order to fall within this category, the decisions should have legal effects or comparable significant effects on the person concerned. Such data processing may, for example, lead to exclusion or discrimination. Data processing with little or no impact on individuals is not covered by this criterion.</w:t>
      </w:r>
    </w:p>
    <w:p w14:paraId="5B674917" w14:textId="26B5D4A4" w:rsidR="000F183A" w:rsidRDefault="00C442E4" w:rsidP="000F183A">
      <w:pPr>
        <w:spacing w:line="280" w:lineRule="atLeast"/>
      </w:pPr>
      <w:sdt>
        <w:sdtPr>
          <w:id w:val="216870632"/>
          <w14:checkbox>
            <w14:checked w14:val="0"/>
            <w14:checkedState w14:val="2612" w14:font="MS Gothic"/>
            <w14:uncheckedState w14:val="2610" w14:font="MS Gothic"/>
          </w14:checkbox>
        </w:sdtPr>
        <w:sdtEndPr/>
        <w:sdtContent>
          <w:r w:rsidR="000F183A">
            <w:rPr>
              <w:rFonts w:ascii="MS Gothic" w:eastAsia="MS Gothic" w:hAnsi="MS Gothic" w:hint="eastAsia"/>
            </w:rPr>
            <w:t>☐</w:t>
          </w:r>
        </w:sdtContent>
      </w:sdt>
      <w:r w:rsidR="000F183A" w:rsidRPr="00802143">
        <w:t xml:space="preserve"> </w:t>
      </w:r>
      <w:r w:rsidR="000F183A" w:rsidRPr="1320B6B9">
        <w:rPr>
          <w:b/>
          <w:bCs/>
        </w:rPr>
        <w:t>Systematic and large-scale monitoring</w:t>
      </w:r>
      <w:r w:rsidR="000F183A">
        <w:t>: this concerns the monitoring of publicly accessible spaces, for example with camera surveillance, but also systematically following data subjects online. Personal data can be collected without those involved knowing who is collecting their data and what happens to it. Additionally, it may be impossible for people to withdraw from this data processing in public places.</w:t>
      </w:r>
    </w:p>
    <w:p w14:paraId="5A5E9924" w14:textId="79DE2420" w:rsidR="000F183A" w:rsidRDefault="00C442E4" w:rsidP="000F183A">
      <w:pPr>
        <w:spacing w:line="280" w:lineRule="atLeast"/>
      </w:pPr>
      <w:sdt>
        <w:sdtPr>
          <w:id w:val="141158796"/>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Sensitive data</w:t>
      </w:r>
      <w:r w:rsidR="000F183A">
        <w:t xml:space="preserve">: this concerns special categories of personal data, as laid down in Article 9 of the GDPR: </w:t>
      </w:r>
      <w:r w:rsidR="000F183A" w:rsidRPr="00DB35AC">
        <w:t>personal data revealing racial or ethnic origin, political opinions, religio</w:t>
      </w:r>
      <w:r w:rsidR="000F183A">
        <w:t xml:space="preserve">us or philosophical beliefs, </w:t>
      </w:r>
      <w:r w:rsidR="000F183A" w:rsidRPr="00DB35AC">
        <w:t>trade union membership, genetic data, biometric data for the purpose of uniquely identifying a natural person, data concerning health or data concerning a natural person’s sex life or sexual orientation</w:t>
      </w:r>
      <w:r w:rsidR="000F183A">
        <w:t>. Moreover, this category also includes data that are generally regarded as privacy sensitive, such as data about electronic communication, location data and financial data.</w:t>
      </w:r>
    </w:p>
    <w:p w14:paraId="7A25E0F4" w14:textId="77777777" w:rsidR="000F183A" w:rsidRDefault="00C442E4" w:rsidP="000F183A">
      <w:pPr>
        <w:spacing w:line="280" w:lineRule="atLeast"/>
      </w:pPr>
      <w:sdt>
        <w:sdtPr>
          <w:id w:val="-1689062652"/>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1320B6B9">
        <w:rPr>
          <w:b/>
          <w:bCs/>
        </w:rPr>
        <w:t>Large-scale data processing</w:t>
      </w:r>
      <w:r w:rsidR="000F183A" w:rsidRPr="00802143">
        <w:t xml:space="preserve">: </w:t>
      </w:r>
      <w:r w:rsidR="000F183A">
        <w:t xml:space="preserve">there is no specific definition of this category, but the following criteria should be used to determine whether this is applicable: </w:t>
      </w:r>
      <w:r w:rsidR="000F183A" w:rsidRPr="00802143">
        <w:t>a. very large datasets concerning many thousands or millions of people; b. the volume of data and/or the range of different data items being processed; c. the duration</w:t>
      </w:r>
      <w:r w:rsidR="000F183A">
        <w:t xml:space="preserve"> </w:t>
      </w:r>
      <w:r w:rsidR="000F183A" w:rsidRPr="00802143">
        <w:t>of the data processing activity; d. the geographical ext</w:t>
      </w:r>
      <w:r w:rsidR="000F183A">
        <w:t>ent of the processing activity.</w:t>
      </w:r>
      <w:r w:rsidR="000F183A">
        <w:rPr>
          <w:rStyle w:val="FootnoteReference"/>
        </w:rPr>
        <w:footnoteReference w:id="5"/>
      </w:r>
    </w:p>
    <w:p w14:paraId="1A33D98B" w14:textId="77777777" w:rsidR="000F183A" w:rsidRPr="00655023" w:rsidRDefault="000F183A" w:rsidP="000F183A">
      <w:pPr>
        <w:spacing w:line="280" w:lineRule="atLeast"/>
        <w:rPr>
          <w:color w:val="4F81BD" w:themeColor="accent1"/>
        </w:rPr>
      </w:pPr>
    </w:p>
    <w:p w14:paraId="33097A79" w14:textId="225EE170" w:rsidR="000F183A" w:rsidRDefault="00C442E4" w:rsidP="000F183A">
      <w:pPr>
        <w:shd w:val="clear" w:color="auto" w:fill="FFFFFF" w:themeFill="background1"/>
        <w:spacing w:line="280" w:lineRule="atLeast"/>
      </w:pPr>
      <w:sdt>
        <w:sdtPr>
          <w:id w:val="-1571413620"/>
          <w14:checkbox>
            <w14:checked w14:val="0"/>
            <w14:checkedState w14:val="2612" w14:font="MS Gothic"/>
            <w14:uncheckedState w14:val="2610" w14:font="MS Gothic"/>
          </w14:checkbox>
        </w:sdtPr>
        <w:sdtEndPr/>
        <w:sdtContent>
          <w:r w:rsidR="000F183A">
            <w:rPr>
              <w:rFonts w:ascii="MS Gothic" w:eastAsia="MS Gothic" w:hAnsi="MS Gothic" w:hint="eastAsia"/>
            </w:rPr>
            <w:t>☐</w:t>
          </w:r>
        </w:sdtContent>
      </w:sdt>
      <w:r w:rsidR="000F183A">
        <w:t xml:space="preserve"> </w:t>
      </w:r>
      <w:r w:rsidR="000F183A">
        <w:rPr>
          <w:b/>
        </w:rPr>
        <w:t>Combining da</w:t>
      </w:r>
      <w:r w:rsidR="000F183A" w:rsidRPr="0018404D">
        <w:rPr>
          <w:b/>
        </w:rPr>
        <w:t>tabases</w:t>
      </w:r>
      <w:r w:rsidR="000F183A">
        <w:t>: Datasets that have been matched or combined, for example originating from two or more data processing operations performed for different purposes and/or by different data controllers in a way that would make it possible to deduce the personal identities of subjects.</w:t>
      </w:r>
    </w:p>
    <w:p w14:paraId="243D3349" w14:textId="0269436D" w:rsidR="000F183A" w:rsidRPr="00802143" w:rsidRDefault="00C442E4" w:rsidP="000F183A">
      <w:pPr>
        <w:spacing w:line="280" w:lineRule="atLeast"/>
      </w:pPr>
      <w:sdt>
        <w:sdtPr>
          <w:id w:val="-79449796"/>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t xml:space="preserve"> </w:t>
      </w:r>
      <w:r w:rsidR="000F183A" w:rsidRPr="1320B6B9">
        <w:rPr>
          <w:b/>
          <w:bCs/>
        </w:rPr>
        <w:t>Data concerning vulnerable data subjects</w:t>
      </w:r>
      <w:r w:rsidR="000F183A">
        <w:t>:</w:t>
      </w:r>
      <w:r w:rsidR="000F183A" w:rsidRPr="00802143">
        <w:t xml:space="preserve"> </w:t>
      </w:r>
      <w:r w:rsidR="000F183A">
        <w:t xml:space="preserve">this applies when </w:t>
      </w:r>
      <w:r w:rsidR="000F183A" w:rsidRPr="00EE1CBF">
        <w:t xml:space="preserve">there is an unequal balance of power between the </w:t>
      </w:r>
      <w:r w:rsidR="000F183A">
        <w:t>data subject</w:t>
      </w:r>
      <w:r w:rsidR="000F183A" w:rsidRPr="00EE1CBF">
        <w:t xml:space="preserve"> and the </w:t>
      </w:r>
      <w:r w:rsidR="000F183A">
        <w:t xml:space="preserve">data controller for example </w:t>
      </w:r>
      <w:r w:rsidR="000F183A" w:rsidRPr="00802143">
        <w:t>minors</w:t>
      </w:r>
      <w:r w:rsidR="000F183A">
        <w:t>,</w:t>
      </w:r>
      <w:r w:rsidR="000F183A" w:rsidRPr="00802143">
        <w:t xml:space="preserve"> </w:t>
      </w:r>
      <w:r w:rsidR="000F183A" w:rsidRPr="00E77F3F">
        <w:t xml:space="preserve">mentally ill persons, asylum seekers, or the elderly, patients, </w:t>
      </w:r>
      <w:r w:rsidR="000F183A" w:rsidRPr="1320B6B9">
        <w:t>etc</w:t>
      </w:r>
      <w:r w:rsidR="000F183A" w:rsidRPr="00E77F3F">
        <w:t>.</w:t>
      </w:r>
    </w:p>
    <w:p w14:paraId="28979D4E" w14:textId="354895A5" w:rsidR="000F183A" w:rsidRDefault="00C442E4" w:rsidP="000F183A">
      <w:pPr>
        <w:spacing w:line="280" w:lineRule="atLeast"/>
      </w:pPr>
      <w:sdt>
        <w:sdtPr>
          <w:id w:val="-702025606"/>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0018404D">
        <w:rPr>
          <w:b/>
        </w:rPr>
        <w:t>Use of new technologies</w:t>
      </w:r>
      <w:r w:rsidR="000F183A">
        <w:t>:</w:t>
      </w:r>
      <w:r w:rsidR="000F183A" w:rsidRPr="002D2103">
        <w:t xml:space="preserve"> </w:t>
      </w:r>
      <w:r w:rsidR="000F183A">
        <w:t>e.g., combining use of finger</w:t>
      </w:r>
      <w:r w:rsidR="000F183A" w:rsidRPr="00802143">
        <w:t xml:space="preserve">print and face recognition for improved physical access control, etc. </w:t>
      </w:r>
      <w:r w:rsidR="000F183A">
        <w:t>The reason is that this use may involve new ways of collecting and using data, with potentially high privacy risks. The personal and social consequences of using a new technology may even be unknown, a DPIA then helps to understand and remedy the risks.</w:t>
      </w:r>
    </w:p>
    <w:p w14:paraId="06285126" w14:textId="0B47FC52" w:rsidR="000F183A" w:rsidRPr="00802143" w:rsidRDefault="00C442E4" w:rsidP="000F183A">
      <w:pPr>
        <w:spacing w:line="280" w:lineRule="atLeast"/>
      </w:pPr>
      <w:sdt>
        <w:sdtPr>
          <w:id w:val="1243833070"/>
          <w14:checkbox>
            <w14:checked w14:val="0"/>
            <w14:checkedState w14:val="2612" w14:font="MS Gothic"/>
            <w14:uncheckedState w14:val="2610" w14:font="MS Gothic"/>
          </w14:checkbox>
        </w:sdtPr>
        <w:sdtEndPr/>
        <w:sdtContent>
          <w:r w:rsidR="000F183A" w:rsidRPr="00802143">
            <w:rPr>
              <w:rFonts w:ascii="MS Gothic" w:eastAsia="MS Gothic" w:hAnsi="MS Gothic"/>
            </w:rPr>
            <w:t>☐</w:t>
          </w:r>
        </w:sdtContent>
      </w:sdt>
      <w:r w:rsidR="000F183A" w:rsidRPr="00802143">
        <w:t xml:space="preserve"> </w:t>
      </w:r>
      <w:r w:rsidR="000F183A" w:rsidRPr="02ED223B">
        <w:rPr>
          <w:b/>
          <w:bCs/>
        </w:rPr>
        <w:t>Data transfer across borders outside the European Union</w:t>
      </w:r>
      <w:r w:rsidR="000F183A" w:rsidRPr="00802143">
        <w:t>, taking into consideration, the potential risks of data transfers to such countries.</w:t>
      </w:r>
    </w:p>
    <w:p w14:paraId="53BDC64B" w14:textId="77777777" w:rsidR="000F183A" w:rsidRDefault="00C442E4" w:rsidP="000F183A">
      <w:pPr>
        <w:spacing w:line="280" w:lineRule="atLeast"/>
      </w:pPr>
      <w:sdt>
        <w:sdtPr>
          <w:id w:val="-1554763733"/>
          <w14:checkbox>
            <w14:checked w14:val="0"/>
            <w14:checkedState w14:val="2612" w14:font="MS Gothic"/>
            <w14:uncheckedState w14:val="2610" w14:font="MS Gothic"/>
          </w14:checkbox>
        </w:sdtPr>
        <w:sdtEndPr/>
        <w:sdtContent>
          <w:r w:rsidR="000F183A">
            <w:rPr>
              <w:rFonts w:ascii="MS Gothic" w:eastAsia="MS Gothic" w:hAnsi="MS Gothic" w:hint="eastAsia"/>
            </w:rPr>
            <w:t>☐</w:t>
          </w:r>
        </w:sdtContent>
      </w:sdt>
      <w:r w:rsidR="000F183A">
        <w:t xml:space="preserve"> </w:t>
      </w:r>
      <w:r w:rsidR="000F183A" w:rsidRPr="1320B6B9">
        <w:rPr>
          <w:b/>
          <w:bCs/>
        </w:rPr>
        <w:t>Blocking of a right, service, or contract</w:t>
      </w:r>
      <w:r w:rsidR="000F183A">
        <w:t>: this concerns data processing that result in data subjects not being able to exercise a right, use a service, or enter into a contract.</w:t>
      </w:r>
      <w:r w:rsidR="000F183A">
        <w:rPr>
          <w:rStyle w:val="FootnoteReference"/>
        </w:rPr>
        <w:footnoteReference w:id="6"/>
      </w:r>
    </w:p>
    <w:p w14:paraId="33451E3B" w14:textId="77777777" w:rsidR="00FA277E" w:rsidRDefault="000931ED" w:rsidP="00713AF7">
      <w:pPr>
        <w:jc w:val="center"/>
        <w:sectPr w:rsidR="00FA277E" w:rsidSect="00F90ADD">
          <w:headerReference w:type="default" r:id="rId20"/>
          <w:footerReference w:type="default" r:id="rId21"/>
          <w:pgSz w:w="12240" w:h="15840"/>
          <w:pgMar w:top="720" w:right="720" w:bottom="720" w:left="720" w:header="708" w:footer="708" w:gutter="0"/>
          <w:cols w:space="708"/>
          <w:docGrid w:linePitch="360"/>
        </w:sectPr>
      </w:pPr>
      <w:r w:rsidRPr="00802143">
        <w:br/>
      </w:r>
      <w:r w:rsidRPr="00802143">
        <w:tab/>
      </w:r>
    </w:p>
    <w:p w14:paraId="5C677BAB" w14:textId="523BE31B" w:rsidR="00713AF7" w:rsidRDefault="00713AF7" w:rsidP="00713AF7">
      <w:pPr>
        <w:jc w:val="center"/>
        <w:rPr>
          <w:b/>
        </w:rPr>
      </w:pPr>
      <w:r w:rsidRPr="00A20B85">
        <w:rPr>
          <w:b/>
        </w:rPr>
        <w:lastRenderedPageBreak/>
        <w:t>REVIEW FORM RESEARCH PROJECT TSB</w:t>
      </w:r>
    </w:p>
    <w:p w14:paraId="5E846BB5" w14:textId="665AF6E7" w:rsidR="009A3090" w:rsidRPr="007B666C" w:rsidRDefault="009A3090" w:rsidP="00713AF7">
      <w:pPr>
        <w:jc w:val="center"/>
        <w:rPr>
          <w:bCs/>
        </w:rPr>
      </w:pPr>
      <w:r w:rsidRPr="007B666C">
        <w:rPr>
          <w:bCs/>
        </w:rPr>
        <w:t>(to be filled in by the reviewer, not the applicant)</w:t>
      </w:r>
    </w:p>
    <w:p w14:paraId="1487F7DE" w14:textId="0509B267" w:rsidR="00713AF7" w:rsidRPr="00F81B2B" w:rsidRDefault="00713AF7" w:rsidP="00F81B2B">
      <w:pPr>
        <w:spacing w:after="160" w:line="259" w:lineRule="auto"/>
      </w:pPr>
      <w:r w:rsidRPr="00A20B85">
        <w:t xml:space="preserve">Date: </w:t>
      </w:r>
      <w:r w:rsidRPr="00A20B85">
        <w:fldChar w:fldCharType="begin"/>
      </w:r>
      <w:r w:rsidRPr="00A20B85">
        <w:instrText xml:space="preserve"> DATE \@ "dddd, MMMM dd, yyyy" </w:instrText>
      </w:r>
      <w:r w:rsidRPr="00A20B85">
        <w:fldChar w:fldCharType="separate"/>
      </w:r>
      <w:r w:rsidR="00E11AA9">
        <w:rPr>
          <w:noProof/>
        </w:rPr>
        <w:t>Friday, June 02, 2023</w:t>
      </w:r>
      <w:r w:rsidRPr="00A20B85">
        <w:fldChar w:fldCharType="end"/>
      </w:r>
    </w:p>
    <w:p w14:paraId="3F3CB872" w14:textId="77777777" w:rsidR="00713AF7" w:rsidRPr="00B0520B" w:rsidRDefault="00713AF7" w:rsidP="00713AF7">
      <w:pPr>
        <w:rPr>
          <w:b/>
        </w:rPr>
      </w:pPr>
      <w:r w:rsidRPr="00B0520B">
        <w:rPr>
          <w:b/>
        </w:rPr>
        <w:t>Reviewer comments:</w:t>
      </w:r>
    </w:p>
    <w:tbl>
      <w:tblPr>
        <w:tblStyle w:val="TableGrid"/>
        <w:tblW w:w="0" w:type="auto"/>
        <w:tblLook w:val="04A0" w:firstRow="1" w:lastRow="0" w:firstColumn="1" w:lastColumn="0" w:noHBand="0" w:noVBand="1"/>
      </w:tblPr>
      <w:tblGrid>
        <w:gridCol w:w="10790"/>
      </w:tblGrid>
      <w:tr w:rsidR="00034359" w14:paraId="11F8085E" w14:textId="77777777" w:rsidTr="00034359">
        <w:trPr>
          <w:trHeight w:val="2987"/>
        </w:trPr>
        <w:tc>
          <w:tcPr>
            <w:tcW w:w="10790" w:type="dxa"/>
          </w:tcPr>
          <w:p w14:paraId="16AD508E" w14:textId="77777777" w:rsidR="00034359" w:rsidRDefault="00034359" w:rsidP="00713AF7">
            <w:pPr>
              <w:rPr>
                <w:i/>
              </w:rPr>
            </w:pPr>
          </w:p>
        </w:tc>
      </w:tr>
    </w:tbl>
    <w:p w14:paraId="67F536FF" w14:textId="77777777" w:rsidR="00713AF7" w:rsidRDefault="00713AF7" w:rsidP="00713AF7"/>
    <w:p w14:paraId="454BC015" w14:textId="6C0741B7" w:rsidR="00713AF7" w:rsidRPr="00034359" w:rsidRDefault="00034359" w:rsidP="00713AF7">
      <w:pPr>
        <w:rPr>
          <w:b/>
          <w:szCs w:val="21"/>
        </w:rPr>
      </w:pPr>
      <w:r>
        <w:rPr>
          <w:b/>
          <w:szCs w:val="21"/>
        </w:rPr>
        <w:t>Recommendation</w:t>
      </w:r>
      <w:r w:rsidR="00713AF7" w:rsidRPr="00034359">
        <w:rPr>
          <w:b/>
          <w:szCs w:val="21"/>
        </w:rPr>
        <w:t>:</w:t>
      </w:r>
    </w:p>
    <w:p w14:paraId="0614D19B" w14:textId="77777777" w:rsidR="00713AF7" w:rsidRPr="00034359" w:rsidRDefault="00C442E4" w:rsidP="00713AF7">
      <w:pPr>
        <w:rPr>
          <w:szCs w:val="21"/>
        </w:rPr>
      </w:pPr>
      <w:sdt>
        <w:sdtPr>
          <w:rPr>
            <w:szCs w:val="21"/>
          </w:rPr>
          <w:id w:val="723031558"/>
          <w15:color w:val="000000"/>
          <w14:checkbox>
            <w14:checked w14:val="0"/>
            <w14:checkedState w14:val="0052" w14:font="Wingdings 2"/>
            <w14:uncheckedState w14:val="2610" w14:font="MS Gothic"/>
          </w14:checkbox>
        </w:sdtPr>
        <w:sdtEndPr/>
        <w:sdtContent>
          <w:r w:rsidR="00713AF7" w:rsidRPr="00034359">
            <w:rPr>
              <w:rFonts w:ascii="Segoe UI Symbol" w:eastAsia="MS Gothic" w:hAnsi="Segoe UI Symbol" w:cs="Segoe UI Symbol"/>
              <w:szCs w:val="21"/>
            </w:rPr>
            <w:t>☐</w:t>
          </w:r>
        </w:sdtContent>
      </w:sdt>
      <w:r w:rsidR="00713AF7" w:rsidRPr="00034359">
        <w:rPr>
          <w:szCs w:val="21"/>
        </w:rPr>
        <w:t xml:space="preserve"> Accept</w:t>
      </w:r>
    </w:p>
    <w:p w14:paraId="67B9D0F7" w14:textId="7D441860" w:rsidR="00713AF7" w:rsidRPr="00034359" w:rsidRDefault="00C442E4" w:rsidP="00713AF7">
      <w:pPr>
        <w:rPr>
          <w:szCs w:val="21"/>
        </w:rPr>
      </w:pPr>
      <w:sdt>
        <w:sdtPr>
          <w:rPr>
            <w:szCs w:val="21"/>
          </w:rPr>
          <w:id w:val="-785343993"/>
          <w15:color w:val="000000"/>
          <w14:checkbox>
            <w14:checked w14:val="0"/>
            <w14:checkedState w14:val="0052" w14:font="Wingdings 2"/>
            <w14:uncheckedState w14:val="2610" w14:font="MS Gothic"/>
          </w14:checkbox>
        </w:sdtPr>
        <w:sdtEndPr/>
        <w:sdtContent>
          <w:r w:rsidR="00034359" w:rsidRPr="00034359">
            <w:rPr>
              <w:rFonts w:ascii="Segoe UI Symbol" w:eastAsia="MS Gothic" w:hAnsi="Segoe UI Symbol" w:cs="Segoe UI Symbol"/>
              <w:szCs w:val="21"/>
            </w:rPr>
            <w:t>☐</w:t>
          </w:r>
        </w:sdtContent>
      </w:sdt>
      <w:r w:rsidR="00713AF7" w:rsidRPr="00034359">
        <w:rPr>
          <w:szCs w:val="21"/>
        </w:rPr>
        <w:t xml:space="preserve"> Revision</w:t>
      </w:r>
    </w:p>
    <w:p w14:paraId="1C9A9050" w14:textId="5E9293A2" w:rsidR="000931ED" w:rsidRPr="00034359" w:rsidRDefault="00C442E4" w:rsidP="00713AF7">
      <w:pPr>
        <w:rPr>
          <w:b/>
          <w:szCs w:val="21"/>
        </w:rPr>
      </w:pPr>
      <w:sdt>
        <w:sdtPr>
          <w:rPr>
            <w:szCs w:val="21"/>
          </w:rPr>
          <w:id w:val="1371806867"/>
          <w15:color w:val="000000"/>
          <w14:checkbox>
            <w14:checked w14:val="0"/>
            <w14:checkedState w14:val="0052" w14:font="Wingdings 2"/>
            <w14:uncheckedState w14:val="2610" w14:font="MS Gothic"/>
          </w14:checkbox>
        </w:sdtPr>
        <w:sdtEndPr/>
        <w:sdtContent>
          <w:r w:rsidR="00713AF7" w:rsidRPr="00034359">
            <w:rPr>
              <w:rFonts w:ascii="Segoe UI Symbol" w:eastAsia="MS Gothic" w:hAnsi="Segoe UI Symbol" w:cs="Segoe UI Symbol"/>
              <w:szCs w:val="21"/>
            </w:rPr>
            <w:t>☐</w:t>
          </w:r>
        </w:sdtContent>
      </w:sdt>
      <w:r w:rsidR="00713AF7" w:rsidRPr="00034359">
        <w:rPr>
          <w:szCs w:val="21"/>
        </w:rPr>
        <w:t xml:space="preserve"> Rejected</w:t>
      </w:r>
    </w:p>
    <w:sectPr w:rsidR="000931ED" w:rsidRPr="00034359" w:rsidSect="00F90ADD">
      <w:pgSz w:w="12240" w:h="15840"/>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ske de Vet" w:date="2023-04-24T15:33:00Z" w:initials="JdV">
    <w:p w14:paraId="6C0C6BE7" w14:textId="77777777" w:rsidR="00C83134" w:rsidRDefault="00896E9A" w:rsidP="00FA743F">
      <w:pPr>
        <w:pStyle w:val="CommentText"/>
      </w:pPr>
      <w:r>
        <w:rPr>
          <w:rStyle w:val="CommentReference"/>
        </w:rPr>
        <w:annotationRef/>
      </w:r>
      <w:r w:rsidR="00C83134">
        <w:t xml:space="preserve">We recommend to use one of the recommended and approved storage locations from TiU. Recommended storage locations can be found on the following webpage: </w:t>
      </w:r>
      <w:hyperlink r:id="rId1" w:history="1">
        <w:r w:rsidR="00C83134" w:rsidRPr="00FA743F">
          <w:rPr>
            <w:rStyle w:val="Hyperlink"/>
          </w:rPr>
          <w:t>Data Storage During Research | Tilburg University</w:t>
        </w:r>
      </w:hyperlink>
      <w:r w:rsidR="00C83134">
        <w:t xml:space="preserve">. </w:t>
      </w:r>
      <w:r w:rsidR="00C83134" w:rsidRPr="00EF41C3">
        <w:t xml:space="preserve">Discouraged storage locations any public cloud storage facilities, such as Dropbox, Google Drive, and OneDrive (private account). </w:t>
      </w:r>
    </w:p>
  </w:comment>
  <w:comment w:id="1" w:author="Jeske de Vet" w:date="2023-04-24T15:36:00Z" w:initials="JdV">
    <w:p w14:paraId="16A10F17" w14:textId="77777777" w:rsidR="00896E9A" w:rsidRDefault="00896E9A" w:rsidP="00D429B5">
      <w:pPr>
        <w:pStyle w:val="CommentText"/>
      </w:pPr>
      <w:r>
        <w:rPr>
          <w:rStyle w:val="CommentReference"/>
        </w:rPr>
        <w:annotationRef/>
      </w:r>
      <w:r>
        <w:t xml:space="preserve">If possible, I would suggest to archive the data on DataVerse, because TiU Dataverse facilitates making research data FAIR (findable, accessible, interoperable, reusable).  The O-Drive is also permitted. </w:t>
      </w:r>
    </w:p>
  </w:comment>
  <w:comment w:id="2" w:author="Jeske de Vet" w:date="2023-04-24T15:43:00Z" w:initials="JdV">
    <w:p w14:paraId="48E88837" w14:textId="77777777" w:rsidR="00896E9A" w:rsidRDefault="00896E9A" w:rsidP="00FE3BEF">
      <w:pPr>
        <w:pStyle w:val="CommentText"/>
      </w:pPr>
      <w:r>
        <w:rPr>
          <w:rStyle w:val="CommentReference"/>
        </w:rPr>
        <w:annotationRef/>
      </w:r>
      <w:r>
        <w:t xml:space="preserve">All raw and processed research data must be stored for a period of at least ten years after the moment that the research is formally completed, and at least fifteen year in case of medical data. If other agreements (legal, contractual, subsidy rule) apply, please describe them. Besides, personal data may have to be removed to ensure privacy protection. Please describe which part of the data will have to be destroyed and why.  </w:t>
      </w:r>
    </w:p>
  </w:comment>
  <w:comment w:id="3" w:author="Jeske de Vet" w:date="2023-03-10T10:56:00Z" w:initials="JdV">
    <w:p w14:paraId="48CEF3F1" w14:textId="46F646F8" w:rsidR="004A4CEF" w:rsidRDefault="004A4CEF" w:rsidP="00333449">
      <w:pPr>
        <w:pStyle w:val="CommentText"/>
      </w:pPr>
      <w:r>
        <w:rPr>
          <w:rStyle w:val="CommentReference"/>
        </w:rPr>
        <w:annotationRef/>
      </w:r>
      <w:r>
        <w:rPr>
          <w:color w:val="000000"/>
          <w:highlight w:val="white"/>
        </w:rPr>
        <w:t>Metadata is clear and detailed data documentation describing the dataset at various levels such as the data itself, the data collection process and tools, and the changes of the dataset over time. In many disciplines, a standardized metadata description is available like Data Documentation Initiative (DDI) or Dublin Core Metadata Initiative (DCMI). Tilburg University Dataverse uses the DDI metadata standard. See the university's intranet Research Support Portal for more information (https://www.tilburguniversity.edu/intranet/research-support-portal/rdm/organizing) or contact the Research Data Office for advice (rdo@tilburguniversity.edu)</w:t>
      </w:r>
      <w:r>
        <w:t xml:space="preserve"> </w:t>
      </w:r>
    </w:p>
  </w:comment>
  <w:comment w:id="4" w:author="Jeske de Vet" w:date="2023-04-24T15:47:00Z" w:initials="JdV">
    <w:p w14:paraId="5CAA8604" w14:textId="77777777" w:rsidR="00681E4B" w:rsidRDefault="00681E4B" w:rsidP="006C3618">
      <w:pPr>
        <w:pStyle w:val="CommentText"/>
      </w:pPr>
      <w:r>
        <w:rPr>
          <w:rStyle w:val="CommentReference"/>
        </w:rPr>
        <w:annotationRef/>
      </w:r>
      <w:r>
        <w:t xml:space="preserve">Metadata is mandatory and must be made publically available. Please check the document Guideline on Data Handling and Methods Reporting for a checklist of what the metadata should contain. </w:t>
      </w:r>
    </w:p>
  </w:comment>
  <w:comment w:id="5" w:author="Jeske de Vet" w:date="2023-04-24T15:47:00Z" w:initials="JdV">
    <w:p w14:paraId="35F3AA73" w14:textId="77777777" w:rsidR="00681E4B" w:rsidRDefault="00681E4B">
      <w:pPr>
        <w:pStyle w:val="CommentText"/>
      </w:pPr>
      <w:r>
        <w:rPr>
          <w:rStyle w:val="CommentReference"/>
        </w:rPr>
        <w:annotationRef/>
      </w:r>
      <w:r>
        <w:t>Checklist:</w:t>
      </w:r>
    </w:p>
    <w:p w14:paraId="451548DF" w14:textId="77777777" w:rsidR="00681E4B" w:rsidRDefault="00681E4B" w:rsidP="008F0E12">
      <w:pPr>
        <w:pStyle w:val="CommentText"/>
      </w:pPr>
      <w:r>
        <w:t xml:space="preserve"> Logbook with when each file was created, who created that file and who edited the file and when it was edited </w:t>
      </w:r>
      <w:r>
        <w:t xml:space="preserve"> Who had/has access to the package </w:t>
      </w:r>
      <w:r>
        <w:t xml:space="preserve"> Ethical review </w:t>
      </w:r>
      <w:r>
        <w:t xml:space="preserve"> Role of each author/co-author </w:t>
      </w:r>
      <w:r>
        <w:t xml:space="preserve"> Who, where and when is the data collected </w:t>
      </w:r>
      <w:r>
        <w:t xml:space="preserve"> If an existing database is used: add original version and date </w:t>
      </w:r>
      <w:r>
        <w:t xml:space="preserve"> In case of external finance/grants, specify who provided these </w:t>
      </w:r>
      <w:r>
        <w:t xml:space="preserve"> Date of acceptance manuscript (include reference, e.g. DOI) </w:t>
      </w:r>
    </w:p>
  </w:comment>
  <w:comment w:id="6" w:author="Jeske de Vet" w:date="2023-03-10T11:00:00Z" w:initials="JdV">
    <w:p w14:paraId="1585BE2F" w14:textId="4AE35688" w:rsidR="003C0898" w:rsidRDefault="003C0898" w:rsidP="00563014">
      <w:pPr>
        <w:pStyle w:val="CommentText"/>
      </w:pPr>
      <w:r>
        <w:rPr>
          <w:rStyle w:val="CommentReference"/>
        </w:rPr>
        <w:annotationRef/>
      </w:r>
      <w:r>
        <w:rPr>
          <w:color w:val="000000"/>
          <w:highlight w:val="white"/>
        </w:rPr>
        <w:t>Copyright cannot be used to protect newly discovered data. It can however protect the form in which the discoverer has written down the bare facts. That form must be the result of creative choices. If that is the case, others are only permitted to borrow the form if they secure consent to do so. Software is a so-called creative work and is automatically subject to copyright. Whoever owns the copyright to the data/software can grant a license if you want to distribute it. A license grants a right of use or exploitation to another party, and states the conditions under which reuse is allowed. Creative Commons licenses are often used for research data. License choice tools are: • http://ufal.github.io/public-license-selector/ • https://choosealicense.com/ • https://creativecommons.org/choose/ When you collaborate with third-party research partners, make sure you record agreements about ownership and access in a consortium agreement. In a consortium agreement the intellectual property (ownership) of produced or gathered data is agreed upon, and agreement is reached on how these data are shared and used amongst partners during and after the project. See the Copyright Information Point (CIP) for more information (https://www.tilburguniversity.edu/intranet/research-support-portal/publish-and-preserve/publishing/cip/research-data) or contact the Research Data Office (rdo@tilburguniversity.edu)</w:t>
      </w:r>
      <w:r>
        <w:t xml:space="preserve"> </w:t>
      </w:r>
    </w:p>
  </w:comment>
  <w:comment w:id="7" w:author="Jeske de Vet" w:date="2023-04-24T15:50:00Z" w:initials="JdV">
    <w:p w14:paraId="37C71D68" w14:textId="77777777" w:rsidR="00681E4B" w:rsidRDefault="00681E4B" w:rsidP="00CE1D45">
      <w:pPr>
        <w:pStyle w:val="CommentText"/>
      </w:pPr>
      <w:r>
        <w:rPr>
          <w:rStyle w:val="CommentReference"/>
        </w:rPr>
        <w:annotationRef/>
      </w:r>
      <w:r>
        <w:t xml:space="preserve">We encourage researchers to make your data FAIR and make the data available for reuse. FAIR does not necessarily mean that data need to be open. In cases where the data cannot be made openly accessible, it is still possible to make the metadata publicly available. Please find more information about FAIR data on the following webpage: </w:t>
      </w:r>
      <w:hyperlink r:id="rId2" w:history="1">
        <w:r w:rsidRPr="00CE1D45">
          <w:rPr>
            <w:rStyle w:val="Hyperlink"/>
          </w:rPr>
          <w:t>How do you make your data FAIR? | Tilburg University</w:t>
        </w:r>
      </w:hyperlink>
      <w:r>
        <w:t xml:space="preserve"> . </w:t>
      </w:r>
    </w:p>
  </w:comment>
  <w:comment w:id="8" w:author="Jeske de Vet" w:date="2023-03-10T11:04:00Z" w:initials="JdV">
    <w:p w14:paraId="721E767F" w14:textId="4B56934A" w:rsidR="003C0898" w:rsidRDefault="003C0898" w:rsidP="0026001D">
      <w:pPr>
        <w:pStyle w:val="CommentText"/>
      </w:pPr>
      <w:r>
        <w:rPr>
          <w:rStyle w:val="CommentReference"/>
        </w:rPr>
        <w:annotationRef/>
      </w:r>
      <w:r>
        <w:t xml:space="preserve">Research data, generated during employment, internship, or secondment to or on behalf of Tilburg University, are the property of Tilburg University, unless otherwise agreed in a separate contract between Tilburg University and the employee or intern. </w:t>
      </w:r>
    </w:p>
  </w:comment>
  <w:comment w:id="9" w:author="Jeske de Vet" w:date="2023-04-24T16:09:00Z" w:initials="JdV">
    <w:p w14:paraId="3F652222" w14:textId="77777777" w:rsidR="000419A9" w:rsidRDefault="000419A9" w:rsidP="00EF12A7">
      <w:pPr>
        <w:pStyle w:val="CommentText"/>
      </w:pPr>
      <w:r>
        <w:rPr>
          <w:rStyle w:val="CommentReference"/>
        </w:rPr>
        <w:annotationRef/>
      </w:r>
      <w:r>
        <w:t xml:space="preserve">An example of a processor is Qualtrics. Qualtrics is an external party which can be used to collect personal data. </w:t>
      </w:r>
    </w:p>
  </w:comment>
  <w:comment w:id="10" w:author="Jeske de Vet" w:date="2023-05-12T12:19:00Z" w:initials="JdV">
    <w:p w14:paraId="2A2F120E" w14:textId="77777777" w:rsidR="00A85BBA" w:rsidRDefault="00A85BBA" w:rsidP="00ED124D">
      <w:pPr>
        <w:pStyle w:val="CommentText"/>
      </w:pPr>
      <w:r>
        <w:rPr>
          <w:rStyle w:val="CommentReference"/>
        </w:rPr>
        <w:annotationRef/>
      </w:r>
      <w:r>
        <w:t xml:space="preserve">Parties that are approved by TiU can be found on this webpage: </w:t>
      </w:r>
      <w:hyperlink r:id="rId3" w:history="1">
        <w:r w:rsidRPr="00ED124D">
          <w:rPr>
            <w:rStyle w:val="Hyperlink"/>
          </w:rPr>
          <w:t>Software - Selfserviceportal (uvt.nl)</w:t>
        </w:r>
      </w:hyperlink>
      <w:r>
        <w:t>. But this list is not comprehensive and only contain university-wide approved application (not parties that TSB has agreements with).</w:t>
      </w:r>
    </w:p>
  </w:comment>
  <w:comment w:id="11" w:author="Olga Stavrova" w:date="2023-06-01T13:23:00Z" w:initials="OS">
    <w:p w14:paraId="70CDC813" w14:textId="77777777" w:rsidR="00361529" w:rsidRDefault="00361529" w:rsidP="003E5D3F">
      <w:pPr>
        <w:pStyle w:val="CommentText"/>
      </w:pPr>
      <w:r>
        <w:rPr>
          <w:rStyle w:val="CommentReference"/>
        </w:rPr>
        <w:annotationRef/>
      </w:r>
      <w:r>
        <w:t xml:space="preserve">Parties that are approved by TiU can be found on this webpage: </w:t>
      </w:r>
      <w:hyperlink r:id="rId4" w:history="1">
        <w:r w:rsidRPr="003E5D3F">
          <w:rPr>
            <w:rStyle w:val="Hyperlink"/>
          </w:rPr>
          <w:t>Software - Selfserviceportal (uvt.nl)</w:t>
        </w:r>
      </w:hyperlink>
      <w:r>
        <w:t xml:space="preserve">. </w:t>
      </w:r>
    </w:p>
  </w:comment>
  <w:comment w:id="12" w:author="Olga Stavrova" w:date="2023-05-10T10:53:00Z" w:initials="OS">
    <w:p w14:paraId="614EF4A0" w14:textId="6E2D00CC" w:rsidR="00DF6F5C" w:rsidRDefault="003A4EA7" w:rsidP="005C49F2">
      <w:pPr>
        <w:pStyle w:val="CommentText"/>
      </w:pPr>
      <w:r>
        <w:rPr>
          <w:rStyle w:val="CommentReference"/>
        </w:rPr>
        <w:annotationRef/>
      </w:r>
      <w:r w:rsidR="00DF6F5C">
        <w:t>This should be checked in case of secondary data (e.g., World Values Surve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0C6BE7" w15:done="0"/>
  <w15:commentEx w15:paraId="16A10F17" w15:done="0"/>
  <w15:commentEx w15:paraId="48E88837" w15:done="0"/>
  <w15:commentEx w15:paraId="48CEF3F1" w15:done="0"/>
  <w15:commentEx w15:paraId="5CAA8604" w15:done="0"/>
  <w15:commentEx w15:paraId="451548DF" w15:paraIdParent="5CAA8604" w15:done="0"/>
  <w15:commentEx w15:paraId="1585BE2F" w15:done="0"/>
  <w15:commentEx w15:paraId="37C71D68" w15:done="0"/>
  <w15:commentEx w15:paraId="721E767F" w15:done="0"/>
  <w15:commentEx w15:paraId="3F652222" w15:done="0"/>
  <w15:commentEx w15:paraId="2A2F120E" w15:paraIdParent="3F652222" w15:done="0"/>
  <w15:commentEx w15:paraId="70CDC813" w15:done="0"/>
  <w15:commentEx w15:paraId="614EF4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1FDF" w16cex:dateUtc="2023-04-24T13:33:00Z"/>
  <w16cex:commentExtensible w16cex:durableId="27F12077" w16cex:dateUtc="2023-04-24T13:36:00Z"/>
  <w16cex:commentExtensible w16cex:durableId="27F12237" w16cex:dateUtc="2023-04-24T13:43:00Z"/>
  <w16cex:commentExtensible w16cex:durableId="27B58B6C" w16cex:dateUtc="2023-03-10T09:56:00Z"/>
  <w16cex:commentExtensible w16cex:durableId="27F122F9" w16cex:dateUtc="2023-04-24T13:47:00Z"/>
  <w16cex:commentExtensible w16cex:durableId="27F12303" w16cex:dateUtc="2023-04-24T13:47:00Z"/>
  <w16cex:commentExtensible w16cex:durableId="27B58C59" w16cex:dateUtc="2023-03-10T10:00:00Z"/>
  <w16cex:commentExtensible w16cex:durableId="27F123D3" w16cex:dateUtc="2023-04-24T13:50:00Z"/>
  <w16cex:commentExtensible w16cex:durableId="27B58D2E" w16cex:dateUtc="2023-03-10T10:04:00Z"/>
  <w16cex:commentExtensible w16cex:durableId="27F1281C" w16cex:dateUtc="2023-04-24T14:09:00Z"/>
  <w16cex:commentExtensible w16cex:durableId="2808AD67" w16cex:dateUtc="2023-05-12T10:19:00Z"/>
  <w16cex:commentExtensible w16cex:durableId="28231A6D" w16cex:dateUtc="2023-06-01T11:23:00Z"/>
  <w16cex:commentExtensible w16cex:durableId="2805F620" w16cex:dateUtc="2023-05-10T0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6BE7" w16cid:durableId="27F11FDF"/>
  <w16cid:commentId w16cid:paraId="16A10F17" w16cid:durableId="27F12077"/>
  <w16cid:commentId w16cid:paraId="48E88837" w16cid:durableId="27F12237"/>
  <w16cid:commentId w16cid:paraId="48CEF3F1" w16cid:durableId="27B58B6C"/>
  <w16cid:commentId w16cid:paraId="5CAA8604" w16cid:durableId="27F122F9"/>
  <w16cid:commentId w16cid:paraId="451548DF" w16cid:durableId="27F12303"/>
  <w16cid:commentId w16cid:paraId="1585BE2F" w16cid:durableId="27B58C59"/>
  <w16cid:commentId w16cid:paraId="37C71D68" w16cid:durableId="27F123D3"/>
  <w16cid:commentId w16cid:paraId="721E767F" w16cid:durableId="27B58D2E"/>
  <w16cid:commentId w16cid:paraId="3F652222" w16cid:durableId="27F1281C"/>
  <w16cid:commentId w16cid:paraId="2A2F120E" w16cid:durableId="2808AD67"/>
  <w16cid:commentId w16cid:paraId="70CDC813" w16cid:durableId="28231A6D"/>
  <w16cid:commentId w16cid:paraId="614EF4A0" w16cid:durableId="2805F6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81936" w14:textId="77777777" w:rsidR="00F047BA" w:rsidRDefault="00F047BA" w:rsidP="00F60161">
      <w:pPr>
        <w:spacing w:after="0" w:line="240" w:lineRule="auto"/>
      </w:pPr>
      <w:r>
        <w:separator/>
      </w:r>
    </w:p>
  </w:endnote>
  <w:endnote w:type="continuationSeparator" w:id="0">
    <w:p w14:paraId="0D1CE9DD" w14:textId="77777777" w:rsidR="00F047BA" w:rsidRDefault="00F047BA" w:rsidP="00F60161">
      <w:pPr>
        <w:spacing w:after="0" w:line="240" w:lineRule="auto"/>
      </w:pPr>
      <w:r>
        <w:continuationSeparator/>
      </w:r>
    </w:p>
  </w:endnote>
  <w:endnote w:type="continuationNotice" w:id="1">
    <w:p w14:paraId="453BE99A" w14:textId="77777777" w:rsidR="00F047BA" w:rsidRDefault="00F047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488980"/>
      <w:docPartObj>
        <w:docPartGallery w:val="Page Numbers (Bottom of Page)"/>
        <w:docPartUnique/>
      </w:docPartObj>
    </w:sdtPr>
    <w:sdtEndPr>
      <w:rPr>
        <w:color w:val="7F7F7F" w:themeColor="background1" w:themeShade="7F"/>
        <w:spacing w:val="60"/>
      </w:rPr>
    </w:sdtEndPr>
    <w:sdtContent>
      <w:p w14:paraId="6C55181D" w14:textId="59156BB8" w:rsidR="00601C86" w:rsidRDefault="00601C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F183A" w:rsidRPr="000F183A">
          <w:rPr>
            <w:b/>
            <w:bCs/>
            <w:noProof/>
          </w:rPr>
          <w:t>17</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 Version 20</w:t>
        </w:r>
        <w:r w:rsidR="008B2D19">
          <w:rPr>
            <w:color w:val="7F7F7F" w:themeColor="background1" w:themeShade="7F"/>
            <w:spacing w:val="60"/>
          </w:rPr>
          <w:t>23</w:t>
        </w:r>
        <w:r w:rsidR="003F30E9">
          <w:rPr>
            <w:color w:val="7F7F7F" w:themeColor="background1" w:themeShade="7F"/>
            <w:spacing w:val="60"/>
          </w:rPr>
          <w:t>0</w:t>
        </w:r>
        <w:r w:rsidR="00072E5A">
          <w:rPr>
            <w:color w:val="7F7F7F" w:themeColor="background1" w:themeShade="7F"/>
            <w:spacing w:val="60"/>
          </w:rPr>
          <w:t>601</w:t>
        </w:r>
      </w:p>
    </w:sdtContent>
  </w:sdt>
  <w:p w14:paraId="178AF0E6" w14:textId="77777777" w:rsidR="00601C86" w:rsidRDefault="0060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A9736" w14:textId="77777777" w:rsidR="00F047BA" w:rsidRDefault="00F047BA" w:rsidP="00F60161">
      <w:pPr>
        <w:spacing w:after="0" w:line="240" w:lineRule="auto"/>
      </w:pPr>
      <w:r>
        <w:separator/>
      </w:r>
    </w:p>
  </w:footnote>
  <w:footnote w:type="continuationSeparator" w:id="0">
    <w:p w14:paraId="67B88A00" w14:textId="77777777" w:rsidR="00F047BA" w:rsidRDefault="00F047BA" w:rsidP="00F60161">
      <w:pPr>
        <w:spacing w:after="0" w:line="240" w:lineRule="auto"/>
      </w:pPr>
      <w:r>
        <w:continuationSeparator/>
      </w:r>
    </w:p>
  </w:footnote>
  <w:footnote w:type="continuationNotice" w:id="1">
    <w:p w14:paraId="7EF32950" w14:textId="77777777" w:rsidR="00F047BA" w:rsidRDefault="00F047BA">
      <w:pPr>
        <w:spacing w:after="0" w:line="240" w:lineRule="auto"/>
      </w:pPr>
    </w:p>
  </w:footnote>
  <w:footnote w:id="2">
    <w:p w14:paraId="19D3A0E7" w14:textId="77777777" w:rsidR="000F183A" w:rsidRPr="000F183A" w:rsidRDefault="000F183A" w:rsidP="000F183A">
      <w:pPr>
        <w:pStyle w:val="FootnoteText"/>
        <w:rPr>
          <w:sz w:val="18"/>
          <w:szCs w:val="18"/>
        </w:rPr>
      </w:pPr>
      <w:r w:rsidRPr="00632C3F">
        <w:rPr>
          <w:rStyle w:val="FootnoteReference"/>
          <w:sz w:val="18"/>
          <w:szCs w:val="18"/>
        </w:rPr>
        <w:footnoteRef/>
      </w:r>
      <w:r w:rsidRPr="00632C3F">
        <w:rPr>
          <w:sz w:val="18"/>
          <w:szCs w:val="18"/>
        </w:rPr>
        <w:t xml:space="preserve"> </w:t>
      </w:r>
      <w:r w:rsidRPr="000F183A">
        <w:rPr>
          <w:sz w:val="18"/>
          <w:szCs w:val="18"/>
        </w:rPr>
        <w:t xml:space="preserve">The European Working Party 29 (WP29) has indicated nine criteria for which, if there are at least two applicable, a DPIA must be carried out. These criteria are endorsed by the European Data Protection Board and the Dutch Data Protection Agency (“Autoriteit Persoonsgegevens”). Tilburg University has added the criterion about data transfer across borders of the EU due to special regulations that apply in that situation. The criteria are written mostly for large corporations processing personal data and do not take the specifics of scientific research into account. An additional explanation by Tilburg University is given for some of the criteria for scientific research. </w:t>
      </w:r>
    </w:p>
  </w:footnote>
  <w:footnote w:id="3">
    <w:p w14:paraId="66D07690" w14:textId="77777777" w:rsidR="000F183A" w:rsidRPr="000F183A" w:rsidRDefault="000F183A" w:rsidP="000F183A">
      <w:pPr>
        <w:pStyle w:val="FootnoteText"/>
        <w:rPr>
          <w:sz w:val="18"/>
          <w:szCs w:val="18"/>
        </w:rPr>
      </w:pPr>
      <w:r w:rsidRPr="000F183A">
        <w:rPr>
          <w:rStyle w:val="FootnoteReference"/>
          <w:sz w:val="18"/>
          <w:szCs w:val="18"/>
        </w:rPr>
        <w:footnoteRef/>
      </w:r>
      <w:r w:rsidRPr="000F183A">
        <w:rPr>
          <w:sz w:val="18"/>
          <w:szCs w:val="18"/>
        </w:rPr>
        <w:t xml:space="preserve"> Please note that as a rule of thumb a DPIA is required when two or more categories apply. However, it is possible that a DPIA is required if one or even none of the criteria are applicable.</w:t>
      </w:r>
    </w:p>
  </w:footnote>
  <w:footnote w:id="4">
    <w:p w14:paraId="3F8AB0A1" w14:textId="43996151" w:rsidR="000F183A" w:rsidRPr="000F183A" w:rsidRDefault="000F183A" w:rsidP="000F183A">
      <w:pPr>
        <w:pStyle w:val="NoSpacing"/>
        <w:rPr>
          <w:rFonts w:ascii="Arial" w:hAnsi="Arial" w:cs="Arial"/>
          <w:sz w:val="18"/>
          <w:szCs w:val="18"/>
        </w:rPr>
      </w:pPr>
      <w:r w:rsidRPr="000F183A">
        <w:rPr>
          <w:rStyle w:val="FootnoteReference"/>
          <w:rFonts w:ascii="Arial" w:hAnsi="Arial" w:cs="Arial"/>
          <w:sz w:val="18"/>
          <w:szCs w:val="18"/>
        </w:rPr>
        <w:footnoteRef/>
      </w:r>
      <w:r w:rsidRPr="000F183A">
        <w:rPr>
          <w:rFonts w:ascii="Arial" w:hAnsi="Arial" w:cs="Arial"/>
          <w:sz w:val="18"/>
          <w:szCs w:val="18"/>
        </w:rPr>
        <w:t xml:space="preserve"> At Tilburg University research is conducted in which characteristics of individuals might be used to segment individuals into different groups to explain for example their behavior. This can be seen as profiling. If the processing is done for research purposes and it does not affect the individuals directly, this does not present a high level of privacy risk, which is why in those cases, the criterion </w:t>
      </w:r>
      <w:r w:rsidRPr="000F183A">
        <w:rPr>
          <w:rFonts w:ascii="Arial" w:hAnsi="Arial" w:cs="Arial"/>
          <w:b/>
          <w:bCs/>
          <w:sz w:val="18"/>
          <w:szCs w:val="18"/>
        </w:rPr>
        <w:t>will not</w:t>
      </w:r>
      <w:r w:rsidRPr="000F183A">
        <w:rPr>
          <w:rFonts w:ascii="Arial" w:hAnsi="Arial" w:cs="Arial"/>
          <w:sz w:val="18"/>
          <w:szCs w:val="18"/>
        </w:rPr>
        <w:t xml:space="preserve"> be applicable. However, if the research is conducted as for example contract research and the results directly affect individuals, this criterion </w:t>
      </w:r>
      <w:r w:rsidRPr="000F183A">
        <w:rPr>
          <w:rFonts w:ascii="Arial" w:hAnsi="Arial" w:cs="Arial"/>
          <w:b/>
          <w:bCs/>
          <w:sz w:val="18"/>
          <w:szCs w:val="18"/>
        </w:rPr>
        <w:t>will be</w:t>
      </w:r>
      <w:r w:rsidRPr="000F183A">
        <w:rPr>
          <w:rFonts w:ascii="Arial" w:hAnsi="Arial" w:cs="Arial"/>
          <w:sz w:val="18"/>
          <w:szCs w:val="18"/>
        </w:rPr>
        <w:t xml:space="preserve"> applicable. </w:t>
      </w:r>
    </w:p>
  </w:footnote>
  <w:footnote w:id="5">
    <w:p w14:paraId="46A6F890" w14:textId="77777777" w:rsidR="000F183A" w:rsidRPr="00632C3F" w:rsidRDefault="000F183A" w:rsidP="000F183A">
      <w:pPr>
        <w:pStyle w:val="FootnoteText"/>
        <w:rPr>
          <w:sz w:val="18"/>
          <w:szCs w:val="18"/>
        </w:rPr>
      </w:pPr>
      <w:r>
        <w:rPr>
          <w:rStyle w:val="FootnoteReference"/>
        </w:rPr>
        <w:footnoteRef/>
      </w:r>
      <w:r>
        <w:t xml:space="preserve"> </w:t>
      </w:r>
      <w:r w:rsidRPr="00632C3F">
        <w:rPr>
          <w:sz w:val="18"/>
          <w:szCs w:val="18"/>
        </w:rPr>
        <w:t xml:space="preserve">The Dutch Data Protection Agency has determined that for the health care industry 10,000+ individuals make up a large dataset. </w:t>
      </w:r>
      <w:r>
        <w:rPr>
          <w:sz w:val="18"/>
          <w:szCs w:val="18"/>
        </w:rPr>
        <w:t>For other industries, no number has been provided. However, d</w:t>
      </w:r>
      <w:r w:rsidRPr="00632C3F">
        <w:rPr>
          <w:sz w:val="18"/>
          <w:szCs w:val="18"/>
        </w:rPr>
        <w:t xml:space="preserve">epending on the type of data and </w:t>
      </w:r>
      <w:r>
        <w:rPr>
          <w:sz w:val="18"/>
          <w:szCs w:val="18"/>
        </w:rPr>
        <w:t xml:space="preserve">the </w:t>
      </w:r>
      <w:r w:rsidRPr="00632C3F">
        <w:rPr>
          <w:sz w:val="18"/>
          <w:szCs w:val="18"/>
        </w:rPr>
        <w:t xml:space="preserve">number of data points per individual, a smaller number of individuals might make up a large dataset because the processing of the data will likely present a </w:t>
      </w:r>
      <w:r w:rsidRPr="1320B6B9">
        <w:rPr>
          <w:b/>
          <w:bCs/>
          <w:sz w:val="18"/>
          <w:szCs w:val="18"/>
        </w:rPr>
        <w:t>high level of privacy risk</w:t>
      </w:r>
      <w:r w:rsidRPr="00632C3F">
        <w:rPr>
          <w:sz w:val="18"/>
          <w:szCs w:val="18"/>
        </w:rPr>
        <w:t xml:space="preserve">. When in doubt, check with your data representative.     </w:t>
      </w:r>
    </w:p>
  </w:footnote>
  <w:footnote w:id="6">
    <w:p w14:paraId="0E9A919E" w14:textId="77777777" w:rsidR="000F183A" w:rsidRPr="006172D6" w:rsidRDefault="000F183A" w:rsidP="000F183A">
      <w:pPr>
        <w:pStyle w:val="FootnoteText"/>
        <w:rPr>
          <w:sz w:val="18"/>
          <w:szCs w:val="18"/>
        </w:rPr>
      </w:pPr>
      <w:r>
        <w:rPr>
          <w:rStyle w:val="FootnoteReference"/>
        </w:rPr>
        <w:footnoteRef/>
      </w:r>
      <w:r>
        <w:t xml:space="preserve"> </w:t>
      </w:r>
      <w:r w:rsidRPr="006172D6">
        <w:rPr>
          <w:sz w:val="18"/>
          <w:szCs w:val="18"/>
        </w:rPr>
        <w:t xml:space="preserve">This criterion is applicable </w:t>
      </w:r>
      <w:r>
        <w:rPr>
          <w:sz w:val="18"/>
          <w:szCs w:val="18"/>
        </w:rPr>
        <w:t xml:space="preserve">for example </w:t>
      </w:r>
      <w:r w:rsidRPr="006172D6">
        <w:rPr>
          <w:sz w:val="18"/>
          <w:szCs w:val="18"/>
        </w:rPr>
        <w:t xml:space="preserve">when covert research is conducted since data subjects are not aware they are being part of scientific research and can </w:t>
      </w:r>
      <w:r>
        <w:rPr>
          <w:sz w:val="18"/>
          <w:szCs w:val="18"/>
        </w:rPr>
        <w:t>therefore not claim their right</w:t>
      </w:r>
      <w:r w:rsidRPr="006172D6">
        <w:rPr>
          <w:sz w:val="18"/>
          <w:szCs w:val="18"/>
        </w:rPr>
        <w:t xml:space="preserve"> to </w:t>
      </w:r>
      <w:r>
        <w:rPr>
          <w:sz w:val="18"/>
          <w:szCs w:val="18"/>
        </w:rPr>
        <w:t>information, to object to the processing of their information, etc.</w:t>
      </w:r>
    </w:p>
    <w:p w14:paraId="5AD1240D" w14:textId="77777777" w:rsidR="000F183A" w:rsidRPr="006172D6" w:rsidRDefault="000F183A" w:rsidP="000F183A">
      <w:pPr>
        <w:pStyle w:val="FootnoteText"/>
        <w:rPr>
          <w:b/>
          <w:sz w:val="18"/>
          <w:szCs w:val="18"/>
        </w:rPr>
      </w:pPr>
    </w:p>
    <w:p w14:paraId="2460F5C5" w14:textId="77777777" w:rsidR="000F183A" w:rsidRDefault="000F183A" w:rsidP="000F183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D3A5" w14:textId="0B88A8E3" w:rsidR="00337962" w:rsidRPr="00337962" w:rsidRDefault="00601C86" w:rsidP="00337962">
    <w:pPr>
      <w:pStyle w:val="Header"/>
      <w:jc w:val="center"/>
      <w:rPr>
        <w:i/>
      </w:rPr>
    </w:pPr>
    <w:r>
      <w:rPr>
        <w:noProof/>
      </w:rPr>
      <w:drawing>
        <wp:anchor distT="0" distB="0" distL="114300" distR="114300" simplePos="0" relativeHeight="251658752" behindDoc="0" locked="0" layoutInCell="1" allowOverlap="1" wp14:anchorId="7569C446" wp14:editId="759BB766">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r w:rsidR="000723B1">
      <w:rPr>
        <w:i/>
      </w:rPr>
      <w:t xml:space="preserve">Version </w:t>
    </w:r>
    <w:r w:rsidR="00337962">
      <w:rPr>
        <w:i/>
      </w:rPr>
      <w:t>202</w:t>
    </w:r>
    <w:r w:rsidR="008B2D19">
      <w:rPr>
        <w:i/>
      </w:rPr>
      <w:t>3</w:t>
    </w:r>
    <w:r w:rsidR="00337962">
      <w:rPr>
        <w:i/>
      </w:rPr>
      <w:t>0</w:t>
    </w:r>
    <w:r w:rsidR="00E72EB4">
      <w:rPr>
        <w:i/>
      </w:rPr>
      <w:t>601</w:t>
    </w:r>
  </w:p>
  <w:p w14:paraId="11613E89" w14:textId="77777777" w:rsidR="00601C86" w:rsidRDefault="00601C86" w:rsidP="00F60161">
    <w:pPr>
      <w:pStyle w:val="Header"/>
      <w:jc w:val="center"/>
    </w:pPr>
  </w:p>
  <w:p w14:paraId="5AA8DA6B" w14:textId="77777777" w:rsidR="00601C86" w:rsidRDefault="00601C86" w:rsidP="00F60161">
    <w:pPr>
      <w:pStyle w:val="Header"/>
      <w:jc w:val="center"/>
    </w:pPr>
  </w:p>
  <w:p w14:paraId="1AD0341C" w14:textId="40B5BA93" w:rsidR="00601C86" w:rsidRDefault="00601C86" w:rsidP="00F60161">
    <w:pPr>
      <w:pStyle w:val="Header"/>
      <w:jc w:val="center"/>
    </w:pPr>
    <w:r>
      <w:t xml:space="preserve">- Ethics Review Board / Data Management / GDPR TSB – </w:t>
    </w:r>
  </w:p>
  <w:p w14:paraId="406BC59A" w14:textId="77777777" w:rsidR="00601C86" w:rsidRDefault="00601C86" w:rsidP="00F6016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5AE5F0E"/>
    <w:multiLevelType w:val="hybridMultilevel"/>
    <w:tmpl w:val="D16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52A26"/>
    <w:multiLevelType w:val="hybridMultilevel"/>
    <w:tmpl w:val="64C42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97BA1"/>
    <w:multiLevelType w:val="multilevel"/>
    <w:tmpl w:val="296EB39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D63D9"/>
    <w:multiLevelType w:val="multilevel"/>
    <w:tmpl w:val="A8B6C9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0549F9"/>
    <w:multiLevelType w:val="multilevel"/>
    <w:tmpl w:val="2252EC6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D340ACC"/>
    <w:multiLevelType w:val="hybridMultilevel"/>
    <w:tmpl w:val="D508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12C1707"/>
    <w:multiLevelType w:val="hybridMultilevel"/>
    <w:tmpl w:val="2DCC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872C40"/>
    <w:multiLevelType w:val="hybridMultilevel"/>
    <w:tmpl w:val="97E0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FD213D"/>
    <w:multiLevelType w:val="hybridMultilevel"/>
    <w:tmpl w:val="A394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2018DD"/>
    <w:multiLevelType w:val="hybridMultilevel"/>
    <w:tmpl w:val="F778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8322720">
    <w:abstractNumId w:val="18"/>
  </w:num>
  <w:num w:numId="2" w16cid:durableId="773792055">
    <w:abstractNumId w:val="1"/>
  </w:num>
  <w:num w:numId="3" w16cid:durableId="1868106111">
    <w:abstractNumId w:val="36"/>
  </w:num>
  <w:num w:numId="4" w16cid:durableId="888223750">
    <w:abstractNumId w:val="40"/>
  </w:num>
  <w:num w:numId="5" w16cid:durableId="740255095">
    <w:abstractNumId w:val="23"/>
  </w:num>
  <w:num w:numId="6" w16cid:durableId="2109109270">
    <w:abstractNumId w:val="34"/>
  </w:num>
  <w:num w:numId="7" w16cid:durableId="389840427">
    <w:abstractNumId w:val="4"/>
  </w:num>
  <w:num w:numId="8" w16cid:durableId="1272472634">
    <w:abstractNumId w:val="35"/>
  </w:num>
  <w:num w:numId="9" w16cid:durableId="80565418">
    <w:abstractNumId w:val="41"/>
  </w:num>
  <w:num w:numId="10" w16cid:durableId="2093306736">
    <w:abstractNumId w:val="13"/>
  </w:num>
  <w:num w:numId="11" w16cid:durableId="322272145">
    <w:abstractNumId w:val="32"/>
  </w:num>
  <w:num w:numId="12" w16cid:durableId="1151406683">
    <w:abstractNumId w:val="0"/>
  </w:num>
  <w:num w:numId="13" w16cid:durableId="1619993801">
    <w:abstractNumId w:val="26"/>
  </w:num>
  <w:num w:numId="14" w16cid:durableId="96678519">
    <w:abstractNumId w:val="30"/>
  </w:num>
  <w:num w:numId="15" w16cid:durableId="1888757565">
    <w:abstractNumId w:val="2"/>
  </w:num>
  <w:num w:numId="16" w16cid:durableId="1221359464">
    <w:abstractNumId w:val="12"/>
  </w:num>
  <w:num w:numId="17" w16cid:durableId="1271283276">
    <w:abstractNumId w:val="15"/>
  </w:num>
  <w:num w:numId="18" w16cid:durableId="761875553">
    <w:abstractNumId w:val="20"/>
  </w:num>
  <w:num w:numId="19" w16cid:durableId="387925680">
    <w:abstractNumId w:val="6"/>
  </w:num>
  <w:num w:numId="20" w16cid:durableId="1501583633">
    <w:abstractNumId w:val="10"/>
  </w:num>
  <w:num w:numId="21" w16cid:durableId="1656034900">
    <w:abstractNumId w:val="19"/>
  </w:num>
  <w:num w:numId="22" w16cid:durableId="192352367">
    <w:abstractNumId w:val="16"/>
  </w:num>
  <w:num w:numId="23" w16cid:durableId="968126407">
    <w:abstractNumId w:val="37"/>
  </w:num>
  <w:num w:numId="24" w16cid:durableId="1584878910">
    <w:abstractNumId w:val="27"/>
  </w:num>
  <w:num w:numId="25" w16cid:durableId="1972049961">
    <w:abstractNumId w:val="14"/>
  </w:num>
  <w:num w:numId="26" w16cid:durableId="962342238">
    <w:abstractNumId w:val="25"/>
  </w:num>
  <w:num w:numId="27" w16cid:durableId="554244739">
    <w:abstractNumId w:val="42"/>
  </w:num>
  <w:num w:numId="28" w16cid:durableId="1379629498">
    <w:abstractNumId w:val="28"/>
  </w:num>
  <w:num w:numId="29" w16cid:durableId="42026652">
    <w:abstractNumId w:val="9"/>
  </w:num>
  <w:num w:numId="30" w16cid:durableId="1396318816">
    <w:abstractNumId w:val="33"/>
  </w:num>
  <w:num w:numId="31" w16cid:durableId="64761107">
    <w:abstractNumId w:val="3"/>
  </w:num>
  <w:num w:numId="32" w16cid:durableId="333343518">
    <w:abstractNumId w:val="24"/>
  </w:num>
  <w:num w:numId="33" w16cid:durableId="1902446007">
    <w:abstractNumId w:val="11"/>
  </w:num>
  <w:num w:numId="34" w16cid:durableId="839781796">
    <w:abstractNumId w:val="22"/>
  </w:num>
  <w:num w:numId="35" w16cid:durableId="2131775664">
    <w:abstractNumId w:val="29"/>
  </w:num>
  <w:num w:numId="36" w16cid:durableId="453327773">
    <w:abstractNumId w:val="7"/>
  </w:num>
  <w:num w:numId="37" w16cid:durableId="1614047252">
    <w:abstractNumId w:val="39"/>
  </w:num>
  <w:num w:numId="38" w16cid:durableId="186407023">
    <w:abstractNumId w:val="21"/>
  </w:num>
  <w:num w:numId="39" w16cid:durableId="1933201304">
    <w:abstractNumId w:val="5"/>
  </w:num>
  <w:num w:numId="40" w16cid:durableId="701367066">
    <w:abstractNumId w:val="31"/>
  </w:num>
  <w:num w:numId="41" w16cid:durableId="454449360">
    <w:abstractNumId w:val="8"/>
  </w:num>
  <w:num w:numId="42" w16cid:durableId="883374138">
    <w:abstractNumId w:val="17"/>
  </w:num>
  <w:num w:numId="43" w16cid:durableId="1289893163">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ke de Vet">
    <w15:presenceInfo w15:providerId="AD" w15:userId="S::J.E.J.deVet@tilburguniversity.edu::48c5ad89-99d8-4752-90bb-58579aaadbef"/>
  </w15:person>
  <w15:person w15:author="Olga Stavrova">
    <w15:presenceInfo w15:providerId="AD" w15:userId="S::O.Stavrova@tilburguniversity.edu::c2a4840c-6098-463a-8933-c4d7514f20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AUAsa0xgywAAAA="/>
  </w:docVars>
  <w:rsids>
    <w:rsidRoot w:val="00F60161"/>
    <w:rsid w:val="00001D9D"/>
    <w:rsid w:val="000124C6"/>
    <w:rsid w:val="00020E94"/>
    <w:rsid w:val="0003365E"/>
    <w:rsid w:val="00034359"/>
    <w:rsid w:val="000419A9"/>
    <w:rsid w:val="000420C0"/>
    <w:rsid w:val="00045F5C"/>
    <w:rsid w:val="000460F3"/>
    <w:rsid w:val="00067AA1"/>
    <w:rsid w:val="0007223C"/>
    <w:rsid w:val="000723B1"/>
    <w:rsid w:val="00072E5A"/>
    <w:rsid w:val="00074ACA"/>
    <w:rsid w:val="000931ED"/>
    <w:rsid w:val="000A7AF0"/>
    <w:rsid w:val="000B3D21"/>
    <w:rsid w:val="000B4FCA"/>
    <w:rsid w:val="000B6E5B"/>
    <w:rsid w:val="000C71D5"/>
    <w:rsid w:val="000D02F8"/>
    <w:rsid w:val="000D3027"/>
    <w:rsid w:val="000D4C49"/>
    <w:rsid w:val="000E01BA"/>
    <w:rsid w:val="000E46BC"/>
    <w:rsid w:val="000F183A"/>
    <w:rsid w:val="000F3E93"/>
    <w:rsid w:val="00112F4A"/>
    <w:rsid w:val="00120C04"/>
    <w:rsid w:val="001218EB"/>
    <w:rsid w:val="001243DF"/>
    <w:rsid w:val="00126606"/>
    <w:rsid w:val="001304B0"/>
    <w:rsid w:val="00130736"/>
    <w:rsid w:val="00143B71"/>
    <w:rsid w:val="00146ED7"/>
    <w:rsid w:val="00147A7F"/>
    <w:rsid w:val="0016009B"/>
    <w:rsid w:val="0016087F"/>
    <w:rsid w:val="0016667E"/>
    <w:rsid w:val="00171DA6"/>
    <w:rsid w:val="00173219"/>
    <w:rsid w:val="001801AE"/>
    <w:rsid w:val="0018171C"/>
    <w:rsid w:val="0018493C"/>
    <w:rsid w:val="0018730D"/>
    <w:rsid w:val="001947E6"/>
    <w:rsid w:val="00196298"/>
    <w:rsid w:val="001A7962"/>
    <w:rsid w:val="001B358F"/>
    <w:rsid w:val="001C104C"/>
    <w:rsid w:val="001C1D25"/>
    <w:rsid w:val="001C4DB7"/>
    <w:rsid w:val="001C5064"/>
    <w:rsid w:val="001C617D"/>
    <w:rsid w:val="001D0B4B"/>
    <w:rsid w:val="001D2901"/>
    <w:rsid w:val="001E0435"/>
    <w:rsid w:val="001E1296"/>
    <w:rsid w:val="001E1DC7"/>
    <w:rsid w:val="001E5758"/>
    <w:rsid w:val="001E5A15"/>
    <w:rsid w:val="001E63DE"/>
    <w:rsid w:val="001F1C4B"/>
    <w:rsid w:val="001F3E53"/>
    <w:rsid w:val="001F6E04"/>
    <w:rsid w:val="002021D8"/>
    <w:rsid w:val="00202612"/>
    <w:rsid w:val="0022170C"/>
    <w:rsid w:val="00221BD6"/>
    <w:rsid w:val="002471BB"/>
    <w:rsid w:val="0025434D"/>
    <w:rsid w:val="0025439B"/>
    <w:rsid w:val="002568F3"/>
    <w:rsid w:val="002570A4"/>
    <w:rsid w:val="002609EB"/>
    <w:rsid w:val="00264E51"/>
    <w:rsid w:val="00274871"/>
    <w:rsid w:val="002754C8"/>
    <w:rsid w:val="002821A6"/>
    <w:rsid w:val="00283CAE"/>
    <w:rsid w:val="00285AD5"/>
    <w:rsid w:val="002A0879"/>
    <w:rsid w:val="002A2C63"/>
    <w:rsid w:val="002A5024"/>
    <w:rsid w:val="002B4B2F"/>
    <w:rsid w:val="002C32B2"/>
    <w:rsid w:val="002C3581"/>
    <w:rsid w:val="002C6722"/>
    <w:rsid w:val="002D31C2"/>
    <w:rsid w:val="002D7C85"/>
    <w:rsid w:val="002E25F0"/>
    <w:rsid w:val="002E2F0C"/>
    <w:rsid w:val="002F502B"/>
    <w:rsid w:val="00301AEB"/>
    <w:rsid w:val="00303A59"/>
    <w:rsid w:val="00311A1D"/>
    <w:rsid w:val="0031297D"/>
    <w:rsid w:val="003140A6"/>
    <w:rsid w:val="00332CF1"/>
    <w:rsid w:val="00337962"/>
    <w:rsid w:val="003401B6"/>
    <w:rsid w:val="003510AA"/>
    <w:rsid w:val="0035243E"/>
    <w:rsid w:val="003529C9"/>
    <w:rsid w:val="00354E9A"/>
    <w:rsid w:val="00361529"/>
    <w:rsid w:val="00371845"/>
    <w:rsid w:val="00373A1A"/>
    <w:rsid w:val="00374D73"/>
    <w:rsid w:val="0037624F"/>
    <w:rsid w:val="00380AB6"/>
    <w:rsid w:val="00390186"/>
    <w:rsid w:val="00392B92"/>
    <w:rsid w:val="00396AE3"/>
    <w:rsid w:val="003A1FD7"/>
    <w:rsid w:val="003A41C4"/>
    <w:rsid w:val="003A4EA7"/>
    <w:rsid w:val="003C000F"/>
    <w:rsid w:val="003C0898"/>
    <w:rsid w:val="003D1B7C"/>
    <w:rsid w:val="003D72C8"/>
    <w:rsid w:val="003E778E"/>
    <w:rsid w:val="003F30E9"/>
    <w:rsid w:val="003F56E0"/>
    <w:rsid w:val="0040195F"/>
    <w:rsid w:val="00403809"/>
    <w:rsid w:val="00412BAA"/>
    <w:rsid w:val="00415399"/>
    <w:rsid w:val="00415C5D"/>
    <w:rsid w:val="00417946"/>
    <w:rsid w:val="004254CB"/>
    <w:rsid w:val="004256B5"/>
    <w:rsid w:val="00436138"/>
    <w:rsid w:val="00440129"/>
    <w:rsid w:val="00460AAA"/>
    <w:rsid w:val="00467971"/>
    <w:rsid w:val="00470CF2"/>
    <w:rsid w:val="004713C4"/>
    <w:rsid w:val="00473983"/>
    <w:rsid w:val="00480EDA"/>
    <w:rsid w:val="0048566E"/>
    <w:rsid w:val="00491798"/>
    <w:rsid w:val="00494F11"/>
    <w:rsid w:val="004A1105"/>
    <w:rsid w:val="004A29ED"/>
    <w:rsid w:val="004A4CEF"/>
    <w:rsid w:val="004B0636"/>
    <w:rsid w:val="004B0D48"/>
    <w:rsid w:val="004B17D2"/>
    <w:rsid w:val="004B392D"/>
    <w:rsid w:val="004B4EDC"/>
    <w:rsid w:val="004B61D6"/>
    <w:rsid w:val="004C03AC"/>
    <w:rsid w:val="004E1AE2"/>
    <w:rsid w:val="004E32AD"/>
    <w:rsid w:val="00500B81"/>
    <w:rsid w:val="00500DAA"/>
    <w:rsid w:val="0050489B"/>
    <w:rsid w:val="00513E11"/>
    <w:rsid w:val="0053492A"/>
    <w:rsid w:val="00537A0E"/>
    <w:rsid w:val="00546745"/>
    <w:rsid w:val="0055346C"/>
    <w:rsid w:val="0055685C"/>
    <w:rsid w:val="0056255E"/>
    <w:rsid w:val="00566C2D"/>
    <w:rsid w:val="005722E8"/>
    <w:rsid w:val="0057752A"/>
    <w:rsid w:val="005901B5"/>
    <w:rsid w:val="005A439E"/>
    <w:rsid w:val="005A4754"/>
    <w:rsid w:val="005A595D"/>
    <w:rsid w:val="005B37B1"/>
    <w:rsid w:val="005C41E2"/>
    <w:rsid w:val="005D4AE2"/>
    <w:rsid w:val="005D5E46"/>
    <w:rsid w:val="005E3286"/>
    <w:rsid w:val="005E5111"/>
    <w:rsid w:val="005E63C0"/>
    <w:rsid w:val="005F0027"/>
    <w:rsid w:val="005F444A"/>
    <w:rsid w:val="005F75F5"/>
    <w:rsid w:val="006016CC"/>
    <w:rsid w:val="00601C86"/>
    <w:rsid w:val="0060240D"/>
    <w:rsid w:val="00603622"/>
    <w:rsid w:val="0060435C"/>
    <w:rsid w:val="00604E5B"/>
    <w:rsid w:val="0060642A"/>
    <w:rsid w:val="00616DE9"/>
    <w:rsid w:val="00622E8A"/>
    <w:rsid w:val="006244BE"/>
    <w:rsid w:val="00627736"/>
    <w:rsid w:val="006314AD"/>
    <w:rsid w:val="006506E5"/>
    <w:rsid w:val="0065326B"/>
    <w:rsid w:val="00680B69"/>
    <w:rsid w:val="00681E4B"/>
    <w:rsid w:val="006833EF"/>
    <w:rsid w:val="00685B22"/>
    <w:rsid w:val="0069077E"/>
    <w:rsid w:val="006A1075"/>
    <w:rsid w:val="006A4021"/>
    <w:rsid w:val="006A4DCD"/>
    <w:rsid w:val="006A69BA"/>
    <w:rsid w:val="006C131A"/>
    <w:rsid w:val="006C1603"/>
    <w:rsid w:val="006C2033"/>
    <w:rsid w:val="006C295E"/>
    <w:rsid w:val="006D3310"/>
    <w:rsid w:val="006D7964"/>
    <w:rsid w:val="006E01EF"/>
    <w:rsid w:val="006E0A43"/>
    <w:rsid w:val="006F006E"/>
    <w:rsid w:val="006F147E"/>
    <w:rsid w:val="006F1E36"/>
    <w:rsid w:val="0070541F"/>
    <w:rsid w:val="00713AF7"/>
    <w:rsid w:val="007140B1"/>
    <w:rsid w:val="0071746E"/>
    <w:rsid w:val="00717B40"/>
    <w:rsid w:val="00720716"/>
    <w:rsid w:val="00722569"/>
    <w:rsid w:val="007227A7"/>
    <w:rsid w:val="0073189A"/>
    <w:rsid w:val="00733504"/>
    <w:rsid w:val="00734E76"/>
    <w:rsid w:val="00735012"/>
    <w:rsid w:val="00737C40"/>
    <w:rsid w:val="007400D3"/>
    <w:rsid w:val="0074065D"/>
    <w:rsid w:val="00741946"/>
    <w:rsid w:val="007466EC"/>
    <w:rsid w:val="00747F0B"/>
    <w:rsid w:val="00751080"/>
    <w:rsid w:val="00751ABB"/>
    <w:rsid w:val="00760CBA"/>
    <w:rsid w:val="007613A8"/>
    <w:rsid w:val="00774199"/>
    <w:rsid w:val="007809C0"/>
    <w:rsid w:val="0078340E"/>
    <w:rsid w:val="0079226F"/>
    <w:rsid w:val="00792EA9"/>
    <w:rsid w:val="00794D57"/>
    <w:rsid w:val="007A65F1"/>
    <w:rsid w:val="007B39C7"/>
    <w:rsid w:val="007B666C"/>
    <w:rsid w:val="007B68D0"/>
    <w:rsid w:val="007C3307"/>
    <w:rsid w:val="007C47B9"/>
    <w:rsid w:val="007D710F"/>
    <w:rsid w:val="007E0FED"/>
    <w:rsid w:val="007E7AB9"/>
    <w:rsid w:val="007F3765"/>
    <w:rsid w:val="00802143"/>
    <w:rsid w:val="00814638"/>
    <w:rsid w:val="0081512C"/>
    <w:rsid w:val="00815630"/>
    <w:rsid w:val="008262CE"/>
    <w:rsid w:val="0082691D"/>
    <w:rsid w:val="00827FBF"/>
    <w:rsid w:val="0083334B"/>
    <w:rsid w:val="00836326"/>
    <w:rsid w:val="00850AED"/>
    <w:rsid w:val="0085150E"/>
    <w:rsid w:val="00852278"/>
    <w:rsid w:val="0085259B"/>
    <w:rsid w:val="00853ACF"/>
    <w:rsid w:val="0085772A"/>
    <w:rsid w:val="00881B24"/>
    <w:rsid w:val="00882660"/>
    <w:rsid w:val="00885FC5"/>
    <w:rsid w:val="00887403"/>
    <w:rsid w:val="00892FE5"/>
    <w:rsid w:val="00893ED7"/>
    <w:rsid w:val="008951E4"/>
    <w:rsid w:val="00896E9A"/>
    <w:rsid w:val="008A0BB4"/>
    <w:rsid w:val="008B120F"/>
    <w:rsid w:val="008B2D19"/>
    <w:rsid w:val="008C0078"/>
    <w:rsid w:val="008C3302"/>
    <w:rsid w:val="008C4817"/>
    <w:rsid w:val="008D54A0"/>
    <w:rsid w:val="008D6B76"/>
    <w:rsid w:val="008F0483"/>
    <w:rsid w:val="008F1009"/>
    <w:rsid w:val="00901320"/>
    <w:rsid w:val="00902ED5"/>
    <w:rsid w:val="00904C53"/>
    <w:rsid w:val="009058A3"/>
    <w:rsid w:val="009066A1"/>
    <w:rsid w:val="00923EC6"/>
    <w:rsid w:val="00933B0C"/>
    <w:rsid w:val="009346D0"/>
    <w:rsid w:val="0093533E"/>
    <w:rsid w:val="00943689"/>
    <w:rsid w:val="00945AE9"/>
    <w:rsid w:val="00946346"/>
    <w:rsid w:val="00952B71"/>
    <w:rsid w:val="0095531D"/>
    <w:rsid w:val="00956BE0"/>
    <w:rsid w:val="009704BF"/>
    <w:rsid w:val="00975FC4"/>
    <w:rsid w:val="00976444"/>
    <w:rsid w:val="00983F12"/>
    <w:rsid w:val="009868B2"/>
    <w:rsid w:val="00987EA6"/>
    <w:rsid w:val="009975C1"/>
    <w:rsid w:val="009A270A"/>
    <w:rsid w:val="009A3090"/>
    <w:rsid w:val="009A427D"/>
    <w:rsid w:val="009B6B1E"/>
    <w:rsid w:val="009C2D02"/>
    <w:rsid w:val="009D0083"/>
    <w:rsid w:val="009D4E17"/>
    <w:rsid w:val="009E1515"/>
    <w:rsid w:val="009E6445"/>
    <w:rsid w:val="009F04AB"/>
    <w:rsid w:val="00A00250"/>
    <w:rsid w:val="00A1361D"/>
    <w:rsid w:val="00A167AB"/>
    <w:rsid w:val="00A179AE"/>
    <w:rsid w:val="00A27C10"/>
    <w:rsid w:val="00A328E7"/>
    <w:rsid w:val="00A36A97"/>
    <w:rsid w:val="00A4031C"/>
    <w:rsid w:val="00A4043B"/>
    <w:rsid w:val="00A57DE6"/>
    <w:rsid w:val="00A64D9D"/>
    <w:rsid w:val="00A752BD"/>
    <w:rsid w:val="00A814CB"/>
    <w:rsid w:val="00A85BBA"/>
    <w:rsid w:val="00A91C06"/>
    <w:rsid w:val="00A948DC"/>
    <w:rsid w:val="00A9581E"/>
    <w:rsid w:val="00A96D24"/>
    <w:rsid w:val="00AB16E6"/>
    <w:rsid w:val="00AB43C0"/>
    <w:rsid w:val="00AC0A1D"/>
    <w:rsid w:val="00AC468D"/>
    <w:rsid w:val="00AC5D88"/>
    <w:rsid w:val="00AC7358"/>
    <w:rsid w:val="00AD07EC"/>
    <w:rsid w:val="00AD3341"/>
    <w:rsid w:val="00AD6111"/>
    <w:rsid w:val="00AE1357"/>
    <w:rsid w:val="00AF5EB9"/>
    <w:rsid w:val="00B05986"/>
    <w:rsid w:val="00B062FA"/>
    <w:rsid w:val="00B06509"/>
    <w:rsid w:val="00B13B09"/>
    <w:rsid w:val="00B1658C"/>
    <w:rsid w:val="00B236DB"/>
    <w:rsid w:val="00B266F8"/>
    <w:rsid w:val="00B271FE"/>
    <w:rsid w:val="00B30F18"/>
    <w:rsid w:val="00B37C5C"/>
    <w:rsid w:val="00B4175D"/>
    <w:rsid w:val="00B4630A"/>
    <w:rsid w:val="00B5570D"/>
    <w:rsid w:val="00B6393C"/>
    <w:rsid w:val="00B64096"/>
    <w:rsid w:val="00B66797"/>
    <w:rsid w:val="00B71371"/>
    <w:rsid w:val="00B95744"/>
    <w:rsid w:val="00B9634D"/>
    <w:rsid w:val="00B9732B"/>
    <w:rsid w:val="00BB0125"/>
    <w:rsid w:val="00BC609D"/>
    <w:rsid w:val="00BD0EA8"/>
    <w:rsid w:val="00BD3ADC"/>
    <w:rsid w:val="00BD43B0"/>
    <w:rsid w:val="00BE4F0A"/>
    <w:rsid w:val="00BE6744"/>
    <w:rsid w:val="00BF01C5"/>
    <w:rsid w:val="00C03B96"/>
    <w:rsid w:val="00C0414A"/>
    <w:rsid w:val="00C076A5"/>
    <w:rsid w:val="00C12923"/>
    <w:rsid w:val="00C1516E"/>
    <w:rsid w:val="00C15755"/>
    <w:rsid w:val="00C220BF"/>
    <w:rsid w:val="00C24FEE"/>
    <w:rsid w:val="00C252AB"/>
    <w:rsid w:val="00C31AF8"/>
    <w:rsid w:val="00C31FD3"/>
    <w:rsid w:val="00C33537"/>
    <w:rsid w:val="00C33D5D"/>
    <w:rsid w:val="00C342B3"/>
    <w:rsid w:val="00C40740"/>
    <w:rsid w:val="00C4256B"/>
    <w:rsid w:val="00C43752"/>
    <w:rsid w:val="00C442E4"/>
    <w:rsid w:val="00C5291C"/>
    <w:rsid w:val="00C54515"/>
    <w:rsid w:val="00C55DE4"/>
    <w:rsid w:val="00C73B27"/>
    <w:rsid w:val="00C7538E"/>
    <w:rsid w:val="00C77F0B"/>
    <w:rsid w:val="00C81FEC"/>
    <w:rsid w:val="00C83134"/>
    <w:rsid w:val="00C924C1"/>
    <w:rsid w:val="00C956EE"/>
    <w:rsid w:val="00C97F50"/>
    <w:rsid w:val="00CA233A"/>
    <w:rsid w:val="00CA43F7"/>
    <w:rsid w:val="00CA5C78"/>
    <w:rsid w:val="00CA7356"/>
    <w:rsid w:val="00CB6758"/>
    <w:rsid w:val="00CB7C2E"/>
    <w:rsid w:val="00CC7E05"/>
    <w:rsid w:val="00CD0C78"/>
    <w:rsid w:val="00CD440C"/>
    <w:rsid w:val="00CD54E6"/>
    <w:rsid w:val="00CD6851"/>
    <w:rsid w:val="00CE1D97"/>
    <w:rsid w:val="00CE469A"/>
    <w:rsid w:val="00CE7327"/>
    <w:rsid w:val="00CF03FB"/>
    <w:rsid w:val="00CF3699"/>
    <w:rsid w:val="00CF6D53"/>
    <w:rsid w:val="00CF78BD"/>
    <w:rsid w:val="00D00EE4"/>
    <w:rsid w:val="00D109E9"/>
    <w:rsid w:val="00D113C3"/>
    <w:rsid w:val="00D143C4"/>
    <w:rsid w:val="00D1704C"/>
    <w:rsid w:val="00D21C21"/>
    <w:rsid w:val="00D27E45"/>
    <w:rsid w:val="00D318D2"/>
    <w:rsid w:val="00D345EC"/>
    <w:rsid w:val="00D37E6D"/>
    <w:rsid w:val="00D43513"/>
    <w:rsid w:val="00D458D2"/>
    <w:rsid w:val="00D636A8"/>
    <w:rsid w:val="00D646A7"/>
    <w:rsid w:val="00D67F81"/>
    <w:rsid w:val="00D7038F"/>
    <w:rsid w:val="00D71C1D"/>
    <w:rsid w:val="00D730D8"/>
    <w:rsid w:val="00D77F52"/>
    <w:rsid w:val="00D83DE1"/>
    <w:rsid w:val="00DA0A36"/>
    <w:rsid w:val="00DA0C38"/>
    <w:rsid w:val="00DA176A"/>
    <w:rsid w:val="00DA484B"/>
    <w:rsid w:val="00DA5CCF"/>
    <w:rsid w:val="00DB35ED"/>
    <w:rsid w:val="00DC248C"/>
    <w:rsid w:val="00DC2CA6"/>
    <w:rsid w:val="00DC6F7D"/>
    <w:rsid w:val="00DC7194"/>
    <w:rsid w:val="00DD04E1"/>
    <w:rsid w:val="00DD5A2C"/>
    <w:rsid w:val="00DE058A"/>
    <w:rsid w:val="00DF6F5C"/>
    <w:rsid w:val="00E00C3D"/>
    <w:rsid w:val="00E11AA9"/>
    <w:rsid w:val="00E14746"/>
    <w:rsid w:val="00E35276"/>
    <w:rsid w:val="00E400C8"/>
    <w:rsid w:val="00E458ED"/>
    <w:rsid w:val="00E479E2"/>
    <w:rsid w:val="00E527E9"/>
    <w:rsid w:val="00E611B4"/>
    <w:rsid w:val="00E72EB4"/>
    <w:rsid w:val="00E74158"/>
    <w:rsid w:val="00E8492D"/>
    <w:rsid w:val="00E879B8"/>
    <w:rsid w:val="00E90AAB"/>
    <w:rsid w:val="00E91404"/>
    <w:rsid w:val="00E94B25"/>
    <w:rsid w:val="00EB52D3"/>
    <w:rsid w:val="00EC2139"/>
    <w:rsid w:val="00ED51F5"/>
    <w:rsid w:val="00EE1979"/>
    <w:rsid w:val="00EE2F46"/>
    <w:rsid w:val="00EE41FF"/>
    <w:rsid w:val="00EF1A1D"/>
    <w:rsid w:val="00EF3696"/>
    <w:rsid w:val="00EF41C3"/>
    <w:rsid w:val="00F00B2C"/>
    <w:rsid w:val="00F047BA"/>
    <w:rsid w:val="00F11E15"/>
    <w:rsid w:val="00F14AF7"/>
    <w:rsid w:val="00F160B6"/>
    <w:rsid w:val="00F24825"/>
    <w:rsid w:val="00F330BD"/>
    <w:rsid w:val="00F338F0"/>
    <w:rsid w:val="00F33E02"/>
    <w:rsid w:val="00F44198"/>
    <w:rsid w:val="00F52502"/>
    <w:rsid w:val="00F527A8"/>
    <w:rsid w:val="00F54157"/>
    <w:rsid w:val="00F60161"/>
    <w:rsid w:val="00F620B7"/>
    <w:rsid w:val="00F63F1C"/>
    <w:rsid w:val="00F66609"/>
    <w:rsid w:val="00F70761"/>
    <w:rsid w:val="00F7261E"/>
    <w:rsid w:val="00F729C1"/>
    <w:rsid w:val="00F72A10"/>
    <w:rsid w:val="00F73E60"/>
    <w:rsid w:val="00F757F1"/>
    <w:rsid w:val="00F75C20"/>
    <w:rsid w:val="00F818A0"/>
    <w:rsid w:val="00F81B2B"/>
    <w:rsid w:val="00F903A1"/>
    <w:rsid w:val="00F90ADD"/>
    <w:rsid w:val="00F9301C"/>
    <w:rsid w:val="00F9390D"/>
    <w:rsid w:val="00F93CB5"/>
    <w:rsid w:val="00F972E6"/>
    <w:rsid w:val="00FA277E"/>
    <w:rsid w:val="00FA5DFD"/>
    <w:rsid w:val="00FB1DBE"/>
    <w:rsid w:val="00FB766D"/>
    <w:rsid w:val="00FD14C0"/>
    <w:rsid w:val="00FD3D1C"/>
    <w:rsid w:val="00FD46B4"/>
    <w:rsid w:val="00FD7940"/>
    <w:rsid w:val="00FE1116"/>
    <w:rsid w:val="00FF3A6A"/>
    <w:rsid w:val="00FF68D1"/>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378B9"/>
  <w15:docId w15:val="{D0AC7766-BB51-4D47-AB7F-6984F38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B76"/>
    <w:rPr>
      <w:rFonts w:ascii="Arial" w:hAnsi="Arial" w:cs="Arial"/>
      <w:sz w:val="21"/>
    </w:rPr>
  </w:style>
  <w:style w:type="paragraph" w:styleId="Heading1">
    <w:name w:val="heading 1"/>
    <w:basedOn w:val="Normal"/>
    <w:next w:val="Normal"/>
    <w:link w:val="Heading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161"/>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0161"/>
  </w:style>
  <w:style w:type="paragraph" w:styleId="Footer">
    <w:name w:val="footer"/>
    <w:basedOn w:val="Normal"/>
    <w:link w:val="FooterChar"/>
    <w:uiPriority w:val="99"/>
    <w:unhideWhenUsed/>
    <w:rsid w:val="00F60161"/>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0161"/>
  </w:style>
  <w:style w:type="paragraph" w:styleId="ListParagraph">
    <w:name w:val="List Paragraph"/>
    <w:basedOn w:val="Normal"/>
    <w:uiPriority w:val="34"/>
    <w:qFormat/>
    <w:rsid w:val="00F60161"/>
    <w:pPr>
      <w:ind w:left="720"/>
      <w:contextualSpacing/>
    </w:pPr>
  </w:style>
  <w:style w:type="character" w:styleId="CommentReference">
    <w:name w:val="annotation reference"/>
    <w:basedOn w:val="DefaultParagraphFont"/>
    <w:uiPriority w:val="99"/>
    <w:semiHidden/>
    <w:unhideWhenUsed/>
    <w:rsid w:val="00301AEB"/>
    <w:rPr>
      <w:sz w:val="16"/>
      <w:szCs w:val="16"/>
    </w:rPr>
  </w:style>
  <w:style w:type="paragraph" w:styleId="CommentText">
    <w:name w:val="annotation text"/>
    <w:basedOn w:val="Normal"/>
    <w:link w:val="CommentTextChar"/>
    <w:uiPriority w:val="99"/>
    <w:unhideWhenUsed/>
    <w:rsid w:val="00301AEB"/>
    <w:pPr>
      <w:spacing w:line="240" w:lineRule="auto"/>
    </w:pPr>
    <w:rPr>
      <w:sz w:val="20"/>
      <w:szCs w:val="20"/>
    </w:rPr>
  </w:style>
  <w:style w:type="character" w:customStyle="1" w:styleId="CommentTextChar">
    <w:name w:val="Comment Text Char"/>
    <w:basedOn w:val="DefaultParagraphFont"/>
    <w:link w:val="CommentText"/>
    <w:uiPriority w:val="99"/>
    <w:rsid w:val="00301AEB"/>
    <w:rPr>
      <w:sz w:val="20"/>
      <w:szCs w:val="20"/>
    </w:rPr>
  </w:style>
  <w:style w:type="paragraph" w:styleId="CommentSubject">
    <w:name w:val="annotation subject"/>
    <w:basedOn w:val="CommentText"/>
    <w:next w:val="CommentText"/>
    <w:link w:val="CommentSubjectChar"/>
    <w:uiPriority w:val="99"/>
    <w:semiHidden/>
    <w:unhideWhenUsed/>
    <w:rsid w:val="00301AEB"/>
    <w:rPr>
      <w:b/>
      <w:bCs/>
    </w:rPr>
  </w:style>
  <w:style w:type="character" w:customStyle="1" w:styleId="CommentSubjectChar">
    <w:name w:val="Comment Subject Char"/>
    <w:basedOn w:val="CommentTextChar"/>
    <w:link w:val="CommentSubject"/>
    <w:uiPriority w:val="99"/>
    <w:semiHidden/>
    <w:rsid w:val="00301AEB"/>
    <w:rPr>
      <w:b/>
      <w:bCs/>
      <w:sz w:val="20"/>
      <w:szCs w:val="20"/>
    </w:rPr>
  </w:style>
  <w:style w:type="paragraph" w:styleId="BalloonText">
    <w:name w:val="Balloon Text"/>
    <w:basedOn w:val="Normal"/>
    <w:link w:val="BalloonTextChar"/>
    <w:uiPriority w:val="99"/>
    <w:semiHidden/>
    <w:unhideWhenUsed/>
    <w:rsid w:val="00301A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AEB"/>
    <w:rPr>
      <w:rFonts w:ascii="Tahoma" w:hAnsi="Tahoma" w:cs="Tahoma"/>
      <w:sz w:val="16"/>
      <w:szCs w:val="16"/>
    </w:rPr>
  </w:style>
  <w:style w:type="table" w:styleId="TableGrid">
    <w:name w:val="Table Grid"/>
    <w:basedOn w:val="TableNorma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C29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295E"/>
    <w:rPr>
      <w:sz w:val="20"/>
      <w:szCs w:val="20"/>
    </w:rPr>
  </w:style>
  <w:style w:type="character" w:styleId="FootnoteReference">
    <w:name w:val="footnote reference"/>
    <w:basedOn w:val="DefaultParagraphFont"/>
    <w:uiPriority w:val="99"/>
    <w:semiHidden/>
    <w:unhideWhenUsed/>
    <w:rsid w:val="006C295E"/>
    <w:rPr>
      <w:vertAlign w:val="superscript"/>
    </w:rPr>
  </w:style>
  <w:style w:type="paragraph" w:styleId="NoSpacing">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326B"/>
    <w:rPr>
      <w:color w:val="0000FF"/>
      <w:u w:val="single"/>
    </w:rPr>
  </w:style>
  <w:style w:type="character" w:styleId="Emphasis">
    <w:name w:val="Emphasis"/>
    <w:basedOn w:val="DefaultParagraphFont"/>
    <w:uiPriority w:val="20"/>
    <w:qFormat/>
    <w:rsid w:val="0065326B"/>
    <w:rPr>
      <w:i/>
      <w:iCs/>
    </w:rPr>
  </w:style>
  <w:style w:type="character" w:customStyle="1" w:styleId="apple-converted-space">
    <w:name w:val="apple-converted-space"/>
    <w:basedOn w:val="DefaultParagraphFont"/>
    <w:rsid w:val="0065326B"/>
  </w:style>
  <w:style w:type="character" w:customStyle="1" w:styleId="Heading1Char">
    <w:name w:val="Heading 1 Char"/>
    <w:basedOn w:val="DefaultParagraphFont"/>
    <w:link w:val="Heading1"/>
    <w:uiPriority w:val="9"/>
    <w:rsid w:val="0031297D"/>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31297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1297D"/>
    <w:rPr>
      <w:rFonts w:asciiTheme="majorHAnsi" w:eastAsiaTheme="majorEastAsia" w:hAnsiTheme="majorHAnsi" w:cstheme="majorBidi"/>
      <w:color w:val="365F91" w:themeColor="accent1" w:themeShade="BF"/>
      <w:sz w:val="28"/>
      <w:szCs w:val="28"/>
    </w:rPr>
  </w:style>
  <w:style w:type="character" w:styleId="PlaceholderText">
    <w:name w:val="Placeholder Text"/>
    <w:basedOn w:val="DefaultParagraphFont"/>
    <w:uiPriority w:val="99"/>
    <w:semiHidden/>
    <w:rsid w:val="00C03B96"/>
    <w:rPr>
      <w:color w:val="808080"/>
    </w:rPr>
  </w:style>
  <w:style w:type="character" w:styleId="FollowedHyperlink">
    <w:name w:val="FollowedHyperlink"/>
    <w:basedOn w:val="DefaultParagraphFont"/>
    <w:uiPriority w:val="99"/>
    <w:semiHidden/>
    <w:unhideWhenUsed/>
    <w:rsid w:val="000460F3"/>
    <w:rPr>
      <w:color w:val="800080" w:themeColor="followedHyperlink"/>
      <w:u w:val="single"/>
    </w:rPr>
  </w:style>
  <w:style w:type="paragraph" w:styleId="NormalWeb">
    <w:name w:val="Normal (Web)"/>
    <w:basedOn w:val="Normal"/>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D6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1023943832">
      <w:bodyDiv w:val="1"/>
      <w:marLeft w:val="0"/>
      <w:marRight w:val="0"/>
      <w:marTop w:val="0"/>
      <w:marBottom w:val="0"/>
      <w:divBdr>
        <w:top w:val="none" w:sz="0" w:space="0" w:color="auto"/>
        <w:left w:val="none" w:sz="0" w:space="0" w:color="auto"/>
        <w:bottom w:val="none" w:sz="0" w:space="0" w:color="auto"/>
        <w:right w:val="none" w:sz="0" w:space="0" w:color="auto"/>
      </w:divBdr>
      <w:divsChild>
        <w:div w:id="1097019530">
          <w:marLeft w:val="0"/>
          <w:marRight w:val="0"/>
          <w:marTop w:val="0"/>
          <w:marBottom w:val="0"/>
          <w:divBdr>
            <w:top w:val="none" w:sz="0" w:space="0" w:color="auto"/>
            <w:left w:val="none" w:sz="0" w:space="0" w:color="auto"/>
            <w:bottom w:val="none" w:sz="0" w:space="0" w:color="auto"/>
            <w:right w:val="none" w:sz="0" w:space="0" w:color="auto"/>
          </w:divBdr>
          <w:divsChild>
            <w:div w:id="1043361982">
              <w:marLeft w:val="0"/>
              <w:marRight w:val="0"/>
              <w:marTop w:val="0"/>
              <w:marBottom w:val="0"/>
              <w:divBdr>
                <w:top w:val="single" w:sz="2" w:space="0" w:color="203647"/>
                <w:left w:val="single" w:sz="2" w:space="0" w:color="203647"/>
                <w:bottom w:val="single" w:sz="2" w:space="0" w:color="203647"/>
                <w:right w:val="single" w:sz="2" w:space="0" w:color="203647"/>
              </w:divBdr>
              <w:divsChild>
                <w:div w:id="1600865950">
                  <w:marLeft w:val="0"/>
                  <w:marRight w:val="0"/>
                  <w:marTop w:val="0"/>
                  <w:marBottom w:val="0"/>
                  <w:divBdr>
                    <w:top w:val="none" w:sz="0" w:space="0" w:color="auto"/>
                    <w:left w:val="none" w:sz="0" w:space="0" w:color="auto"/>
                    <w:bottom w:val="none" w:sz="0" w:space="0" w:color="auto"/>
                    <w:right w:val="none" w:sz="0" w:space="0" w:color="auto"/>
                  </w:divBdr>
                  <w:divsChild>
                    <w:div w:id="216281381">
                      <w:marLeft w:val="0"/>
                      <w:marRight w:val="0"/>
                      <w:marTop w:val="0"/>
                      <w:marBottom w:val="0"/>
                      <w:divBdr>
                        <w:top w:val="none" w:sz="0" w:space="0" w:color="auto"/>
                        <w:left w:val="none" w:sz="0" w:space="0" w:color="auto"/>
                        <w:bottom w:val="none" w:sz="0" w:space="0" w:color="auto"/>
                        <w:right w:val="none" w:sz="0" w:space="0" w:color="auto"/>
                      </w:divBdr>
                      <w:divsChild>
                        <w:div w:id="37758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383074">
          <w:marLeft w:val="0"/>
          <w:marRight w:val="0"/>
          <w:marTop w:val="0"/>
          <w:marBottom w:val="0"/>
          <w:divBdr>
            <w:top w:val="none" w:sz="0" w:space="0" w:color="auto"/>
            <w:left w:val="none" w:sz="0" w:space="0" w:color="auto"/>
            <w:bottom w:val="none" w:sz="0" w:space="0" w:color="auto"/>
            <w:right w:val="none" w:sz="0" w:space="0" w:color="auto"/>
          </w:divBdr>
          <w:divsChild>
            <w:div w:id="1483615169">
              <w:marLeft w:val="0"/>
              <w:marRight w:val="0"/>
              <w:marTop w:val="0"/>
              <w:marBottom w:val="0"/>
              <w:divBdr>
                <w:top w:val="single" w:sz="2" w:space="0" w:color="203647"/>
                <w:left w:val="single" w:sz="2" w:space="0" w:color="203647"/>
                <w:bottom w:val="single" w:sz="2" w:space="0" w:color="203647"/>
                <w:right w:val="single" w:sz="2" w:space="0" w:color="203647"/>
              </w:divBdr>
              <w:divsChild>
                <w:div w:id="558247881">
                  <w:marLeft w:val="0"/>
                  <w:marRight w:val="0"/>
                  <w:marTop w:val="0"/>
                  <w:marBottom w:val="0"/>
                  <w:divBdr>
                    <w:top w:val="none" w:sz="0" w:space="0" w:color="auto"/>
                    <w:left w:val="none" w:sz="0" w:space="0" w:color="auto"/>
                    <w:bottom w:val="none" w:sz="0" w:space="0" w:color="auto"/>
                    <w:right w:val="none" w:sz="0" w:space="0" w:color="auto"/>
                  </w:divBdr>
                  <w:divsChild>
                    <w:div w:id="1026981761">
                      <w:marLeft w:val="0"/>
                      <w:marRight w:val="0"/>
                      <w:marTop w:val="0"/>
                      <w:marBottom w:val="0"/>
                      <w:divBdr>
                        <w:top w:val="none" w:sz="0" w:space="0" w:color="auto"/>
                        <w:left w:val="none" w:sz="0" w:space="0" w:color="auto"/>
                        <w:bottom w:val="none" w:sz="0" w:space="0" w:color="auto"/>
                        <w:right w:val="none" w:sz="0" w:space="0" w:color="auto"/>
                      </w:divBdr>
                      <w:divsChild>
                        <w:div w:id="106869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574707">
      <w:bodyDiv w:val="1"/>
      <w:marLeft w:val="0"/>
      <w:marRight w:val="0"/>
      <w:marTop w:val="0"/>
      <w:marBottom w:val="0"/>
      <w:divBdr>
        <w:top w:val="none" w:sz="0" w:space="0" w:color="auto"/>
        <w:left w:val="none" w:sz="0" w:space="0" w:color="auto"/>
        <w:bottom w:val="none" w:sz="0" w:space="0" w:color="auto"/>
        <w:right w:val="none" w:sz="0" w:space="0" w:color="auto"/>
      </w:divBdr>
      <w:divsChild>
        <w:div w:id="1807503918">
          <w:marLeft w:val="0"/>
          <w:marRight w:val="0"/>
          <w:marTop w:val="0"/>
          <w:marBottom w:val="0"/>
          <w:divBdr>
            <w:top w:val="none" w:sz="0" w:space="0" w:color="auto"/>
            <w:left w:val="none" w:sz="0" w:space="0" w:color="auto"/>
            <w:bottom w:val="none" w:sz="0" w:space="0" w:color="auto"/>
            <w:right w:val="none" w:sz="0" w:space="0" w:color="auto"/>
          </w:divBdr>
          <w:divsChild>
            <w:div w:id="388267153">
              <w:marLeft w:val="0"/>
              <w:marRight w:val="0"/>
              <w:marTop w:val="0"/>
              <w:marBottom w:val="0"/>
              <w:divBdr>
                <w:top w:val="single" w:sz="2" w:space="0" w:color="203647"/>
                <w:left w:val="single" w:sz="2" w:space="0" w:color="203647"/>
                <w:bottom w:val="single" w:sz="2" w:space="0" w:color="203647"/>
                <w:right w:val="single" w:sz="2" w:space="0" w:color="203647"/>
              </w:divBdr>
              <w:divsChild>
                <w:div w:id="178667024">
                  <w:marLeft w:val="0"/>
                  <w:marRight w:val="0"/>
                  <w:marTop w:val="0"/>
                  <w:marBottom w:val="0"/>
                  <w:divBdr>
                    <w:top w:val="none" w:sz="0" w:space="0" w:color="auto"/>
                    <w:left w:val="none" w:sz="0" w:space="0" w:color="auto"/>
                    <w:bottom w:val="none" w:sz="0" w:space="0" w:color="auto"/>
                    <w:right w:val="none" w:sz="0" w:space="0" w:color="auto"/>
                  </w:divBdr>
                  <w:divsChild>
                    <w:div w:id="1148353645">
                      <w:marLeft w:val="0"/>
                      <w:marRight w:val="0"/>
                      <w:marTop w:val="0"/>
                      <w:marBottom w:val="0"/>
                      <w:divBdr>
                        <w:top w:val="none" w:sz="0" w:space="0" w:color="auto"/>
                        <w:left w:val="none" w:sz="0" w:space="0" w:color="auto"/>
                        <w:bottom w:val="none" w:sz="0" w:space="0" w:color="auto"/>
                        <w:right w:val="none" w:sz="0" w:space="0" w:color="auto"/>
                      </w:divBdr>
                      <w:divsChild>
                        <w:div w:id="4876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072918">
          <w:marLeft w:val="0"/>
          <w:marRight w:val="0"/>
          <w:marTop w:val="0"/>
          <w:marBottom w:val="0"/>
          <w:divBdr>
            <w:top w:val="none" w:sz="0" w:space="0" w:color="auto"/>
            <w:left w:val="none" w:sz="0" w:space="0" w:color="auto"/>
            <w:bottom w:val="none" w:sz="0" w:space="0" w:color="auto"/>
            <w:right w:val="none" w:sz="0" w:space="0" w:color="auto"/>
          </w:divBdr>
          <w:divsChild>
            <w:div w:id="403261571">
              <w:marLeft w:val="0"/>
              <w:marRight w:val="0"/>
              <w:marTop w:val="0"/>
              <w:marBottom w:val="0"/>
              <w:divBdr>
                <w:top w:val="single" w:sz="2" w:space="0" w:color="203647"/>
                <w:left w:val="single" w:sz="2" w:space="0" w:color="203647"/>
                <w:bottom w:val="single" w:sz="2" w:space="0" w:color="203647"/>
                <w:right w:val="single" w:sz="2" w:space="0" w:color="203647"/>
              </w:divBdr>
              <w:divsChild>
                <w:div w:id="433788833">
                  <w:marLeft w:val="0"/>
                  <w:marRight w:val="0"/>
                  <w:marTop w:val="0"/>
                  <w:marBottom w:val="0"/>
                  <w:divBdr>
                    <w:top w:val="none" w:sz="0" w:space="0" w:color="auto"/>
                    <w:left w:val="none" w:sz="0" w:space="0" w:color="auto"/>
                    <w:bottom w:val="none" w:sz="0" w:space="0" w:color="auto"/>
                    <w:right w:val="none" w:sz="0" w:space="0" w:color="auto"/>
                  </w:divBdr>
                  <w:divsChild>
                    <w:div w:id="782382128">
                      <w:marLeft w:val="0"/>
                      <w:marRight w:val="0"/>
                      <w:marTop w:val="0"/>
                      <w:marBottom w:val="0"/>
                      <w:divBdr>
                        <w:top w:val="none" w:sz="0" w:space="0" w:color="auto"/>
                        <w:left w:val="none" w:sz="0" w:space="0" w:color="auto"/>
                        <w:bottom w:val="none" w:sz="0" w:space="0" w:color="auto"/>
                        <w:right w:val="none" w:sz="0" w:space="0" w:color="auto"/>
                      </w:divBdr>
                      <w:divsChild>
                        <w:div w:id="108718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539507992">
      <w:bodyDiv w:val="1"/>
      <w:marLeft w:val="0"/>
      <w:marRight w:val="0"/>
      <w:marTop w:val="0"/>
      <w:marBottom w:val="0"/>
      <w:divBdr>
        <w:top w:val="none" w:sz="0" w:space="0" w:color="auto"/>
        <w:left w:val="none" w:sz="0" w:space="0" w:color="auto"/>
        <w:bottom w:val="none" w:sz="0" w:space="0" w:color="auto"/>
        <w:right w:val="none" w:sz="0" w:space="0" w:color="auto"/>
      </w:divBdr>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 w:id="1798721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ervicedesk.uvt.nl/tas/public/ssp/51fa0b7a-35ea-476d-9f85-83ed72e836f6" TargetMode="External"/><Relationship Id="rId2" Type="http://schemas.openxmlformats.org/officeDocument/2006/relationships/hyperlink" Target="https://www.tilburguniversity.edu/intranet/research-support-portal/rdm/fair-data-principles" TargetMode="External"/><Relationship Id="rId1" Type="http://schemas.openxmlformats.org/officeDocument/2006/relationships/hyperlink" Target="https://www.tilburguniversity.edu/intranet/research-support-portal/rdm/data-storage" TargetMode="External"/><Relationship Id="rId4" Type="http://schemas.openxmlformats.org/officeDocument/2006/relationships/hyperlink" Target="https://servicedesk.uvt.nl/tas/public/ssp/51fa0b7a-35ea-476d-9f85-83ed72e836f6"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tilburguniversity.edu/rdo"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tilburguniversity.edu/sites/tiu/files/download/Guideline%20Datapackage%20TSB%202019.pdf" TargetMode="External"/><Relationship Id="rId2" Type="http://schemas.openxmlformats.org/officeDocument/2006/relationships/customXml" Target="../customXml/item2.xml"/><Relationship Id="rId16" Type="http://schemas.openxmlformats.org/officeDocument/2006/relationships/hyperlink" Target="http://www.tilburguniversity.edu/privac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ilburguniversity.edu/intranet/research-support-portal/rdm/datamangementplan"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tilburguniversity.edu/intranet/research-support/management/storage-archiving-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D370B5AE56EE46825A757CC4DF173C" ma:contentTypeVersion="8" ma:contentTypeDescription="Een nieuw document maken." ma:contentTypeScope="" ma:versionID="7b3da2a81ccdbd614418b2baa0f8b815">
  <xsd:schema xmlns:xsd="http://www.w3.org/2001/XMLSchema" xmlns:xs="http://www.w3.org/2001/XMLSchema" xmlns:p="http://schemas.microsoft.com/office/2006/metadata/properties" xmlns:ns2="7ac1ac21-438e-457a-a27e-256c5d914b27" targetNamespace="http://schemas.microsoft.com/office/2006/metadata/properties" ma:root="true" ma:fieldsID="8c2cc247fb644588c1d8bbd21a3420a2" ns2:_="">
    <xsd:import namespace="7ac1ac21-438e-457a-a27e-256c5d914b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1ac21-438e-457a-a27e-256c5d914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41352D-8F50-4DFB-AFDB-742D0B13C3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14A46F-CBBF-4FC7-90C8-0F39464B4C61}">
  <ds:schemaRefs>
    <ds:schemaRef ds:uri="http://schemas.openxmlformats.org/officeDocument/2006/bibliography"/>
  </ds:schemaRefs>
</ds:datastoreItem>
</file>

<file path=customXml/itemProps3.xml><?xml version="1.0" encoding="utf-8"?>
<ds:datastoreItem xmlns:ds="http://schemas.openxmlformats.org/officeDocument/2006/customXml" ds:itemID="{C14783F8-104A-4FD2-9BE2-5C3B1C32022B}">
  <ds:schemaRefs>
    <ds:schemaRef ds:uri="http://schemas.microsoft.com/sharepoint/v3/contenttype/forms"/>
  </ds:schemaRefs>
</ds:datastoreItem>
</file>

<file path=customXml/itemProps4.xml><?xml version="1.0" encoding="utf-8"?>
<ds:datastoreItem xmlns:ds="http://schemas.openxmlformats.org/officeDocument/2006/customXml" ds:itemID="{23FDCB36-29AE-44FE-A001-BF2B8606A2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1ac21-438e-457a-a27e-256c5d914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2</Pages>
  <Words>2432</Words>
  <Characters>1386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Tilburg University</Company>
  <LinksUpToDate>false</LinksUpToDate>
  <CharactersWithSpaces>1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Olga Stavrova</cp:lastModifiedBy>
  <cp:revision>33</cp:revision>
  <cp:lastPrinted>2011-05-18T08:10:00Z</cp:lastPrinted>
  <dcterms:created xsi:type="dcterms:W3CDTF">2023-06-01T11:01:00Z</dcterms:created>
  <dcterms:modified xsi:type="dcterms:W3CDTF">2023-06-0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370B5AE56EE46825A757CC4DF173C</vt:lpwstr>
  </property>
  <property fmtid="{D5CDD505-2E9C-101B-9397-08002B2CF9AE}" pid="3" name="MSIP_Label_b29f4804-9ab0-4527-a877-f7a87100f5fc_Enabled">
    <vt:lpwstr>true</vt:lpwstr>
  </property>
  <property fmtid="{D5CDD505-2E9C-101B-9397-08002B2CF9AE}" pid="4" name="MSIP_Label_b29f4804-9ab0-4527-a877-f7a87100f5fc_SetDate">
    <vt:lpwstr>2022-07-13T11:44:33Z</vt:lpwstr>
  </property>
  <property fmtid="{D5CDD505-2E9C-101B-9397-08002B2CF9AE}" pid="5" name="MSIP_Label_b29f4804-9ab0-4527-a877-f7a87100f5fc_Method">
    <vt:lpwstr>Standard</vt:lpwstr>
  </property>
  <property fmtid="{D5CDD505-2E9C-101B-9397-08002B2CF9AE}" pid="6" name="MSIP_Label_b29f4804-9ab0-4527-a877-f7a87100f5fc_Name">
    <vt:lpwstr>General</vt:lpwstr>
  </property>
  <property fmtid="{D5CDD505-2E9C-101B-9397-08002B2CF9AE}" pid="7" name="MSIP_Label_b29f4804-9ab0-4527-a877-f7a87100f5fc_SiteId">
    <vt:lpwstr>7a5561df-6599-4898-8a20-cce41db3b44f</vt:lpwstr>
  </property>
  <property fmtid="{D5CDD505-2E9C-101B-9397-08002B2CF9AE}" pid="8" name="MSIP_Label_b29f4804-9ab0-4527-a877-f7a87100f5fc_ActionId">
    <vt:lpwstr>a55c1336-51aa-409a-8856-68aae2855a05</vt:lpwstr>
  </property>
  <property fmtid="{D5CDD505-2E9C-101B-9397-08002B2CF9AE}" pid="9" name="MSIP_Label_b29f4804-9ab0-4527-a877-f7a87100f5fc_ContentBits">
    <vt:lpwstr>0</vt:lpwstr>
  </property>
</Properties>
</file>